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A4A0F" w14:textId="2E86A733" w:rsidR="00F556FC" w:rsidRPr="00DB1EE5" w:rsidRDefault="00DB1EE5">
      <w:pPr>
        <w:widowControl w:val="0"/>
        <w:pBdr>
          <w:top w:val="nil"/>
          <w:left w:val="nil"/>
          <w:bottom w:val="nil"/>
          <w:right w:val="nil"/>
          <w:between w:val="nil"/>
        </w:pBdr>
        <w:spacing w:after="0" w:line="276" w:lineRule="auto"/>
        <w:rPr>
          <w:rFonts w:ascii="Times New Roman" w:eastAsia="Arial" w:hAnsi="Times New Roman" w:cs="Times New Roman"/>
          <w:color w:val="000000"/>
        </w:rPr>
      </w:pPr>
      <w:r w:rsidRPr="00DB1EE5">
        <w:rPr>
          <w:rFonts w:ascii="Times New Roman" w:eastAsia="Arial" w:hAnsi="Times New Roman" w:cs="Times New Roman"/>
          <w:color w:val="000000"/>
        </w:rPr>
        <w:t>Appendix. Survey Items Used in the Analysis</w:t>
      </w:r>
    </w:p>
    <w:p w14:paraId="1C0991A6" w14:textId="77777777" w:rsidR="00DB1EE5" w:rsidRDefault="00DB1EE5">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9350" w:type="dxa"/>
        <w:tblLayout w:type="fixed"/>
        <w:tblLook w:val="0400" w:firstRow="0" w:lastRow="0" w:firstColumn="0" w:lastColumn="0" w:noHBand="0" w:noVBand="1"/>
      </w:tblPr>
      <w:tblGrid>
        <w:gridCol w:w="2999"/>
        <w:gridCol w:w="6351"/>
      </w:tblGrid>
      <w:tr w:rsidR="007B16E9" w14:paraId="52BC6B74" w14:textId="77777777" w:rsidTr="007B16E9">
        <w:trPr>
          <w:trHeight w:val="290"/>
        </w:trPr>
        <w:tc>
          <w:tcPr>
            <w:tcW w:w="2999" w:type="dxa"/>
            <w:tcBorders>
              <w:top w:val="single" w:sz="4" w:space="0" w:color="000000"/>
            </w:tcBorders>
            <w:shd w:val="clear" w:color="auto" w:fill="auto"/>
            <w:vAlign w:val="center"/>
          </w:tcPr>
          <w:p w14:paraId="42092939" w14:textId="5C7EDCB5" w:rsidR="007B16E9" w:rsidRPr="007B16E9" w:rsidRDefault="007B16E9" w:rsidP="00104C58">
            <w:pPr>
              <w:spacing w:after="0" w:line="240" w:lineRule="auto"/>
              <w:rPr>
                <w:rFonts w:ascii="Times New Roman" w:eastAsia="Times New Roman" w:hAnsi="Times New Roman" w:cs="Times New Roman"/>
                <w:b/>
                <w:bCs/>
                <w:i/>
                <w:color w:val="000000"/>
                <w:sz w:val="20"/>
                <w:szCs w:val="20"/>
              </w:rPr>
            </w:pPr>
            <w:r w:rsidRPr="007B16E9">
              <w:rPr>
                <w:rFonts w:ascii="Times New Roman" w:eastAsia="Times New Roman" w:hAnsi="Times New Roman" w:cs="Times New Roman"/>
                <w:b/>
                <w:bCs/>
                <w:i/>
                <w:color w:val="000000"/>
                <w:sz w:val="20"/>
                <w:szCs w:val="20"/>
              </w:rPr>
              <w:t>Dependent Variables</w:t>
            </w:r>
          </w:p>
        </w:tc>
        <w:tc>
          <w:tcPr>
            <w:tcW w:w="6351" w:type="dxa"/>
            <w:tcBorders>
              <w:top w:val="single" w:sz="4" w:space="0" w:color="000000"/>
              <w:bottom w:val="nil"/>
            </w:tcBorders>
            <w:shd w:val="clear" w:color="auto" w:fill="auto"/>
            <w:vAlign w:val="center"/>
          </w:tcPr>
          <w:p w14:paraId="747F4D11" w14:textId="77777777" w:rsidR="007B16E9" w:rsidRDefault="007B16E9" w:rsidP="00104C58">
            <w:pPr>
              <w:spacing w:after="0" w:line="240" w:lineRule="auto"/>
              <w:rPr>
                <w:rFonts w:ascii="Times New Roman" w:eastAsia="Times New Roman" w:hAnsi="Times New Roman" w:cs="Times New Roman"/>
                <w:color w:val="000000"/>
                <w:sz w:val="20"/>
                <w:szCs w:val="20"/>
              </w:rPr>
            </w:pPr>
          </w:p>
        </w:tc>
      </w:tr>
      <w:tr w:rsidR="00104C58" w14:paraId="18EE5F3C" w14:textId="77777777" w:rsidTr="007B16E9">
        <w:trPr>
          <w:trHeight w:val="290"/>
        </w:trPr>
        <w:tc>
          <w:tcPr>
            <w:tcW w:w="2999" w:type="dxa"/>
            <w:vMerge w:val="restart"/>
            <w:tcBorders>
              <w:top w:val="single" w:sz="4" w:space="0" w:color="000000"/>
            </w:tcBorders>
            <w:shd w:val="clear" w:color="auto" w:fill="auto"/>
            <w:vAlign w:val="center"/>
          </w:tcPr>
          <w:p w14:paraId="6EB3D5E5" w14:textId="6482D7B1" w:rsidR="00104C58" w:rsidRPr="007B16E9" w:rsidRDefault="00104C58" w:rsidP="00104C58">
            <w:pPr>
              <w:spacing w:after="0" w:line="240" w:lineRule="auto"/>
              <w:rPr>
                <w:rFonts w:ascii="Times New Roman" w:eastAsia="Times New Roman" w:hAnsi="Times New Roman" w:cs="Times New Roman"/>
                <w:bCs/>
                <w:color w:val="000000"/>
                <w:sz w:val="20"/>
                <w:szCs w:val="20"/>
              </w:rPr>
            </w:pPr>
            <w:proofErr w:type="spellStart"/>
            <w:r w:rsidRPr="007B16E9">
              <w:rPr>
                <w:rFonts w:ascii="Times New Roman" w:eastAsia="Times New Roman" w:hAnsi="Times New Roman" w:cs="Times New Roman"/>
                <w:bCs/>
                <w:color w:val="000000"/>
                <w:sz w:val="20"/>
                <w:szCs w:val="20"/>
              </w:rPr>
              <w:t>Cantril</w:t>
            </w:r>
            <w:proofErr w:type="spellEnd"/>
            <w:r w:rsidRPr="007B16E9">
              <w:rPr>
                <w:rFonts w:ascii="Times New Roman" w:eastAsia="Times New Roman" w:hAnsi="Times New Roman" w:cs="Times New Roman"/>
                <w:bCs/>
                <w:color w:val="000000"/>
                <w:sz w:val="20"/>
                <w:szCs w:val="20"/>
              </w:rPr>
              <w:t xml:space="preserve"> Ladder</w:t>
            </w:r>
          </w:p>
        </w:tc>
        <w:tc>
          <w:tcPr>
            <w:tcW w:w="6351" w:type="dxa"/>
            <w:tcBorders>
              <w:top w:val="single" w:sz="4" w:space="0" w:color="000000"/>
              <w:bottom w:val="nil"/>
            </w:tcBorders>
            <w:shd w:val="clear" w:color="auto" w:fill="auto"/>
            <w:vAlign w:val="center"/>
          </w:tcPr>
          <w:p w14:paraId="04219F71" w14:textId="59470EF2" w:rsidR="00104C58" w:rsidRDefault="00104C58"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lease imagine a ladder with steps numbered from zero at the bottom to 10 at the top. The top of the ladder represents the best possible life for you and the bottom of the ladder represents the worst possible </w:t>
            </w:r>
            <w:r w:rsidR="007B16E9">
              <w:rPr>
                <w:rFonts w:ascii="Times New Roman" w:eastAsia="Times New Roman" w:hAnsi="Times New Roman" w:cs="Times New Roman"/>
                <w:color w:val="000000"/>
                <w:sz w:val="20"/>
                <w:szCs w:val="20"/>
              </w:rPr>
              <w:t>life for you. (0-10</w:t>
            </w:r>
            <w:r w:rsidR="00DB1EE5">
              <w:rPr>
                <w:rFonts w:ascii="Times New Roman" w:eastAsia="Times New Roman" w:hAnsi="Times New Roman" w:cs="Times New Roman"/>
                <w:color w:val="000000"/>
                <w:sz w:val="20"/>
                <w:szCs w:val="20"/>
              </w:rPr>
              <w:t xml:space="preserve"> Scale</w:t>
            </w:r>
            <w:r w:rsidR="007B16E9">
              <w:rPr>
                <w:rFonts w:ascii="Times New Roman" w:eastAsia="Times New Roman" w:hAnsi="Times New Roman" w:cs="Times New Roman"/>
                <w:color w:val="000000"/>
                <w:sz w:val="20"/>
                <w:szCs w:val="20"/>
              </w:rPr>
              <w:t>)</w:t>
            </w:r>
          </w:p>
        </w:tc>
      </w:tr>
      <w:tr w:rsidR="00104C58" w14:paraId="7F615E33" w14:textId="77777777" w:rsidTr="007B16E9">
        <w:trPr>
          <w:trHeight w:val="290"/>
        </w:trPr>
        <w:tc>
          <w:tcPr>
            <w:tcW w:w="2999" w:type="dxa"/>
            <w:vMerge/>
            <w:tcBorders>
              <w:bottom w:val="single" w:sz="4" w:space="0" w:color="000000"/>
            </w:tcBorders>
            <w:shd w:val="clear" w:color="auto" w:fill="auto"/>
            <w:vAlign w:val="center"/>
          </w:tcPr>
          <w:p w14:paraId="0BC84895" w14:textId="77777777" w:rsidR="00104C58" w:rsidRPr="007B16E9" w:rsidRDefault="00104C58" w:rsidP="00104C58">
            <w:pPr>
              <w:spacing w:after="0" w:line="240" w:lineRule="auto"/>
              <w:rPr>
                <w:rFonts w:ascii="Times New Roman" w:eastAsia="Times New Roman" w:hAnsi="Times New Roman" w:cs="Times New Roman"/>
                <w:bCs/>
                <w:color w:val="000000"/>
                <w:sz w:val="20"/>
                <w:szCs w:val="20"/>
              </w:rPr>
            </w:pPr>
          </w:p>
        </w:tc>
        <w:tc>
          <w:tcPr>
            <w:tcW w:w="6351" w:type="dxa"/>
            <w:tcBorders>
              <w:bottom w:val="single" w:sz="4" w:space="0" w:color="000000"/>
            </w:tcBorders>
            <w:shd w:val="clear" w:color="auto" w:fill="auto"/>
            <w:vAlign w:val="center"/>
          </w:tcPr>
          <w:p w14:paraId="41713392" w14:textId="512AD94F" w:rsidR="00104C58" w:rsidRDefault="00104C58" w:rsidP="00104C58">
            <w:pPr>
              <w:keepNext/>
              <w:numPr>
                <w:ilvl w:val="0"/>
                <w:numId w:val="15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On which step of the ladder would you say you personally feel you stand </w:t>
            </w:r>
            <w:r>
              <w:rPr>
                <w:rFonts w:ascii="Times New Roman" w:eastAsia="Times New Roman" w:hAnsi="Times New Roman" w:cs="Times New Roman"/>
                <w:color w:val="000000"/>
                <w:sz w:val="20"/>
                <w:szCs w:val="20"/>
                <w:u w:val="single"/>
              </w:rPr>
              <w:t>at this time</w:t>
            </w:r>
            <w:r>
              <w:rPr>
                <w:rFonts w:ascii="Times New Roman" w:eastAsia="Times New Roman" w:hAnsi="Times New Roman" w:cs="Times New Roman"/>
                <w:color w:val="000000"/>
                <w:sz w:val="20"/>
                <w:szCs w:val="20"/>
              </w:rPr>
              <w:t>?</w:t>
            </w:r>
          </w:p>
          <w:p w14:paraId="1D95300F" w14:textId="2ED44DB8" w:rsidR="00104C58" w:rsidRPr="00104C58" w:rsidRDefault="00104C58" w:rsidP="00104C58">
            <w:pPr>
              <w:pStyle w:val="ListParagraph"/>
              <w:numPr>
                <w:ilvl w:val="0"/>
                <w:numId w:val="151"/>
              </w:numPr>
              <w:spacing w:after="0" w:line="240" w:lineRule="auto"/>
              <w:rPr>
                <w:rFonts w:ascii="Times New Roman" w:eastAsia="Times New Roman" w:hAnsi="Times New Roman" w:cs="Times New Roman"/>
                <w:color w:val="000000"/>
                <w:sz w:val="20"/>
                <w:szCs w:val="20"/>
              </w:rPr>
            </w:pPr>
            <w:r w:rsidRPr="00104C58">
              <w:rPr>
                <w:rFonts w:ascii="Times New Roman" w:eastAsia="Times New Roman" w:hAnsi="Times New Roman" w:cs="Times New Roman"/>
                <w:color w:val="000000"/>
                <w:sz w:val="20"/>
                <w:szCs w:val="20"/>
              </w:rPr>
              <w:t xml:space="preserve">On which step do you think you will stand </w:t>
            </w:r>
            <w:r w:rsidRPr="00104C58">
              <w:rPr>
                <w:rFonts w:ascii="Times New Roman" w:eastAsia="Times New Roman" w:hAnsi="Times New Roman" w:cs="Times New Roman"/>
                <w:color w:val="000000"/>
                <w:sz w:val="20"/>
                <w:szCs w:val="20"/>
                <w:u w:val="single"/>
              </w:rPr>
              <w:t>about 5 years from now</w:t>
            </w:r>
            <w:r w:rsidRPr="00104C58">
              <w:rPr>
                <w:rFonts w:ascii="Times New Roman" w:eastAsia="Times New Roman" w:hAnsi="Times New Roman" w:cs="Times New Roman"/>
                <w:color w:val="000000"/>
                <w:sz w:val="20"/>
                <w:szCs w:val="20"/>
              </w:rPr>
              <w:t>?</w:t>
            </w:r>
          </w:p>
        </w:tc>
      </w:tr>
      <w:tr w:rsidR="00104C58" w14:paraId="17824A2B" w14:textId="77777777" w:rsidTr="007B16E9">
        <w:trPr>
          <w:trHeight w:val="290"/>
        </w:trPr>
        <w:tc>
          <w:tcPr>
            <w:tcW w:w="2999" w:type="dxa"/>
            <w:vMerge w:val="restart"/>
            <w:tcBorders>
              <w:top w:val="single" w:sz="4" w:space="0" w:color="000000"/>
            </w:tcBorders>
            <w:shd w:val="clear" w:color="auto" w:fill="auto"/>
            <w:vAlign w:val="center"/>
          </w:tcPr>
          <w:p w14:paraId="1B775C83" w14:textId="51F51508" w:rsidR="00104C58" w:rsidRPr="007B16E9" w:rsidRDefault="00104C58" w:rsidP="00104C58">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Mental Health</w:t>
            </w:r>
          </w:p>
        </w:tc>
        <w:tc>
          <w:tcPr>
            <w:tcW w:w="6351" w:type="dxa"/>
            <w:tcBorders>
              <w:top w:val="single" w:sz="4" w:space="0" w:color="000000"/>
            </w:tcBorders>
            <w:shd w:val="clear" w:color="auto" w:fill="auto"/>
            <w:vAlign w:val="center"/>
          </w:tcPr>
          <w:p w14:paraId="4D24CABB" w14:textId="1CCE00E5" w:rsidR="00104C58" w:rsidRDefault="00104C58" w:rsidP="00104C5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n general, how is your mental health </w:t>
            </w:r>
            <w:r>
              <w:rPr>
                <w:rFonts w:ascii="Times New Roman" w:eastAsia="Times New Roman" w:hAnsi="Times New Roman" w:cs="Times New Roman"/>
                <w:color w:val="000000"/>
                <w:sz w:val="20"/>
                <w:szCs w:val="20"/>
                <w:u w:val="single"/>
              </w:rPr>
              <w:t>currently</w:t>
            </w:r>
            <w:r>
              <w:rPr>
                <w:rFonts w:ascii="Times New Roman" w:eastAsia="Times New Roman" w:hAnsi="Times New Roman" w:cs="Times New Roman"/>
                <w:color w:val="000000"/>
                <w:sz w:val="20"/>
                <w:szCs w:val="20"/>
              </w:rPr>
              <w:t xml:space="preserve">, and how was your mental health </w:t>
            </w:r>
            <w:r>
              <w:rPr>
                <w:rFonts w:ascii="Times New Roman" w:eastAsia="Times New Roman" w:hAnsi="Times New Roman" w:cs="Times New Roman"/>
                <w:color w:val="000000"/>
                <w:sz w:val="20"/>
                <w:szCs w:val="20"/>
                <w:u w:val="single"/>
              </w:rPr>
              <w:t>3 months ago</w:t>
            </w:r>
            <w:r w:rsidRPr="00DE4A92">
              <w:rPr>
                <w:rFonts w:ascii="Times New Roman" w:hAnsi="Times New Roman" w:cs="Times New Roman"/>
                <w:sz w:val="20"/>
                <w:szCs w:val="20"/>
              </w:rPr>
              <w:t xml:space="preserve"> and </w:t>
            </w:r>
            <w:r w:rsidRPr="00DE4A92">
              <w:rPr>
                <w:rFonts w:ascii="Times New Roman" w:hAnsi="Times New Roman" w:cs="Times New Roman"/>
                <w:sz w:val="20"/>
                <w:szCs w:val="20"/>
                <w:u w:val="single"/>
              </w:rPr>
              <w:t>before the COVID-19 pandemic</w:t>
            </w:r>
            <w:r w:rsidRPr="00DE4A92">
              <w:rPr>
                <w:rFonts w:ascii="Times New Roman" w:hAnsi="Times New Roman" w:cs="Times New Roman"/>
                <w:sz w:val="20"/>
                <w:szCs w:val="20"/>
              </w:rPr>
              <w:t> (before March 13, 2020)</w:t>
            </w:r>
            <w:r w:rsidRPr="00DE4A92">
              <w:rPr>
                <w:rFonts w:ascii="Times New Roman" w:eastAsia="Times New Roman" w:hAnsi="Times New Roman" w:cs="Times New Roman"/>
                <w:color w:val="000000"/>
                <w:sz w:val="20"/>
                <w:szCs w:val="20"/>
              </w:rPr>
              <w:t>?</w:t>
            </w:r>
            <w:r w:rsidR="007B16E9">
              <w:rPr>
                <w:rFonts w:ascii="Times New Roman" w:eastAsia="Times New Roman" w:hAnsi="Times New Roman" w:cs="Times New Roman"/>
                <w:color w:val="000000"/>
                <w:sz w:val="20"/>
                <w:szCs w:val="20"/>
              </w:rPr>
              <w:t xml:space="preserve"> (Excellent</w:t>
            </w:r>
            <w:r>
              <w:rPr>
                <w:rFonts w:ascii="Times New Roman" w:eastAsia="Times New Roman" w:hAnsi="Times New Roman" w:cs="Times New Roman"/>
                <w:color w:val="000000"/>
                <w:sz w:val="20"/>
                <w:szCs w:val="20"/>
              </w:rPr>
              <w:t xml:space="preserve"> / Very good </w:t>
            </w:r>
            <w:r w:rsidR="007B16E9">
              <w:rPr>
                <w:rFonts w:ascii="Times New Roman" w:eastAsia="Times New Roman" w:hAnsi="Times New Roman" w:cs="Times New Roman"/>
                <w:color w:val="000000"/>
                <w:sz w:val="20"/>
                <w:szCs w:val="20"/>
              </w:rPr>
              <w:t xml:space="preserve"> / Good </w:t>
            </w:r>
            <w:r>
              <w:rPr>
                <w:rFonts w:ascii="Times New Roman" w:eastAsia="Times New Roman" w:hAnsi="Times New Roman" w:cs="Times New Roman"/>
                <w:color w:val="000000"/>
                <w:sz w:val="20"/>
                <w:szCs w:val="20"/>
              </w:rPr>
              <w:t xml:space="preserve"> / Fair  / Poor )</w:t>
            </w:r>
          </w:p>
        </w:tc>
      </w:tr>
      <w:tr w:rsidR="00104C58" w14:paraId="7EB04B40" w14:textId="77777777" w:rsidTr="007B16E9">
        <w:trPr>
          <w:trHeight w:val="290"/>
        </w:trPr>
        <w:tc>
          <w:tcPr>
            <w:tcW w:w="2999" w:type="dxa"/>
            <w:vMerge/>
            <w:shd w:val="clear" w:color="auto" w:fill="auto"/>
            <w:vAlign w:val="center"/>
          </w:tcPr>
          <w:p w14:paraId="7C640C1D" w14:textId="77777777" w:rsidR="00104C58" w:rsidRPr="007B16E9" w:rsidRDefault="00104C58" w:rsidP="00104C58">
            <w:pPr>
              <w:spacing w:after="0" w:line="240" w:lineRule="auto"/>
              <w:rPr>
                <w:rFonts w:ascii="Times New Roman" w:eastAsia="Times New Roman" w:hAnsi="Times New Roman" w:cs="Times New Roman"/>
                <w:bCs/>
                <w:color w:val="000000"/>
                <w:sz w:val="20"/>
                <w:szCs w:val="20"/>
              </w:rPr>
            </w:pPr>
          </w:p>
        </w:tc>
        <w:tc>
          <w:tcPr>
            <w:tcW w:w="6351" w:type="dxa"/>
            <w:shd w:val="clear" w:color="auto" w:fill="auto"/>
            <w:vAlign w:val="center"/>
          </w:tcPr>
          <w:p w14:paraId="2531B317" w14:textId="26051CB9" w:rsidR="00104C58" w:rsidRPr="00104C58" w:rsidRDefault="00104C58" w:rsidP="007B16E9">
            <w:pPr>
              <w:pStyle w:val="ListParagraph"/>
              <w:numPr>
                <w:ilvl w:val="0"/>
                <w:numId w:val="309"/>
              </w:numPr>
              <w:spacing w:after="0" w:line="240" w:lineRule="auto"/>
              <w:rPr>
                <w:rFonts w:ascii="Times New Roman" w:eastAsia="Times New Roman" w:hAnsi="Times New Roman" w:cs="Times New Roman"/>
                <w:color w:val="000000"/>
                <w:sz w:val="20"/>
                <w:szCs w:val="20"/>
              </w:rPr>
            </w:pPr>
            <w:r w:rsidRPr="00104C58">
              <w:rPr>
                <w:rFonts w:ascii="Times New Roman" w:eastAsia="Times New Roman" w:hAnsi="Times New Roman" w:cs="Times New Roman"/>
                <w:color w:val="000000"/>
                <w:sz w:val="20"/>
                <w:szCs w:val="20"/>
              </w:rPr>
              <w:t xml:space="preserve">Mental health currently </w:t>
            </w:r>
          </w:p>
        </w:tc>
      </w:tr>
      <w:tr w:rsidR="00104C58" w14:paraId="1D3AB616" w14:textId="77777777" w:rsidTr="007B16E9">
        <w:trPr>
          <w:trHeight w:val="290"/>
        </w:trPr>
        <w:tc>
          <w:tcPr>
            <w:tcW w:w="2999" w:type="dxa"/>
            <w:vMerge/>
            <w:tcBorders>
              <w:bottom w:val="single" w:sz="4" w:space="0" w:color="000000"/>
            </w:tcBorders>
            <w:shd w:val="clear" w:color="auto" w:fill="auto"/>
            <w:vAlign w:val="center"/>
          </w:tcPr>
          <w:p w14:paraId="4C43C48B" w14:textId="77777777" w:rsidR="00104C58" w:rsidRPr="007B16E9" w:rsidRDefault="00104C58" w:rsidP="00104C58">
            <w:pPr>
              <w:spacing w:after="0" w:line="240" w:lineRule="auto"/>
              <w:rPr>
                <w:rFonts w:ascii="Times New Roman" w:eastAsia="Times New Roman" w:hAnsi="Times New Roman" w:cs="Times New Roman"/>
                <w:bCs/>
                <w:color w:val="000000"/>
                <w:sz w:val="20"/>
                <w:szCs w:val="20"/>
              </w:rPr>
            </w:pPr>
          </w:p>
        </w:tc>
        <w:tc>
          <w:tcPr>
            <w:tcW w:w="6351" w:type="dxa"/>
            <w:tcBorders>
              <w:bottom w:val="single" w:sz="4" w:space="0" w:color="000000"/>
            </w:tcBorders>
            <w:shd w:val="clear" w:color="auto" w:fill="auto"/>
            <w:vAlign w:val="center"/>
          </w:tcPr>
          <w:p w14:paraId="5ED7F0B8" w14:textId="2D2B9C48" w:rsidR="00104C58" w:rsidRPr="00104C58" w:rsidRDefault="00104C58" w:rsidP="007B16E9">
            <w:pPr>
              <w:pStyle w:val="ListParagraph"/>
              <w:numPr>
                <w:ilvl w:val="0"/>
                <w:numId w:val="309"/>
              </w:numPr>
              <w:spacing w:after="0" w:line="240" w:lineRule="auto"/>
              <w:rPr>
                <w:rFonts w:ascii="Times New Roman" w:eastAsia="Times New Roman" w:hAnsi="Times New Roman" w:cs="Times New Roman"/>
                <w:color w:val="000000"/>
                <w:sz w:val="20"/>
                <w:szCs w:val="20"/>
              </w:rPr>
            </w:pPr>
            <w:r w:rsidRPr="00104C58">
              <w:rPr>
                <w:rFonts w:ascii="Times New Roman" w:eastAsia="Times New Roman" w:hAnsi="Times New Roman" w:cs="Times New Roman"/>
                <w:color w:val="000000"/>
                <w:sz w:val="20"/>
                <w:szCs w:val="20"/>
              </w:rPr>
              <w:t xml:space="preserve">Mental health 3 months ago </w:t>
            </w:r>
          </w:p>
        </w:tc>
      </w:tr>
      <w:tr w:rsidR="00DB1EE5" w14:paraId="690637C1" w14:textId="77777777" w:rsidTr="007B16E9">
        <w:trPr>
          <w:trHeight w:val="290"/>
        </w:trPr>
        <w:tc>
          <w:tcPr>
            <w:tcW w:w="2999" w:type="dxa"/>
            <w:vMerge w:val="restart"/>
            <w:tcBorders>
              <w:top w:val="single" w:sz="4" w:space="0" w:color="000000"/>
            </w:tcBorders>
            <w:shd w:val="clear" w:color="auto" w:fill="auto"/>
            <w:vAlign w:val="center"/>
          </w:tcPr>
          <w:p w14:paraId="70682B67" w14:textId="150612BB" w:rsidR="00DB1EE5" w:rsidRPr="007B16E9" w:rsidRDefault="00DB1EE5" w:rsidP="00104C58">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Social Distancing</w:t>
            </w:r>
          </w:p>
        </w:tc>
        <w:tc>
          <w:tcPr>
            <w:tcW w:w="6351" w:type="dxa"/>
            <w:tcBorders>
              <w:top w:val="single" w:sz="4" w:space="0" w:color="000000"/>
            </w:tcBorders>
            <w:shd w:val="clear" w:color="auto" w:fill="auto"/>
            <w:vAlign w:val="center"/>
          </w:tcPr>
          <w:p w14:paraId="6755FE35" w14:textId="2509522D" w:rsidR="00DB1EE5" w:rsidRDefault="00DB1EE5" w:rsidP="00104C5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How well do each of the following describe your "social distancing" behaviors since the start of the COVID-19 pandemic (March 13, 2020)? (0-100 Scale)</w:t>
            </w:r>
          </w:p>
        </w:tc>
      </w:tr>
      <w:tr w:rsidR="00DB1EE5" w14:paraId="7D3FF9B1" w14:textId="77777777" w:rsidTr="007B16E9">
        <w:trPr>
          <w:trHeight w:val="290"/>
        </w:trPr>
        <w:tc>
          <w:tcPr>
            <w:tcW w:w="2999" w:type="dxa"/>
            <w:vMerge/>
            <w:shd w:val="clear" w:color="auto" w:fill="auto"/>
            <w:vAlign w:val="center"/>
          </w:tcPr>
          <w:p w14:paraId="2E95D4A9" w14:textId="77777777" w:rsidR="00DB1EE5" w:rsidRPr="007B16E9" w:rsidRDefault="00DB1EE5" w:rsidP="00104C58">
            <w:pPr>
              <w:spacing w:after="0" w:line="240" w:lineRule="auto"/>
              <w:rPr>
                <w:rFonts w:ascii="Times New Roman" w:eastAsia="Times New Roman" w:hAnsi="Times New Roman" w:cs="Times New Roman"/>
                <w:bCs/>
                <w:color w:val="000000"/>
                <w:sz w:val="20"/>
                <w:szCs w:val="20"/>
              </w:rPr>
            </w:pPr>
          </w:p>
        </w:tc>
        <w:tc>
          <w:tcPr>
            <w:tcW w:w="6351" w:type="dxa"/>
            <w:shd w:val="clear" w:color="auto" w:fill="auto"/>
            <w:vAlign w:val="center"/>
          </w:tcPr>
          <w:p w14:paraId="450C204D" w14:textId="7248D4BB" w:rsidR="00DB1EE5" w:rsidRPr="00104C58" w:rsidRDefault="00DB1EE5" w:rsidP="00104C58">
            <w:pPr>
              <w:pStyle w:val="ListParagraph"/>
              <w:numPr>
                <w:ilvl w:val="0"/>
                <w:numId w:val="310"/>
              </w:numPr>
              <w:spacing w:after="0" w:line="240" w:lineRule="auto"/>
              <w:rPr>
                <w:rFonts w:ascii="Times New Roman" w:eastAsia="Times New Roman" w:hAnsi="Times New Roman" w:cs="Times New Roman"/>
                <w:color w:val="000000"/>
                <w:sz w:val="20"/>
                <w:szCs w:val="20"/>
              </w:rPr>
            </w:pPr>
            <w:r w:rsidRPr="00104C58">
              <w:rPr>
                <w:rFonts w:ascii="Times New Roman" w:eastAsia="Times New Roman" w:hAnsi="Times New Roman" w:cs="Times New Roman"/>
                <w:color w:val="000000"/>
                <w:sz w:val="20"/>
                <w:szCs w:val="20"/>
              </w:rPr>
              <w:t xml:space="preserve">I did not attend social gatherings </w:t>
            </w:r>
          </w:p>
        </w:tc>
      </w:tr>
      <w:tr w:rsidR="00DB1EE5" w14:paraId="729C6328" w14:textId="77777777" w:rsidTr="007B16E9">
        <w:trPr>
          <w:trHeight w:val="290"/>
        </w:trPr>
        <w:tc>
          <w:tcPr>
            <w:tcW w:w="2999" w:type="dxa"/>
            <w:vMerge/>
            <w:shd w:val="clear" w:color="auto" w:fill="auto"/>
            <w:vAlign w:val="center"/>
          </w:tcPr>
          <w:p w14:paraId="1A5B05B2" w14:textId="77777777" w:rsidR="00DB1EE5" w:rsidRPr="007B16E9" w:rsidRDefault="00DB1EE5" w:rsidP="00104C58">
            <w:pPr>
              <w:spacing w:after="0" w:line="240" w:lineRule="auto"/>
              <w:rPr>
                <w:rFonts w:ascii="Times New Roman" w:eastAsia="Times New Roman" w:hAnsi="Times New Roman" w:cs="Times New Roman"/>
                <w:bCs/>
                <w:color w:val="000000"/>
                <w:sz w:val="20"/>
                <w:szCs w:val="20"/>
              </w:rPr>
            </w:pPr>
          </w:p>
        </w:tc>
        <w:tc>
          <w:tcPr>
            <w:tcW w:w="6351" w:type="dxa"/>
            <w:shd w:val="clear" w:color="auto" w:fill="auto"/>
            <w:vAlign w:val="center"/>
          </w:tcPr>
          <w:p w14:paraId="30F64406" w14:textId="6F15F2AF" w:rsidR="00DB1EE5" w:rsidRPr="00104C58" w:rsidRDefault="00DB1EE5" w:rsidP="00104C58">
            <w:pPr>
              <w:pStyle w:val="ListParagraph"/>
              <w:numPr>
                <w:ilvl w:val="0"/>
                <w:numId w:val="310"/>
              </w:numPr>
              <w:spacing w:after="0" w:line="240" w:lineRule="auto"/>
              <w:rPr>
                <w:rFonts w:ascii="Times New Roman" w:eastAsia="Times New Roman" w:hAnsi="Times New Roman" w:cs="Times New Roman"/>
                <w:color w:val="000000"/>
                <w:sz w:val="20"/>
                <w:szCs w:val="20"/>
              </w:rPr>
            </w:pPr>
            <w:r w:rsidRPr="00104C58">
              <w:rPr>
                <w:rFonts w:ascii="Times New Roman" w:eastAsia="Times New Roman" w:hAnsi="Times New Roman" w:cs="Times New Roman"/>
                <w:color w:val="000000"/>
                <w:sz w:val="20"/>
                <w:szCs w:val="20"/>
              </w:rPr>
              <w:t xml:space="preserve">If I had exhibited symptoms of sickness, I would have immediately informed the people around me </w:t>
            </w:r>
          </w:p>
        </w:tc>
      </w:tr>
      <w:tr w:rsidR="00DB1EE5" w14:paraId="43EECA05" w14:textId="77777777" w:rsidTr="007B16E9">
        <w:trPr>
          <w:trHeight w:val="290"/>
        </w:trPr>
        <w:tc>
          <w:tcPr>
            <w:tcW w:w="2999" w:type="dxa"/>
            <w:vMerge/>
            <w:tcBorders>
              <w:bottom w:val="single" w:sz="4" w:space="0" w:color="000000"/>
            </w:tcBorders>
            <w:shd w:val="clear" w:color="auto" w:fill="auto"/>
            <w:vAlign w:val="center"/>
          </w:tcPr>
          <w:p w14:paraId="7494F295" w14:textId="77777777" w:rsidR="00DB1EE5" w:rsidRPr="007B16E9" w:rsidRDefault="00DB1EE5" w:rsidP="00104C58">
            <w:pPr>
              <w:spacing w:after="0" w:line="240" w:lineRule="auto"/>
              <w:rPr>
                <w:rFonts w:ascii="Times New Roman" w:eastAsia="Times New Roman" w:hAnsi="Times New Roman" w:cs="Times New Roman"/>
                <w:bCs/>
                <w:color w:val="000000"/>
                <w:sz w:val="20"/>
                <w:szCs w:val="20"/>
              </w:rPr>
            </w:pPr>
          </w:p>
        </w:tc>
        <w:tc>
          <w:tcPr>
            <w:tcW w:w="6351" w:type="dxa"/>
            <w:tcBorders>
              <w:bottom w:val="single" w:sz="4" w:space="0" w:color="000000"/>
            </w:tcBorders>
            <w:shd w:val="clear" w:color="auto" w:fill="auto"/>
            <w:vAlign w:val="center"/>
          </w:tcPr>
          <w:p w14:paraId="112B447B" w14:textId="380C0668" w:rsidR="00DB1EE5" w:rsidRPr="00104C58" w:rsidRDefault="00DB1EE5" w:rsidP="00104C58">
            <w:pPr>
              <w:pStyle w:val="ListParagraph"/>
              <w:numPr>
                <w:ilvl w:val="0"/>
                <w:numId w:val="310"/>
              </w:numPr>
              <w:spacing w:after="0" w:line="240" w:lineRule="auto"/>
              <w:rPr>
                <w:rFonts w:ascii="Times New Roman" w:eastAsia="Times New Roman" w:hAnsi="Times New Roman" w:cs="Times New Roman"/>
                <w:color w:val="000000"/>
                <w:sz w:val="20"/>
                <w:szCs w:val="20"/>
              </w:rPr>
            </w:pPr>
            <w:r w:rsidRPr="00104C58">
              <w:rPr>
                <w:rFonts w:ascii="Times New Roman" w:eastAsia="Times New Roman" w:hAnsi="Times New Roman" w:cs="Times New Roman"/>
                <w:color w:val="000000"/>
                <w:sz w:val="20"/>
                <w:szCs w:val="20"/>
              </w:rPr>
              <w:t xml:space="preserve">I wore a mask to cover my face in public </w:t>
            </w:r>
          </w:p>
        </w:tc>
      </w:tr>
      <w:tr w:rsidR="00DB1EE5" w14:paraId="510A492C" w14:textId="77777777" w:rsidTr="007B16E9">
        <w:trPr>
          <w:trHeight w:val="290"/>
        </w:trPr>
        <w:tc>
          <w:tcPr>
            <w:tcW w:w="2999" w:type="dxa"/>
            <w:tcBorders>
              <w:bottom w:val="single" w:sz="4" w:space="0" w:color="000000"/>
            </w:tcBorders>
            <w:shd w:val="clear" w:color="auto" w:fill="auto"/>
            <w:vAlign w:val="center"/>
          </w:tcPr>
          <w:p w14:paraId="7E33A11C" w14:textId="730D4313"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 xml:space="preserve">COVID-19 Fear </w:t>
            </w:r>
          </w:p>
        </w:tc>
        <w:tc>
          <w:tcPr>
            <w:tcW w:w="6351" w:type="dxa"/>
            <w:tcBorders>
              <w:bottom w:val="single" w:sz="4" w:space="0" w:color="000000"/>
            </w:tcBorders>
            <w:shd w:val="clear" w:color="auto" w:fill="auto"/>
            <w:vAlign w:val="center"/>
          </w:tcPr>
          <w:p w14:paraId="1DB8AE7A" w14:textId="790EA004" w:rsidR="00DB1EE5" w:rsidRPr="00DB1EE5" w:rsidRDefault="00DB1EE5" w:rsidP="00DB1EE5">
            <w:pPr>
              <w:spacing w:after="0" w:line="240" w:lineRule="auto"/>
              <w:rPr>
                <w:rFonts w:ascii="Times New Roman" w:eastAsia="Times New Roman" w:hAnsi="Times New Roman" w:cs="Times New Roman"/>
                <w:color w:val="000000"/>
                <w:sz w:val="20"/>
                <w:szCs w:val="20"/>
              </w:rPr>
            </w:pPr>
            <w:r w:rsidRPr="00DB1EE5">
              <w:rPr>
                <w:rFonts w:ascii="Times New Roman" w:eastAsia="Times New Roman" w:hAnsi="Times New Roman" w:cs="Times New Roman"/>
                <w:color w:val="000000"/>
                <w:sz w:val="20"/>
                <w:szCs w:val="20"/>
              </w:rPr>
              <w:t xml:space="preserve">On a scale of 0 to 100, where 0 is "not afraid at all" and 100 is "very afraid", how afraid are you </w:t>
            </w:r>
            <w:r>
              <w:rPr>
                <w:rFonts w:ascii="Times New Roman" w:eastAsia="Times New Roman" w:hAnsi="Times New Roman" w:cs="Times New Roman"/>
                <w:color w:val="000000"/>
                <w:sz w:val="20"/>
                <w:szCs w:val="20"/>
              </w:rPr>
              <w:t>of the COVID-19 pandemic? (</w:t>
            </w:r>
            <w:r w:rsidRPr="00DB1EE5">
              <w:rPr>
                <w:rFonts w:ascii="Times New Roman" w:eastAsia="Times New Roman" w:hAnsi="Times New Roman" w:cs="Times New Roman"/>
                <w:color w:val="000000"/>
                <w:sz w:val="20"/>
                <w:szCs w:val="20"/>
              </w:rPr>
              <w:t>0-100</w:t>
            </w:r>
            <w:r>
              <w:rPr>
                <w:rFonts w:ascii="Times New Roman" w:eastAsia="Times New Roman" w:hAnsi="Times New Roman" w:cs="Times New Roman"/>
                <w:color w:val="000000"/>
                <w:sz w:val="20"/>
                <w:szCs w:val="20"/>
              </w:rPr>
              <w:t xml:space="preserve"> Scale</w:t>
            </w:r>
            <w:r w:rsidRPr="00DB1EE5">
              <w:rPr>
                <w:rFonts w:ascii="Times New Roman" w:eastAsia="Times New Roman" w:hAnsi="Times New Roman" w:cs="Times New Roman"/>
                <w:color w:val="000000"/>
                <w:sz w:val="20"/>
                <w:szCs w:val="20"/>
              </w:rPr>
              <w:t>)</w:t>
            </w:r>
          </w:p>
        </w:tc>
      </w:tr>
      <w:tr w:rsidR="00DB1EE5" w14:paraId="169920A1" w14:textId="77777777" w:rsidTr="007B16E9">
        <w:trPr>
          <w:trHeight w:val="290"/>
        </w:trPr>
        <w:tc>
          <w:tcPr>
            <w:tcW w:w="2999" w:type="dxa"/>
            <w:tcBorders>
              <w:top w:val="single" w:sz="4" w:space="0" w:color="000000"/>
              <w:bottom w:val="single" w:sz="4" w:space="0" w:color="000000"/>
            </w:tcBorders>
            <w:shd w:val="clear" w:color="auto" w:fill="auto"/>
            <w:vAlign w:val="center"/>
          </w:tcPr>
          <w:p w14:paraId="12653EC0" w14:textId="01990396" w:rsidR="00DB1EE5" w:rsidRPr="007B16E9" w:rsidRDefault="00DB1EE5" w:rsidP="00DB1EE5">
            <w:pPr>
              <w:spacing w:after="0" w:line="240" w:lineRule="auto"/>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color w:val="000000"/>
                <w:sz w:val="20"/>
                <w:szCs w:val="20"/>
              </w:rPr>
              <w:t>Independent Variables</w:t>
            </w:r>
          </w:p>
        </w:tc>
        <w:tc>
          <w:tcPr>
            <w:tcW w:w="6351" w:type="dxa"/>
            <w:tcBorders>
              <w:top w:val="single" w:sz="4" w:space="0" w:color="000000"/>
              <w:bottom w:val="single" w:sz="4" w:space="0" w:color="000000"/>
            </w:tcBorders>
            <w:shd w:val="clear" w:color="auto" w:fill="auto"/>
            <w:vAlign w:val="center"/>
          </w:tcPr>
          <w:p w14:paraId="512514BB" w14:textId="77777777" w:rsidR="00DB1EE5" w:rsidRDefault="00DB1EE5" w:rsidP="00DB1EE5">
            <w:pPr>
              <w:spacing w:after="0" w:line="240" w:lineRule="auto"/>
              <w:rPr>
                <w:rFonts w:ascii="Times New Roman" w:eastAsia="Times New Roman" w:hAnsi="Times New Roman" w:cs="Times New Roman"/>
                <w:color w:val="000000"/>
                <w:sz w:val="20"/>
                <w:szCs w:val="20"/>
              </w:rPr>
            </w:pPr>
          </w:p>
        </w:tc>
      </w:tr>
      <w:tr w:rsidR="00DB1EE5" w14:paraId="24CA75F4" w14:textId="77777777" w:rsidTr="00F43DAD">
        <w:trPr>
          <w:trHeight w:val="290"/>
        </w:trPr>
        <w:tc>
          <w:tcPr>
            <w:tcW w:w="2999" w:type="dxa"/>
            <w:vMerge w:val="restart"/>
            <w:tcBorders>
              <w:top w:val="single" w:sz="4" w:space="0" w:color="000000"/>
            </w:tcBorders>
            <w:shd w:val="clear" w:color="auto" w:fill="auto"/>
            <w:vAlign w:val="center"/>
          </w:tcPr>
          <w:p w14:paraId="0B857A09" w14:textId="6D51C857"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Race</w:t>
            </w:r>
          </w:p>
        </w:tc>
        <w:tc>
          <w:tcPr>
            <w:tcW w:w="6351" w:type="dxa"/>
            <w:tcBorders>
              <w:top w:val="single" w:sz="4" w:space="0" w:color="000000"/>
              <w:bottom w:val="nil"/>
            </w:tcBorders>
            <w:shd w:val="clear" w:color="auto" w:fill="auto"/>
            <w:vAlign w:val="center"/>
          </w:tcPr>
          <w:p w14:paraId="1AA771EE" w14:textId="757FAB10"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at race(s) do you consider yourself? Select all that apply:</w:t>
            </w:r>
          </w:p>
        </w:tc>
      </w:tr>
      <w:tr w:rsidR="00DB1EE5" w14:paraId="7A4EE017" w14:textId="77777777" w:rsidTr="007B16E9">
        <w:trPr>
          <w:trHeight w:val="290"/>
        </w:trPr>
        <w:tc>
          <w:tcPr>
            <w:tcW w:w="2999" w:type="dxa"/>
            <w:vMerge/>
            <w:shd w:val="clear" w:color="auto" w:fill="auto"/>
            <w:vAlign w:val="center"/>
          </w:tcPr>
          <w:p w14:paraId="061BD7DA"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nil"/>
            </w:tcBorders>
            <w:shd w:val="clear" w:color="auto" w:fill="auto"/>
            <w:vAlign w:val="center"/>
          </w:tcPr>
          <w:p w14:paraId="7534813C" w14:textId="7EE5FB2E" w:rsidR="00DB1EE5" w:rsidRPr="007B16E9" w:rsidRDefault="00DB1EE5" w:rsidP="00DB1EE5">
            <w:pPr>
              <w:pStyle w:val="ListParagraph"/>
              <w:numPr>
                <w:ilvl w:val="0"/>
                <w:numId w:val="311"/>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White/Caucasian  </w:t>
            </w:r>
          </w:p>
        </w:tc>
      </w:tr>
      <w:tr w:rsidR="00DB1EE5" w14:paraId="245E1A27" w14:textId="77777777" w:rsidTr="007B16E9">
        <w:trPr>
          <w:trHeight w:val="290"/>
        </w:trPr>
        <w:tc>
          <w:tcPr>
            <w:tcW w:w="2999" w:type="dxa"/>
            <w:vMerge/>
            <w:shd w:val="clear" w:color="auto" w:fill="auto"/>
            <w:vAlign w:val="center"/>
          </w:tcPr>
          <w:p w14:paraId="3EF7D7F4"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nil"/>
            </w:tcBorders>
            <w:shd w:val="clear" w:color="auto" w:fill="auto"/>
            <w:vAlign w:val="center"/>
          </w:tcPr>
          <w:p w14:paraId="45248062" w14:textId="23C989B5" w:rsidR="00DB1EE5" w:rsidRPr="007B16E9" w:rsidRDefault="00DB1EE5" w:rsidP="00DB1EE5">
            <w:pPr>
              <w:pStyle w:val="ListParagraph"/>
              <w:numPr>
                <w:ilvl w:val="0"/>
                <w:numId w:val="311"/>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Black/African American  </w:t>
            </w:r>
          </w:p>
        </w:tc>
      </w:tr>
      <w:tr w:rsidR="00DB1EE5" w14:paraId="77009005" w14:textId="77777777" w:rsidTr="007B16E9">
        <w:trPr>
          <w:trHeight w:val="290"/>
        </w:trPr>
        <w:tc>
          <w:tcPr>
            <w:tcW w:w="2999" w:type="dxa"/>
            <w:vMerge/>
            <w:shd w:val="clear" w:color="auto" w:fill="auto"/>
            <w:vAlign w:val="center"/>
          </w:tcPr>
          <w:p w14:paraId="491E08E2"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nil"/>
            </w:tcBorders>
            <w:shd w:val="clear" w:color="auto" w:fill="auto"/>
            <w:vAlign w:val="center"/>
          </w:tcPr>
          <w:p w14:paraId="2047A137" w14:textId="42D3DC88" w:rsidR="00DB1EE5" w:rsidRPr="007B16E9" w:rsidRDefault="00DB1EE5" w:rsidP="00DB1EE5">
            <w:pPr>
              <w:pStyle w:val="ListParagraph"/>
              <w:numPr>
                <w:ilvl w:val="0"/>
                <w:numId w:val="311"/>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Asian  </w:t>
            </w:r>
          </w:p>
        </w:tc>
      </w:tr>
      <w:tr w:rsidR="00DB1EE5" w14:paraId="4B7BE68A" w14:textId="77777777" w:rsidTr="007B16E9">
        <w:trPr>
          <w:trHeight w:val="290"/>
        </w:trPr>
        <w:tc>
          <w:tcPr>
            <w:tcW w:w="2999" w:type="dxa"/>
            <w:vMerge/>
            <w:shd w:val="clear" w:color="auto" w:fill="auto"/>
            <w:vAlign w:val="center"/>
          </w:tcPr>
          <w:p w14:paraId="6BA2163C"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nil"/>
            </w:tcBorders>
            <w:shd w:val="clear" w:color="auto" w:fill="auto"/>
            <w:vAlign w:val="center"/>
          </w:tcPr>
          <w:p w14:paraId="443BF6E7" w14:textId="34F7CB3B" w:rsidR="00DB1EE5" w:rsidRPr="007B16E9" w:rsidRDefault="00DB1EE5" w:rsidP="00DB1EE5">
            <w:pPr>
              <w:pStyle w:val="ListParagraph"/>
              <w:numPr>
                <w:ilvl w:val="0"/>
                <w:numId w:val="311"/>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Native American/Pacific Islander  </w:t>
            </w:r>
          </w:p>
        </w:tc>
      </w:tr>
      <w:tr w:rsidR="00DB1EE5" w14:paraId="384425E2" w14:textId="77777777" w:rsidTr="007B16E9">
        <w:trPr>
          <w:trHeight w:val="290"/>
        </w:trPr>
        <w:tc>
          <w:tcPr>
            <w:tcW w:w="2999" w:type="dxa"/>
            <w:vMerge/>
            <w:shd w:val="clear" w:color="auto" w:fill="auto"/>
            <w:vAlign w:val="center"/>
          </w:tcPr>
          <w:p w14:paraId="6B48282D"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nil"/>
            </w:tcBorders>
            <w:shd w:val="clear" w:color="auto" w:fill="auto"/>
            <w:vAlign w:val="center"/>
          </w:tcPr>
          <w:p w14:paraId="4A3A43B4" w14:textId="7DA668A1" w:rsidR="00DB1EE5" w:rsidRPr="007B16E9" w:rsidRDefault="00DB1EE5" w:rsidP="00DB1EE5">
            <w:pPr>
              <w:pStyle w:val="ListParagraph"/>
              <w:numPr>
                <w:ilvl w:val="0"/>
                <w:numId w:val="311"/>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Other (please specify):  ________________________________________________</w:t>
            </w:r>
          </w:p>
        </w:tc>
      </w:tr>
      <w:tr w:rsidR="00DB1EE5" w14:paraId="03D6FAFF" w14:textId="77777777" w:rsidTr="007B16E9">
        <w:trPr>
          <w:trHeight w:val="290"/>
        </w:trPr>
        <w:tc>
          <w:tcPr>
            <w:tcW w:w="2999" w:type="dxa"/>
            <w:vMerge/>
            <w:tcBorders>
              <w:bottom w:val="single" w:sz="4" w:space="0" w:color="000000"/>
            </w:tcBorders>
            <w:shd w:val="clear" w:color="auto" w:fill="auto"/>
            <w:vAlign w:val="center"/>
          </w:tcPr>
          <w:p w14:paraId="296E329C"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single" w:sz="4" w:space="0" w:color="000000"/>
            </w:tcBorders>
            <w:shd w:val="clear" w:color="auto" w:fill="auto"/>
            <w:vAlign w:val="center"/>
          </w:tcPr>
          <w:p w14:paraId="0398468B" w14:textId="19519011" w:rsidR="00DB1EE5" w:rsidRPr="007B16E9" w:rsidRDefault="00DB1EE5" w:rsidP="00DB1EE5">
            <w:pPr>
              <w:pStyle w:val="ListParagraph"/>
              <w:numPr>
                <w:ilvl w:val="0"/>
                <w:numId w:val="311"/>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Prefer not to say  </w:t>
            </w:r>
          </w:p>
        </w:tc>
      </w:tr>
      <w:tr w:rsidR="00DB1EE5" w14:paraId="1EBE8F0D" w14:textId="77777777" w:rsidTr="007B16E9">
        <w:trPr>
          <w:trHeight w:val="290"/>
        </w:trPr>
        <w:tc>
          <w:tcPr>
            <w:tcW w:w="2999" w:type="dxa"/>
            <w:vMerge w:val="restart"/>
            <w:tcBorders>
              <w:top w:val="single" w:sz="4" w:space="0" w:color="000000"/>
            </w:tcBorders>
            <w:shd w:val="clear" w:color="auto" w:fill="auto"/>
            <w:vAlign w:val="center"/>
          </w:tcPr>
          <w:p w14:paraId="6967BA76" w14:textId="42074669"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 xml:space="preserve">Ethnicity </w:t>
            </w:r>
          </w:p>
        </w:tc>
        <w:tc>
          <w:tcPr>
            <w:tcW w:w="6351" w:type="dxa"/>
            <w:tcBorders>
              <w:top w:val="single" w:sz="4" w:space="0" w:color="000000"/>
              <w:bottom w:val="nil"/>
            </w:tcBorders>
            <w:shd w:val="clear" w:color="auto" w:fill="auto"/>
            <w:vAlign w:val="center"/>
          </w:tcPr>
          <w:p w14:paraId="4B69390D" w14:textId="2C24F2D4"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o you consider yourself Hispanic or Latino/a/x?</w:t>
            </w:r>
          </w:p>
        </w:tc>
      </w:tr>
      <w:tr w:rsidR="00DB1EE5" w14:paraId="2076A7EA" w14:textId="77777777" w:rsidTr="007B16E9">
        <w:trPr>
          <w:trHeight w:val="290"/>
        </w:trPr>
        <w:tc>
          <w:tcPr>
            <w:tcW w:w="2999" w:type="dxa"/>
            <w:vMerge/>
            <w:shd w:val="clear" w:color="auto" w:fill="auto"/>
            <w:vAlign w:val="center"/>
          </w:tcPr>
          <w:p w14:paraId="0F82ABB5"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nil"/>
            </w:tcBorders>
            <w:shd w:val="clear" w:color="auto" w:fill="auto"/>
            <w:vAlign w:val="center"/>
          </w:tcPr>
          <w:p w14:paraId="23020B42" w14:textId="57E2030E" w:rsidR="00DB1EE5" w:rsidRPr="007B16E9" w:rsidRDefault="00DB1EE5" w:rsidP="00DB1EE5">
            <w:pPr>
              <w:pStyle w:val="ListParagraph"/>
              <w:numPr>
                <w:ilvl w:val="0"/>
                <w:numId w:val="312"/>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Yes  </w:t>
            </w:r>
          </w:p>
        </w:tc>
      </w:tr>
      <w:tr w:rsidR="00DB1EE5" w14:paraId="1019CB1E" w14:textId="77777777" w:rsidTr="007B16E9">
        <w:trPr>
          <w:trHeight w:val="290"/>
        </w:trPr>
        <w:tc>
          <w:tcPr>
            <w:tcW w:w="2999" w:type="dxa"/>
            <w:vMerge/>
            <w:shd w:val="clear" w:color="auto" w:fill="auto"/>
            <w:vAlign w:val="center"/>
          </w:tcPr>
          <w:p w14:paraId="031473AF"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nil"/>
            </w:tcBorders>
            <w:shd w:val="clear" w:color="auto" w:fill="auto"/>
            <w:vAlign w:val="center"/>
          </w:tcPr>
          <w:p w14:paraId="42A6B27A" w14:textId="05B4A233" w:rsidR="00DB1EE5" w:rsidRPr="007B16E9" w:rsidRDefault="00DB1EE5" w:rsidP="00DB1EE5">
            <w:pPr>
              <w:pStyle w:val="ListParagraph"/>
              <w:numPr>
                <w:ilvl w:val="0"/>
                <w:numId w:val="312"/>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No  </w:t>
            </w:r>
          </w:p>
        </w:tc>
      </w:tr>
      <w:tr w:rsidR="00DB1EE5" w14:paraId="103DDA00" w14:textId="77777777" w:rsidTr="007B16E9">
        <w:trPr>
          <w:trHeight w:val="290"/>
        </w:trPr>
        <w:tc>
          <w:tcPr>
            <w:tcW w:w="2999" w:type="dxa"/>
            <w:vMerge/>
            <w:tcBorders>
              <w:bottom w:val="single" w:sz="4" w:space="0" w:color="000000"/>
            </w:tcBorders>
            <w:shd w:val="clear" w:color="auto" w:fill="auto"/>
            <w:vAlign w:val="center"/>
          </w:tcPr>
          <w:p w14:paraId="4891EB61" w14:textId="77777777" w:rsidR="00DB1EE5" w:rsidRPr="007B16E9" w:rsidRDefault="00DB1EE5" w:rsidP="00DB1EE5">
            <w:pPr>
              <w:spacing w:after="0" w:line="240" w:lineRule="auto"/>
              <w:rPr>
                <w:rFonts w:ascii="Times New Roman" w:eastAsia="Times New Roman" w:hAnsi="Times New Roman" w:cs="Times New Roman"/>
                <w:bCs/>
                <w:color w:val="000000"/>
                <w:sz w:val="20"/>
                <w:szCs w:val="20"/>
              </w:rPr>
            </w:pPr>
          </w:p>
        </w:tc>
        <w:tc>
          <w:tcPr>
            <w:tcW w:w="6351" w:type="dxa"/>
            <w:tcBorders>
              <w:bottom w:val="single" w:sz="4" w:space="0" w:color="000000"/>
            </w:tcBorders>
            <w:shd w:val="clear" w:color="auto" w:fill="auto"/>
            <w:vAlign w:val="center"/>
          </w:tcPr>
          <w:p w14:paraId="20FFCBE5" w14:textId="54C02E4A" w:rsidR="00DB1EE5" w:rsidRPr="007B16E9" w:rsidRDefault="00DB1EE5" w:rsidP="00DB1EE5">
            <w:pPr>
              <w:pStyle w:val="ListParagraph"/>
              <w:numPr>
                <w:ilvl w:val="0"/>
                <w:numId w:val="312"/>
              </w:num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color w:val="000000"/>
                <w:sz w:val="20"/>
                <w:szCs w:val="20"/>
              </w:rPr>
              <w:t xml:space="preserve">Prefer not to say  </w:t>
            </w:r>
          </w:p>
        </w:tc>
      </w:tr>
      <w:tr w:rsidR="00DB1EE5" w14:paraId="0906025E" w14:textId="77777777" w:rsidTr="007B16E9">
        <w:trPr>
          <w:trHeight w:val="290"/>
        </w:trPr>
        <w:tc>
          <w:tcPr>
            <w:tcW w:w="2999" w:type="dxa"/>
            <w:tcBorders>
              <w:top w:val="single" w:sz="4" w:space="0" w:color="000000"/>
              <w:bottom w:val="single" w:sz="4" w:space="0" w:color="000000"/>
            </w:tcBorders>
            <w:shd w:val="clear" w:color="auto" w:fill="auto"/>
            <w:vAlign w:val="center"/>
          </w:tcPr>
          <w:p w14:paraId="2FE0E241" w14:textId="7BDD8C12"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2019 Household Income</w:t>
            </w:r>
          </w:p>
        </w:tc>
        <w:tc>
          <w:tcPr>
            <w:tcW w:w="6351" w:type="dxa"/>
            <w:tcBorders>
              <w:top w:val="single" w:sz="4" w:space="0" w:color="000000"/>
              <w:bottom w:val="nil"/>
            </w:tcBorders>
            <w:shd w:val="clear" w:color="auto" w:fill="auto"/>
            <w:vAlign w:val="center"/>
          </w:tcPr>
          <w:p w14:paraId="6154B08D" w14:textId="7D538812" w:rsidR="00DB1EE5" w:rsidRDefault="00DB1EE5" w:rsidP="00DB1EE5">
            <w:pPr>
              <w:spacing w:after="0" w:line="240" w:lineRule="auto"/>
              <w:rPr>
                <w:rFonts w:ascii="Times New Roman" w:eastAsia="Times New Roman" w:hAnsi="Times New Roman" w:cs="Times New Roman"/>
                <w:color w:val="000000"/>
                <w:sz w:val="20"/>
                <w:szCs w:val="20"/>
              </w:rPr>
            </w:pPr>
            <w:r w:rsidRPr="00D73010">
              <w:rPr>
                <w:rFonts w:ascii="Times New Roman" w:eastAsia="Times New Roman" w:hAnsi="Times New Roman" w:cs="Times New Roman"/>
                <w:color w:val="000000"/>
                <w:sz w:val="20"/>
                <w:szCs w:val="20"/>
                <w:u w:val="single"/>
              </w:rPr>
              <w:t>In 2019</w:t>
            </w:r>
            <w:r>
              <w:rPr>
                <w:rFonts w:ascii="Times New Roman" w:eastAsia="Times New Roman" w:hAnsi="Times New Roman" w:cs="Times New Roman"/>
                <w:color w:val="000000"/>
                <w:sz w:val="20"/>
                <w:szCs w:val="20"/>
              </w:rPr>
              <w:t>, what was the total pre-tax income your household received from all sources, such as wages, Social Security, pensions, annuities, or side jobs? If you don't know the exact amount, give us your best estimate.  _____________________________________________</w:t>
            </w:r>
          </w:p>
        </w:tc>
      </w:tr>
      <w:tr w:rsidR="00DB1EE5" w14:paraId="22D4C1FA" w14:textId="77777777" w:rsidTr="007B16E9">
        <w:trPr>
          <w:trHeight w:val="290"/>
        </w:trPr>
        <w:tc>
          <w:tcPr>
            <w:tcW w:w="2999" w:type="dxa"/>
            <w:tcBorders>
              <w:top w:val="single" w:sz="4" w:space="0" w:color="000000"/>
              <w:bottom w:val="single" w:sz="4" w:space="0" w:color="000000"/>
            </w:tcBorders>
            <w:shd w:val="clear" w:color="auto" w:fill="auto"/>
            <w:vAlign w:val="center"/>
          </w:tcPr>
          <w:p w14:paraId="46958E44" w14:textId="685B1A27" w:rsidR="00DB1EE5" w:rsidRPr="007B16E9" w:rsidRDefault="00DB1EE5" w:rsidP="00DB1EE5">
            <w:pPr>
              <w:spacing w:after="0" w:line="240" w:lineRule="auto"/>
              <w:rPr>
                <w:rFonts w:ascii="Times New Roman" w:eastAsia="Times New Roman" w:hAnsi="Times New Roman" w:cs="Times New Roman"/>
                <w:b/>
                <w:bCs/>
                <w:i/>
                <w:color w:val="000000"/>
                <w:sz w:val="20"/>
                <w:szCs w:val="20"/>
              </w:rPr>
            </w:pPr>
            <w:r>
              <w:rPr>
                <w:rFonts w:ascii="Times New Roman" w:eastAsia="Times New Roman" w:hAnsi="Times New Roman" w:cs="Times New Roman"/>
                <w:b/>
                <w:bCs/>
                <w:i/>
                <w:color w:val="000000"/>
                <w:sz w:val="20"/>
                <w:szCs w:val="20"/>
              </w:rPr>
              <w:t>Control Variables</w:t>
            </w:r>
          </w:p>
        </w:tc>
        <w:tc>
          <w:tcPr>
            <w:tcW w:w="6351" w:type="dxa"/>
            <w:tcBorders>
              <w:top w:val="single" w:sz="4" w:space="0" w:color="000000"/>
              <w:bottom w:val="nil"/>
            </w:tcBorders>
            <w:shd w:val="clear" w:color="auto" w:fill="auto"/>
            <w:vAlign w:val="center"/>
          </w:tcPr>
          <w:p w14:paraId="727F906E" w14:textId="77777777" w:rsidR="00DB1EE5" w:rsidRDefault="00DB1EE5" w:rsidP="00DB1EE5">
            <w:pPr>
              <w:spacing w:after="0" w:line="240" w:lineRule="auto"/>
              <w:rPr>
                <w:rFonts w:ascii="Times New Roman" w:eastAsia="Times New Roman" w:hAnsi="Times New Roman" w:cs="Times New Roman"/>
                <w:color w:val="000000"/>
                <w:sz w:val="20"/>
                <w:szCs w:val="20"/>
              </w:rPr>
            </w:pPr>
          </w:p>
        </w:tc>
      </w:tr>
      <w:tr w:rsidR="00DB1EE5" w14:paraId="718B32F8" w14:textId="77777777" w:rsidTr="007B16E9">
        <w:trPr>
          <w:trHeight w:val="290"/>
        </w:trPr>
        <w:tc>
          <w:tcPr>
            <w:tcW w:w="2999" w:type="dxa"/>
            <w:vMerge w:val="restart"/>
            <w:tcBorders>
              <w:top w:val="single" w:sz="4" w:space="0" w:color="000000"/>
              <w:bottom w:val="single" w:sz="4" w:space="0" w:color="000000"/>
            </w:tcBorders>
            <w:shd w:val="clear" w:color="auto" w:fill="auto"/>
            <w:vAlign w:val="center"/>
          </w:tcPr>
          <w:p w14:paraId="4219EBD3" w14:textId="6EEC6335" w:rsidR="00DB1EE5" w:rsidRPr="007B16E9" w:rsidRDefault="00DB1EE5" w:rsidP="00DB1EE5">
            <w:pPr>
              <w:spacing w:after="0" w:line="240" w:lineRule="auto"/>
              <w:rPr>
                <w:rFonts w:ascii="Times New Roman" w:eastAsia="Times New Roman" w:hAnsi="Times New Roman" w:cs="Times New Roman"/>
                <w:bCs/>
                <w:color w:val="000000"/>
                <w:sz w:val="20"/>
                <w:szCs w:val="20"/>
              </w:rPr>
            </w:pPr>
            <w:bookmarkStart w:id="0" w:name="bookmark=id.gjdgxs" w:colFirst="0" w:colLast="0"/>
            <w:bookmarkEnd w:id="0"/>
            <w:r w:rsidRPr="007B16E9">
              <w:rPr>
                <w:rFonts w:ascii="Times New Roman" w:eastAsia="Times New Roman" w:hAnsi="Times New Roman" w:cs="Times New Roman"/>
                <w:bCs/>
                <w:color w:val="000000"/>
                <w:sz w:val="20"/>
                <w:szCs w:val="20"/>
              </w:rPr>
              <w:t>Age</w:t>
            </w:r>
          </w:p>
        </w:tc>
        <w:tc>
          <w:tcPr>
            <w:tcW w:w="6351" w:type="dxa"/>
            <w:tcBorders>
              <w:top w:val="single" w:sz="4" w:space="0" w:color="000000"/>
              <w:bottom w:val="nil"/>
            </w:tcBorders>
            <w:shd w:val="clear" w:color="auto" w:fill="auto"/>
            <w:vAlign w:val="center"/>
          </w:tcPr>
          <w:p w14:paraId="7778D4DE"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at is your age?</w:t>
            </w:r>
          </w:p>
        </w:tc>
      </w:tr>
      <w:tr w:rsidR="00DB1EE5" w14:paraId="4DBBC669" w14:textId="77777777" w:rsidTr="00DB1EE5">
        <w:trPr>
          <w:trHeight w:val="290"/>
        </w:trPr>
        <w:tc>
          <w:tcPr>
            <w:tcW w:w="2999" w:type="dxa"/>
            <w:vMerge/>
            <w:tcBorders>
              <w:top w:val="single" w:sz="4" w:space="0" w:color="000000"/>
              <w:bottom w:val="single" w:sz="4" w:space="0" w:color="000000"/>
            </w:tcBorders>
            <w:shd w:val="clear" w:color="auto" w:fill="auto"/>
            <w:vAlign w:val="center"/>
          </w:tcPr>
          <w:p w14:paraId="042F4AB6"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bCs/>
                <w:color w:val="000000"/>
                <w:sz w:val="20"/>
                <w:szCs w:val="20"/>
              </w:rPr>
            </w:pPr>
          </w:p>
        </w:tc>
        <w:tc>
          <w:tcPr>
            <w:tcW w:w="6351" w:type="dxa"/>
            <w:tcBorders>
              <w:top w:val="nil"/>
              <w:bottom w:val="single" w:sz="4" w:space="0" w:color="000000"/>
            </w:tcBorders>
            <w:shd w:val="clear" w:color="auto" w:fill="auto"/>
            <w:vAlign w:val="center"/>
          </w:tcPr>
          <w:p w14:paraId="2551C9E9" w14:textId="05FBF330"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______________________</w:t>
            </w:r>
          </w:p>
        </w:tc>
      </w:tr>
      <w:tr w:rsidR="00DB1EE5" w14:paraId="3BD597F2" w14:textId="77777777" w:rsidTr="00DB1EE5">
        <w:trPr>
          <w:trHeight w:val="290"/>
        </w:trPr>
        <w:tc>
          <w:tcPr>
            <w:tcW w:w="2999" w:type="dxa"/>
            <w:vMerge w:val="restart"/>
            <w:tcBorders>
              <w:top w:val="single" w:sz="4" w:space="0" w:color="000000"/>
            </w:tcBorders>
            <w:shd w:val="clear" w:color="auto" w:fill="auto"/>
            <w:vAlign w:val="center"/>
          </w:tcPr>
          <w:p w14:paraId="6DA409DE" w14:textId="77FF8826"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Marital Status</w:t>
            </w:r>
          </w:p>
        </w:tc>
        <w:tc>
          <w:tcPr>
            <w:tcW w:w="6351" w:type="dxa"/>
            <w:tcBorders>
              <w:top w:val="single" w:sz="4" w:space="0" w:color="000000"/>
            </w:tcBorders>
            <w:shd w:val="clear" w:color="auto" w:fill="auto"/>
            <w:vAlign w:val="center"/>
          </w:tcPr>
          <w:p w14:paraId="491B6A9B"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ich best describes your marital status?</w:t>
            </w:r>
          </w:p>
        </w:tc>
      </w:tr>
      <w:tr w:rsidR="00DB1EE5" w14:paraId="37205F36" w14:textId="77777777" w:rsidTr="00DB1EE5">
        <w:trPr>
          <w:trHeight w:val="290"/>
        </w:trPr>
        <w:tc>
          <w:tcPr>
            <w:tcW w:w="2999" w:type="dxa"/>
            <w:vMerge/>
            <w:tcBorders>
              <w:top w:val="nil"/>
            </w:tcBorders>
            <w:shd w:val="clear" w:color="auto" w:fill="auto"/>
            <w:vAlign w:val="center"/>
          </w:tcPr>
          <w:p w14:paraId="0C32FE60"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bCs/>
                <w:color w:val="000000"/>
                <w:sz w:val="20"/>
                <w:szCs w:val="20"/>
              </w:rPr>
            </w:pPr>
          </w:p>
        </w:tc>
        <w:tc>
          <w:tcPr>
            <w:tcW w:w="6351" w:type="dxa"/>
            <w:tcBorders>
              <w:top w:val="nil"/>
            </w:tcBorders>
            <w:shd w:val="clear" w:color="auto" w:fill="auto"/>
            <w:vAlign w:val="center"/>
          </w:tcPr>
          <w:p w14:paraId="1B556C17" w14:textId="149C06EE" w:rsidR="00DB1EE5" w:rsidRDefault="00DB1EE5" w:rsidP="00DB1EE5">
            <w:pPr>
              <w:numPr>
                <w:ilvl w:val="0"/>
                <w:numId w:val="16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ingle, never married  </w:t>
            </w:r>
          </w:p>
        </w:tc>
      </w:tr>
      <w:tr w:rsidR="00DB1EE5" w14:paraId="615D95D0" w14:textId="77777777" w:rsidTr="00DB1EE5">
        <w:trPr>
          <w:trHeight w:val="290"/>
        </w:trPr>
        <w:tc>
          <w:tcPr>
            <w:tcW w:w="2999" w:type="dxa"/>
            <w:vMerge/>
            <w:tcBorders>
              <w:top w:val="nil"/>
            </w:tcBorders>
            <w:shd w:val="clear" w:color="auto" w:fill="auto"/>
            <w:vAlign w:val="center"/>
          </w:tcPr>
          <w:p w14:paraId="6FF15E93"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bCs/>
                <w:color w:val="000000"/>
                <w:sz w:val="20"/>
                <w:szCs w:val="20"/>
              </w:rPr>
            </w:pPr>
          </w:p>
        </w:tc>
        <w:tc>
          <w:tcPr>
            <w:tcW w:w="6351" w:type="dxa"/>
            <w:tcBorders>
              <w:top w:val="nil"/>
            </w:tcBorders>
            <w:shd w:val="clear" w:color="auto" w:fill="auto"/>
            <w:vAlign w:val="center"/>
          </w:tcPr>
          <w:p w14:paraId="19C623F1" w14:textId="7DBF2FE7" w:rsidR="00DB1EE5" w:rsidRDefault="00DB1EE5" w:rsidP="00DB1EE5">
            <w:pPr>
              <w:numPr>
                <w:ilvl w:val="0"/>
                <w:numId w:val="16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arried  </w:t>
            </w:r>
          </w:p>
        </w:tc>
      </w:tr>
      <w:tr w:rsidR="00DB1EE5" w14:paraId="1FE5010C" w14:textId="77777777" w:rsidTr="00DB1EE5">
        <w:trPr>
          <w:trHeight w:val="290"/>
        </w:trPr>
        <w:tc>
          <w:tcPr>
            <w:tcW w:w="2999" w:type="dxa"/>
            <w:vMerge/>
            <w:tcBorders>
              <w:top w:val="nil"/>
            </w:tcBorders>
            <w:shd w:val="clear" w:color="auto" w:fill="auto"/>
            <w:vAlign w:val="center"/>
          </w:tcPr>
          <w:p w14:paraId="5E492E6B"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bCs/>
                <w:color w:val="000000"/>
                <w:sz w:val="20"/>
                <w:szCs w:val="20"/>
              </w:rPr>
            </w:pPr>
          </w:p>
        </w:tc>
        <w:tc>
          <w:tcPr>
            <w:tcW w:w="6351" w:type="dxa"/>
            <w:tcBorders>
              <w:top w:val="nil"/>
            </w:tcBorders>
            <w:shd w:val="clear" w:color="auto" w:fill="auto"/>
            <w:vAlign w:val="center"/>
          </w:tcPr>
          <w:p w14:paraId="3886A141" w14:textId="6BBCACDD" w:rsidR="00DB1EE5" w:rsidRDefault="00DB1EE5" w:rsidP="00DB1EE5">
            <w:pPr>
              <w:numPr>
                <w:ilvl w:val="0"/>
                <w:numId w:val="16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parated  </w:t>
            </w:r>
          </w:p>
        </w:tc>
      </w:tr>
      <w:tr w:rsidR="00DB1EE5" w14:paraId="63081D59" w14:textId="77777777" w:rsidTr="00DB1EE5">
        <w:trPr>
          <w:trHeight w:val="290"/>
        </w:trPr>
        <w:tc>
          <w:tcPr>
            <w:tcW w:w="2999" w:type="dxa"/>
            <w:vMerge/>
            <w:tcBorders>
              <w:top w:val="nil"/>
            </w:tcBorders>
            <w:shd w:val="clear" w:color="auto" w:fill="auto"/>
            <w:vAlign w:val="center"/>
          </w:tcPr>
          <w:p w14:paraId="2F65F94F"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bCs/>
                <w:color w:val="000000"/>
                <w:sz w:val="20"/>
                <w:szCs w:val="20"/>
              </w:rPr>
            </w:pPr>
          </w:p>
        </w:tc>
        <w:tc>
          <w:tcPr>
            <w:tcW w:w="6351" w:type="dxa"/>
            <w:tcBorders>
              <w:top w:val="nil"/>
            </w:tcBorders>
            <w:shd w:val="clear" w:color="auto" w:fill="auto"/>
            <w:vAlign w:val="center"/>
          </w:tcPr>
          <w:p w14:paraId="761A1E44" w14:textId="213C7705" w:rsidR="00DB1EE5" w:rsidRDefault="00DB1EE5" w:rsidP="00DB1EE5">
            <w:pPr>
              <w:numPr>
                <w:ilvl w:val="0"/>
                <w:numId w:val="16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ivorced  </w:t>
            </w:r>
          </w:p>
        </w:tc>
      </w:tr>
      <w:tr w:rsidR="00DB1EE5" w14:paraId="625C4975" w14:textId="77777777" w:rsidTr="00DB1EE5">
        <w:trPr>
          <w:trHeight w:val="290"/>
        </w:trPr>
        <w:tc>
          <w:tcPr>
            <w:tcW w:w="2999" w:type="dxa"/>
            <w:vMerge/>
            <w:tcBorders>
              <w:top w:val="nil"/>
            </w:tcBorders>
            <w:shd w:val="clear" w:color="auto" w:fill="auto"/>
            <w:vAlign w:val="center"/>
          </w:tcPr>
          <w:p w14:paraId="495AC8E8"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bCs/>
                <w:color w:val="000000"/>
                <w:sz w:val="20"/>
                <w:szCs w:val="20"/>
              </w:rPr>
            </w:pPr>
          </w:p>
        </w:tc>
        <w:tc>
          <w:tcPr>
            <w:tcW w:w="6351" w:type="dxa"/>
            <w:tcBorders>
              <w:top w:val="nil"/>
            </w:tcBorders>
            <w:shd w:val="clear" w:color="auto" w:fill="auto"/>
            <w:vAlign w:val="center"/>
          </w:tcPr>
          <w:p w14:paraId="3ADA4380" w14:textId="7408E8FD" w:rsidR="00DB1EE5" w:rsidRDefault="00DB1EE5" w:rsidP="00DB1EE5">
            <w:pPr>
              <w:numPr>
                <w:ilvl w:val="0"/>
                <w:numId w:val="16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idowed  </w:t>
            </w:r>
          </w:p>
        </w:tc>
      </w:tr>
      <w:tr w:rsidR="00DB1EE5" w14:paraId="52209517" w14:textId="77777777" w:rsidTr="007B16E9">
        <w:trPr>
          <w:trHeight w:val="290"/>
        </w:trPr>
        <w:tc>
          <w:tcPr>
            <w:tcW w:w="2999" w:type="dxa"/>
            <w:vMerge/>
            <w:tcBorders>
              <w:top w:val="nil"/>
              <w:bottom w:val="single" w:sz="4" w:space="0" w:color="000000"/>
            </w:tcBorders>
            <w:shd w:val="clear" w:color="auto" w:fill="auto"/>
            <w:vAlign w:val="center"/>
          </w:tcPr>
          <w:p w14:paraId="097B040B"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bCs/>
                <w:color w:val="000000"/>
                <w:sz w:val="20"/>
                <w:szCs w:val="20"/>
              </w:rPr>
            </w:pPr>
          </w:p>
        </w:tc>
        <w:tc>
          <w:tcPr>
            <w:tcW w:w="6351" w:type="dxa"/>
            <w:tcBorders>
              <w:top w:val="nil"/>
              <w:bottom w:val="single" w:sz="4" w:space="0" w:color="000000"/>
            </w:tcBorders>
            <w:shd w:val="clear" w:color="auto" w:fill="auto"/>
            <w:vAlign w:val="center"/>
          </w:tcPr>
          <w:p w14:paraId="4F56DB1C" w14:textId="6910AC6C" w:rsidR="00DB1EE5" w:rsidRDefault="00DB1EE5" w:rsidP="00DB1EE5">
            <w:pPr>
              <w:numPr>
                <w:ilvl w:val="0"/>
                <w:numId w:val="16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efer not to say </w:t>
            </w:r>
          </w:p>
        </w:tc>
      </w:tr>
      <w:tr w:rsidR="00DB1EE5" w14:paraId="4CD6DAA4" w14:textId="77777777" w:rsidTr="007B16E9">
        <w:trPr>
          <w:trHeight w:val="290"/>
        </w:trPr>
        <w:tc>
          <w:tcPr>
            <w:tcW w:w="2999" w:type="dxa"/>
            <w:vMerge w:val="restart"/>
            <w:tcBorders>
              <w:top w:val="nil"/>
              <w:bottom w:val="single" w:sz="4" w:space="0" w:color="000000"/>
            </w:tcBorders>
            <w:shd w:val="clear" w:color="auto" w:fill="auto"/>
            <w:vAlign w:val="center"/>
          </w:tcPr>
          <w:p w14:paraId="47047DFA" w14:textId="3A5E3CDF"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 xml:space="preserve">Partner Status </w:t>
            </w:r>
          </w:p>
        </w:tc>
        <w:tc>
          <w:tcPr>
            <w:tcW w:w="6351" w:type="dxa"/>
            <w:tcBorders>
              <w:top w:val="nil"/>
              <w:bottom w:val="nil"/>
            </w:tcBorders>
            <w:shd w:val="clear" w:color="auto" w:fill="auto"/>
            <w:vAlign w:val="center"/>
          </w:tcPr>
          <w:p w14:paraId="1261CBDF"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o you live with a partner?</w:t>
            </w:r>
          </w:p>
        </w:tc>
      </w:tr>
      <w:tr w:rsidR="00DB1EE5" w14:paraId="201C4F57" w14:textId="77777777" w:rsidTr="007B16E9">
        <w:trPr>
          <w:trHeight w:val="290"/>
        </w:trPr>
        <w:tc>
          <w:tcPr>
            <w:tcW w:w="2999" w:type="dxa"/>
            <w:vMerge/>
            <w:tcBorders>
              <w:top w:val="nil"/>
              <w:bottom w:val="single" w:sz="4" w:space="0" w:color="000000"/>
            </w:tcBorders>
            <w:shd w:val="clear" w:color="auto" w:fill="auto"/>
            <w:vAlign w:val="center"/>
          </w:tcPr>
          <w:p w14:paraId="698E9AFF"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1EDD052D" w14:textId="40C29FF1" w:rsidR="00DB1EE5" w:rsidRDefault="00DB1EE5" w:rsidP="00DB1EE5">
            <w:pPr>
              <w:numPr>
                <w:ilvl w:val="0"/>
                <w:numId w:val="170"/>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Yes  </w:t>
            </w:r>
          </w:p>
        </w:tc>
      </w:tr>
      <w:tr w:rsidR="00DB1EE5" w14:paraId="29A0B396" w14:textId="77777777" w:rsidTr="007B16E9">
        <w:trPr>
          <w:trHeight w:val="290"/>
        </w:trPr>
        <w:tc>
          <w:tcPr>
            <w:tcW w:w="2999" w:type="dxa"/>
            <w:vMerge/>
            <w:tcBorders>
              <w:top w:val="nil"/>
              <w:bottom w:val="single" w:sz="4" w:space="0" w:color="000000"/>
            </w:tcBorders>
            <w:shd w:val="clear" w:color="auto" w:fill="auto"/>
            <w:vAlign w:val="center"/>
          </w:tcPr>
          <w:p w14:paraId="791C74B9"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53B6DF48" w14:textId="2A9DA5A8" w:rsidR="00DB1EE5" w:rsidRDefault="00DB1EE5" w:rsidP="00DB1EE5">
            <w:pPr>
              <w:numPr>
                <w:ilvl w:val="0"/>
                <w:numId w:val="170"/>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  </w:t>
            </w:r>
          </w:p>
        </w:tc>
      </w:tr>
      <w:tr w:rsidR="00DB1EE5" w14:paraId="6B0958A5" w14:textId="77777777" w:rsidTr="007B16E9">
        <w:trPr>
          <w:trHeight w:val="290"/>
        </w:trPr>
        <w:tc>
          <w:tcPr>
            <w:tcW w:w="2999" w:type="dxa"/>
            <w:vMerge/>
            <w:tcBorders>
              <w:top w:val="nil"/>
              <w:bottom w:val="single" w:sz="4" w:space="0" w:color="000000"/>
            </w:tcBorders>
            <w:shd w:val="clear" w:color="auto" w:fill="auto"/>
            <w:vAlign w:val="center"/>
          </w:tcPr>
          <w:p w14:paraId="15164096"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11B86BB9" w14:textId="40408E46" w:rsidR="00DB1EE5" w:rsidRDefault="00DB1EE5" w:rsidP="00DB1EE5">
            <w:pPr>
              <w:numPr>
                <w:ilvl w:val="0"/>
                <w:numId w:val="170"/>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efer not to say  </w:t>
            </w:r>
          </w:p>
        </w:tc>
      </w:tr>
      <w:tr w:rsidR="00DB1EE5" w14:paraId="604B70E1" w14:textId="77777777" w:rsidTr="007B16E9">
        <w:trPr>
          <w:trHeight w:val="290"/>
        </w:trPr>
        <w:tc>
          <w:tcPr>
            <w:tcW w:w="2999" w:type="dxa"/>
            <w:vMerge w:val="restart"/>
            <w:tcBorders>
              <w:top w:val="nil"/>
              <w:bottom w:val="single" w:sz="4" w:space="0" w:color="000000"/>
            </w:tcBorders>
            <w:shd w:val="clear" w:color="auto" w:fill="auto"/>
            <w:vAlign w:val="center"/>
          </w:tcPr>
          <w:p w14:paraId="40432728" w14:textId="11CDC724"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 xml:space="preserve">Gender </w:t>
            </w:r>
          </w:p>
        </w:tc>
        <w:tc>
          <w:tcPr>
            <w:tcW w:w="6351" w:type="dxa"/>
            <w:tcBorders>
              <w:top w:val="nil"/>
              <w:bottom w:val="nil"/>
            </w:tcBorders>
            <w:shd w:val="clear" w:color="auto" w:fill="auto"/>
            <w:vAlign w:val="center"/>
          </w:tcPr>
          <w:p w14:paraId="6B420F22"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at gender do you identify as?</w:t>
            </w:r>
          </w:p>
        </w:tc>
      </w:tr>
      <w:tr w:rsidR="00DB1EE5" w14:paraId="42DEC714" w14:textId="77777777" w:rsidTr="007B16E9">
        <w:trPr>
          <w:trHeight w:val="290"/>
        </w:trPr>
        <w:tc>
          <w:tcPr>
            <w:tcW w:w="2999" w:type="dxa"/>
            <w:vMerge/>
            <w:tcBorders>
              <w:top w:val="nil"/>
              <w:bottom w:val="single" w:sz="4" w:space="0" w:color="000000"/>
            </w:tcBorders>
            <w:shd w:val="clear" w:color="auto" w:fill="auto"/>
            <w:vAlign w:val="center"/>
          </w:tcPr>
          <w:p w14:paraId="4936465F"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42369429" w14:textId="057EC555" w:rsidR="00DB1EE5" w:rsidRDefault="00DB1EE5" w:rsidP="00DB1EE5">
            <w:pPr>
              <w:numPr>
                <w:ilvl w:val="0"/>
                <w:numId w:val="1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ale  </w:t>
            </w:r>
          </w:p>
        </w:tc>
      </w:tr>
      <w:tr w:rsidR="00DB1EE5" w14:paraId="3CE8151C" w14:textId="77777777" w:rsidTr="007B16E9">
        <w:trPr>
          <w:trHeight w:val="290"/>
        </w:trPr>
        <w:tc>
          <w:tcPr>
            <w:tcW w:w="2999" w:type="dxa"/>
            <w:vMerge/>
            <w:tcBorders>
              <w:top w:val="nil"/>
              <w:bottom w:val="single" w:sz="4" w:space="0" w:color="000000"/>
            </w:tcBorders>
            <w:shd w:val="clear" w:color="auto" w:fill="auto"/>
            <w:vAlign w:val="center"/>
          </w:tcPr>
          <w:p w14:paraId="77883077"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3EB83C24" w14:textId="7CE8F7DE" w:rsidR="00DB1EE5" w:rsidRDefault="00DB1EE5" w:rsidP="00DB1EE5">
            <w:pPr>
              <w:numPr>
                <w:ilvl w:val="0"/>
                <w:numId w:val="1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emale  </w:t>
            </w:r>
          </w:p>
        </w:tc>
      </w:tr>
      <w:tr w:rsidR="00DB1EE5" w14:paraId="1378A5C5" w14:textId="77777777" w:rsidTr="007B16E9">
        <w:trPr>
          <w:trHeight w:val="290"/>
        </w:trPr>
        <w:tc>
          <w:tcPr>
            <w:tcW w:w="2999" w:type="dxa"/>
            <w:vMerge/>
            <w:tcBorders>
              <w:top w:val="nil"/>
              <w:bottom w:val="single" w:sz="4" w:space="0" w:color="000000"/>
            </w:tcBorders>
            <w:shd w:val="clear" w:color="auto" w:fill="auto"/>
            <w:vAlign w:val="center"/>
          </w:tcPr>
          <w:p w14:paraId="2E7E9975"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49D1DF84" w14:textId="079EF42A" w:rsidR="00DB1EE5" w:rsidRDefault="00DB1EE5" w:rsidP="00DB1EE5">
            <w:pPr>
              <w:numPr>
                <w:ilvl w:val="0"/>
                <w:numId w:val="1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gender not listed here  ________________________________________________</w:t>
            </w:r>
          </w:p>
        </w:tc>
      </w:tr>
      <w:tr w:rsidR="00DB1EE5" w14:paraId="7A781E33" w14:textId="77777777" w:rsidTr="007B16E9">
        <w:trPr>
          <w:trHeight w:val="290"/>
        </w:trPr>
        <w:tc>
          <w:tcPr>
            <w:tcW w:w="2999" w:type="dxa"/>
            <w:vMerge/>
            <w:tcBorders>
              <w:top w:val="nil"/>
              <w:bottom w:val="single" w:sz="4" w:space="0" w:color="000000"/>
            </w:tcBorders>
            <w:shd w:val="clear" w:color="auto" w:fill="auto"/>
            <w:vAlign w:val="center"/>
          </w:tcPr>
          <w:p w14:paraId="167C2FBD"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35402FD7" w14:textId="27AEB377" w:rsidR="00DB1EE5" w:rsidRDefault="00DB1EE5" w:rsidP="00DB1EE5">
            <w:pPr>
              <w:numPr>
                <w:ilvl w:val="0"/>
                <w:numId w:val="1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efer not to say  </w:t>
            </w:r>
          </w:p>
        </w:tc>
      </w:tr>
      <w:tr w:rsidR="00DB1EE5" w14:paraId="3F7DBE5C" w14:textId="77777777" w:rsidTr="007B16E9">
        <w:trPr>
          <w:trHeight w:val="290"/>
        </w:trPr>
        <w:tc>
          <w:tcPr>
            <w:tcW w:w="2999" w:type="dxa"/>
            <w:vMerge w:val="restart"/>
            <w:tcBorders>
              <w:top w:val="nil"/>
              <w:bottom w:val="single" w:sz="4" w:space="0" w:color="000000"/>
            </w:tcBorders>
            <w:shd w:val="clear" w:color="auto" w:fill="auto"/>
            <w:vAlign w:val="center"/>
          </w:tcPr>
          <w:p w14:paraId="07753ED4" w14:textId="0647411E"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 xml:space="preserve">Number of Children </w:t>
            </w:r>
          </w:p>
        </w:tc>
        <w:tc>
          <w:tcPr>
            <w:tcW w:w="6351" w:type="dxa"/>
            <w:tcBorders>
              <w:top w:val="nil"/>
              <w:bottom w:val="nil"/>
            </w:tcBorders>
            <w:shd w:val="clear" w:color="auto" w:fill="auto"/>
            <w:vAlign w:val="center"/>
          </w:tcPr>
          <w:p w14:paraId="37F7FBA5"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ow many children under the age of 18 live in your household?</w:t>
            </w:r>
          </w:p>
        </w:tc>
      </w:tr>
      <w:tr w:rsidR="00DB1EE5" w14:paraId="7C0FCD8A" w14:textId="77777777" w:rsidTr="007B16E9">
        <w:trPr>
          <w:trHeight w:val="290"/>
        </w:trPr>
        <w:tc>
          <w:tcPr>
            <w:tcW w:w="2999" w:type="dxa"/>
            <w:vMerge/>
            <w:tcBorders>
              <w:top w:val="nil"/>
              <w:bottom w:val="single" w:sz="4" w:space="0" w:color="000000"/>
            </w:tcBorders>
            <w:shd w:val="clear" w:color="auto" w:fill="auto"/>
            <w:vAlign w:val="center"/>
          </w:tcPr>
          <w:p w14:paraId="55FCABF5"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595DBC5B" w14:textId="6E8C27A2" w:rsidR="00DB1EE5" w:rsidRDefault="00DB1EE5" w:rsidP="00DB1EE5">
            <w:pPr>
              <w:numPr>
                <w:ilvl w:val="0"/>
                <w:numId w:val="14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w:t>
            </w:r>
          </w:p>
        </w:tc>
      </w:tr>
      <w:tr w:rsidR="00DB1EE5" w14:paraId="417D44AA" w14:textId="77777777" w:rsidTr="007B16E9">
        <w:trPr>
          <w:trHeight w:val="290"/>
        </w:trPr>
        <w:tc>
          <w:tcPr>
            <w:tcW w:w="2999" w:type="dxa"/>
            <w:vMerge/>
            <w:tcBorders>
              <w:top w:val="nil"/>
              <w:bottom w:val="single" w:sz="4" w:space="0" w:color="000000"/>
            </w:tcBorders>
            <w:shd w:val="clear" w:color="auto" w:fill="auto"/>
            <w:vAlign w:val="center"/>
          </w:tcPr>
          <w:p w14:paraId="054D2936"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7C32BCAD" w14:textId="6B650D1E" w:rsidR="00DB1EE5" w:rsidRDefault="00DB1EE5" w:rsidP="00DB1EE5">
            <w:pPr>
              <w:numPr>
                <w:ilvl w:val="0"/>
                <w:numId w:val="14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  </w:t>
            </w:r>
          </w:p>
        </w:tc>
      </w:tr>
      <w:tr w:rsidR="00DB1EE5" w14:paraId="6FA9E436" w14:textId="77777777" w:rsidTr="007B16E9">
        <w:trPr>
          <w:trHeight w:val="290"/>
        </w:trPr>
        <w:tc>
          <w:tcPr>
            <w:tcW w:w="2999" w:type="dxa"/>
            <w:vMerge/>
            <w:tcBorders>
              <w:top w:val="nil"/>
              <w:bottom w:val="single" w:sz="4" w:space="0" w:color="000000"/>
            </w:tcBorders>
            <w:shd w:val="clear" w:color="auto" w:fill="auto"/>
            <w:vAlign w:val="center"/>
          </w:tcPr>
          <w:p w14:paraId="7DC0057F"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4A9FCDE0" w14:textId="1079F7B0" w:rsidR="00DB1EE5" w:rsidRDefault="00DB1EE5" w:rsidP="00DB1EE5">
            <w:pPr>
              <w:numPr>
                <w:ilvl w:val="0"/>
                <w:numId w:val="14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2  </w:t>
            </w:r>
          </w:p>
        </w:tc>
      </w:tr>
      <w:tr w:rsidR="00DB1EE5" w14:paraId="6C24686A" w14:textId="77777777" w:rsidTr="007B16E9">
        <w:trPr>
          <w:trHeight w:val="290"/>
        </w:trPr>
        <w:tc>
          <w:tcPr>
            <w:tcW w:w="2999" w:type="dxa"/>
            <w:vMerge/>
            <w:tcBorders>
              <w:top w:val="nil"/>
              <w:bottom w:val="single" w:sz="4" w:space="0" w:color="000000"/>
            </w:tcBorders>
            <w:shd w:val="clear" w:color="auto" w:fill="auto"/>
            <w:vAlign w:val="center"/>
          </w:tcPr>
          <w:p w14:paraId="63A4E3A7"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47BE5735" w14:textId="7809B5D6" w:rsidR="00DB1EE5" w:rsidRDefault="00DB1EE5" w:rsidP="00DB1EE5">
            <w:pPr>
              <w:numPr>
                <w:ilvl w:val="0"/>
                <w:numId w:val="14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3  </w:t>
            </w:r>
          </w:p>
        </w:tc>
      </w:tr>
      <w:tr w:rsidR="00DB1EE5" w14:paraId="59DFCE9F" w14:textId="77777777" w:rsidTr="007B16E9">
        <w:trPr>
          <w:trHeight w:val="290"/>
        </w:trPr>
        <w:tc>
          <w:tcPr>
            <w:tcW w:w="2999" w:type="dxa"/>
            <w:vMerge/>
            <w:tcBorders>
              <w:top w:val="nil"/>
              <w:bottom w:val="single" w:sz="4" w:space="0" w:color="000000"/>
            </w:tcBorders>
            <w:shd w:val="clear" w:color="auto" w:fill="auto"/>
            <w:vAlign w:val="center"/>
          </w:tcPr>
          <w:p w14:paraId="4BC69462"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1C374068" w14:textId="74279BFE" w:rsidR="00DB1EE5" w:rsidRDefault="00DB1EE5" w:rsidP="00DB1EE5">
            <w:pPr>
              <w:numPr>
                <w:ilvl w:val="0"/>
                <w:numId w:val="14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4  </w:t>
            </w:r>
          </w:p>
          <w:p w14:paraId="0EAE903B" w14:textId="4AAC8657" w:rsidR="00DB1EE5" w:rsidRDefault="00DB1EE5" w:rsidP="005E5A20">
            <w:pPr>
              <w:numPr>
                <w:ilvl w:val="0"/>
                <w:numId w:val="141"/>
              </w:numPr>
              <w:pBdr>
                <w:top w:val="nil"/>
                <w:left w:val="nil"/>
                <w:bottom w:val="nil"/>
                <w:right w:val="nil"/>
                <w:between w:val="nil"/>
              </w:pBd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5 </w:t>
            </w:r>
          </w:p>
        </w:tc>
      </w:tr>
      <w:tr w:rsidR="00DB1EE5" w14:paraId="37BA28F9" w14:textId="77777777" w:rsidTr="007B16E9">
        <w:trPr>
          <w:trHeight w:val="290"/>
        </w:trPr>
        <w:tc>
          <w:tcPr>
            <w:tcW w:w="2999" w:type="dxa"/>
            <w:vMerge/>
            <w:tcBorders>
              <w:top w:val="nil"/>
              <w:bottom w:val="single" w:sz="4" w:space="0" w:color="000000"/>
            </w:tcBorders>
            <w:shd w:val="clear" w:color="auto" w:fill="auto"/>
            <w:vAlign w:val="center"/>
          </w:tcPr>
          <w:p w14:paraId="7A068386"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66F09CBF" w14:textId="14DF1F89" w:rsidR="00DB1EE5" w:rsidRDefault="00DB1EE5" w:rsidP="00DB1EE5">
            <w:pPr>
              <w:numPr>
                <w:ilvl w:val="0"/>
                <w:numId w:val="14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More than 5</w:t>
            </w:r>
            <w:r>
              <w:rPr>
                <w:rFonts w:ascii="Times New Roman" w:eastAsia="Times New Roman" w:hAnsi="Times New Roman" w:cs="Times New Roman"/>
                <w:color w:val="000000"/>
                <w:sz w:val="20"/>
                <w:szCs w:val="20"/>
              </w:rPr>
              <w:t xml:space="preserve">  </w:t>
            </w:r>
          </w:p>
        </w:tc>
      </w:tr>
      <w:tr w:rsidR="00DB1EE5" w14:paraId="659AEFF2" w14:textId="77777777" w:rsidTr="007B16E9">
        <w:trPr>
          <w:trHeight w:val="290"/>
        </w:trPr>
        <w:tc>
          <w:tcPr>
            <w:tcW w:w="2999" w:type="dxa"/>
            <w:vMerge/>
            <w:tcBorders>
              <w:top w:val="nil"/>
              <w:bottom w:val="single" w:sz="4" w:space="0" w:color="000000"/>
            </w:tcBorders>
            <w:shd w:val="clear" w:color="auto" w:fill="auto"/>
            <w:vAlign w:val="center"/>
          </w:tcPr>
          <w:p w14:paraId="7BC2AD46"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767E47F1" w14:textId="3FB399AE" w:rsidR="00DB1EE5" w:rsidRDefault="00DB1EE5" w:rsidP="00DB1EE5">
            <w:pPr>
              <w:numPr>
                <w:ilvl w:val="0"/>
                <w:numId w:val="141"/>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efer not to say  </w:t>
            </w:r>
          </w:p>
        </w:tc>
      </w:tr>
      <w:tr w:rsidR="00DB1EE5" w14:paraId="6E926934" w14:textId="77777777" w:rsidTr="007B16E9">
        <w:trPr>
          <w:trHeight w:val="290"/>
        </w:trPr>
        <w:tc>
          <w:tcPr>
            <w:tcW w:w="2999" w:type="dxa"/>
            <w:vMerge w:val="restart"/>
            <w:tcBorders>
              <w:top w:val="nil"/>
              <w:bottom w:val="single" w:sz="4" w:space="0" w:color="000000"/>
            </w:tcBorders>
            <w:shd w:val="clear" w:color="auto" w:fill="auto"/>
            <w:vAlign w:val="center"/>
          </w:tcPr>
          <w:p w14:paraId="36EFEE91" w14:textId="55D351DF"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Lost Job due to COVID-19 (Respondent)</w:t>
            </w:r>
          </w:p>
        </w:tc>
        <w:tc>
          <w:tcPr>
            <w:tcW w:w="6351" w:type="dxa"/>
            <w:tcBorders>
              <w:top w:val="nil"/>
              <w:bottom w:val="nil"/>
            </w:tcBorders>
            <w:shd w:val="clear" w:color="auto" w:fill="auto"/>
            <w:vAlign w:val="center"/>
          </w:tcPr>
          <w:p w14:paraId="2DA002A6"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Have you lost a job or lost income </w:t>
            </w:r>
            <w:proofErr w:type="gramStart"/>
            <w:r>
              <w:rPr>
                <w:rFonts w:ascii="Times New Roman" w:eastAsia="Times New Roman" w:hAnsi="Times New Roman" w:cs="Times New Roman"/>
                <w:color w:val="000000"/>
                <w:sz w:val="20"/>
                <w:szCs w:val="20"/>
                <w:u w:val="single"/>
              </w:rPr>
              <w:t>as a result of</w:t>
            </w:r>
            <w:proofErr w:type="gramEnd"/>
            <w:r>
              <w:rPr>
                <w:rFonts w:ascii="Times New Roman" w:eastAsia="Times New Roman" w:hAnsi="Times New Roman" w:cs="Times New Roman"/>
                <w:color w:val="000000"/>
                <w:sz w:val="20"/>
                <w:szCs w:val="20"/>
                <w:u w:val="single"/>
              </w:rPr>
              <w:t xml:space="preserve"> the COVID-19 pandemic</w:t>
            </w:r>
            <w:r>
              <w:rPr>
                <w:rFonts w:ascii="Times New Roman" w:eastAsia="Times New Roman" w:hAnsi="Times New Roman" w:cs="Times New Roman"/>
                <w:color w:val="000000"/>
                <w:sz w:val="20"/>
                <w:szCs w:val="20"/>
              </w:rPr>
              <w:t>?</w:t>
            </w:r>
          </w:p>
        </w:tc>
      </w:tr>
      <w:tr w:rsidR="00DB1EE5" w14:paraId="7EBFAAB8" w14:textId="77777777" w:rsidTr="007B16E9">
        <w:trPr>
          <w:trHeight w:val="290"/>
        </w:trPr>
        <w:tc>
          <w:tcPr>
            <w:tcW w:w="2999" w:type="dxa"/>
            <w:vMerge/>
            <w:tcBorders>
              <w:top w:val="nil"/>
              <w:bottom w:val="single" w:sz="4" w:space="0" w:color="000000"/>
            </w:tcBorders>
            <w:shd w:val="clear" w:color="auto" w:fill="auto"/>
            <w:vAlign w:val="center"/>
          </w:tcPr>
          <w:p w14:paraId="01DAD400"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4303AAE3" w14:textId="1EB51D6E" w:rsidR="00DB1EE5" w:rsidRDefault="00DB1EE5" w:rsidP="00DB1EE5">
            <w:pPr>
              <w:numPr>
                <w:ilvl w:val="0"/>
                <w:numId w:val="188"/>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Yes  </w:t>
            </w:r>
          </w:p>
        </w:tc>
      </w:tr>
      <w:tr w:rsidR="00DB1EE5" w14:paraId="5652D5BE" w14:textId="77777777" w:rsidTr="007B16E9">
        <w:trPr>
          <w:trHeight w:val="290"/>
        </w:trPr>
        <w:tc>
          <w:tcPr>
            <w:tcW w:w="2999" w:type="dxa"/>
            <w:vMerge/>
            <w:tcBorders>
              <w:top w:val="nil"/>
              <w:bottom w:val="single" w:sz="4" w:space="0" w:color="000000"/>
            </w:tcBorders>
            <w:shd w:val="clear" w:color="auto" w:fill="auto"/>
            <w:vAlign w:val="center"/>
          </w:tcPr>
          <w:p w14:paraId="1A054709"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5782F737" w14:textId="321FCE1D" w:rsidR="00DB1EE5" w:rsidRDefault="00DB1EE5" w:rsidP="00DB1EE5">
            <w:pPr>
              <w:numPr>
                <w:ilvl w:val="0"/>
                <w:numId w:val="188"/>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  </w:t>
            </w:r>
          </w:p>
        </w:tc>
      </w:tr>
      <w:tr w:rsidR="00DB1EE5" w14:paraId="5635A19C" w14:textId="77777777" w:rsidTr="007B16E9">
        <w:trPr>
          <w:trHeight w:val="290"/>
        </w:trPr>
        <w:tc>
          <w:tcPr>
            <w:tcW w:w="2999" w:type="dxa"/>
            <w:vMerge w:val="restart"/>
            <w:tcBorders>
              <w:top w:val="nil"/>
              <w:bottom w:val="single" w:sz="4" w:space="0" w:color="000000"/>
            </w:tcBorders>
            <w:shd w:val="clear" w:color="auto" w:fill="auto"/>
            <w:vAlign w:val="center"/>
          </w:tcPr>
          <w:p w14:paraId="42DEAEEB" w14:textId="40701621" w:rsidR="00DB1EE5" w:rsidRPr="007B16E9" w:rsidRDefault="00DB1EE5" w:rsidP="00DB1EE5">
            <w:pPr>
              <w:spacing w:after="0" w:line="240" w:lineRule="auto"/>
              <w:rPr>
                <w:rFonts w:ascii="Times New Roman" w:eastAsia="Times New Roman" w:hAnsi="Times New Roman" w:cs="Times New Roman"/>
                <w:color w:val="000000"/>
                <w:sz w:val="20"/>
                <w:szCs w:val="20"/>
              </w:rPr>
            </w:pPr>
            <w:r w:rsidRPr="007B16E9">
              <w:rPr>
                <w:rFonts w:ascii="Times New Roman" w:eastAsia="Times New Roman" w:hAnsi="Times New Roman" w:cs="Times New Roman"/>
                <w:bCs/>
                <w:color w:val="000000"/>
                <w:sz w:val="20"/>
                <w:szCs w:val="20"/>
              </w:rPr>
              <w:t>Lost Job due to COVID-19 (Spouse/Partner)</w:t>
            </w:r>
          </w:p>
        </w:tc>
        <w:tc>
          <w:tcPr>
            <w:tcW w:w="6351" w:type="dxa"/>
            <w:tcBorders>
              <w:top w:val="nil"/>
              <w:bottom w:val="nil"/>
            </w:tcBorders>
            <w:shd w:val="clear" w:color="auto" w:fill="auto"/>
            <w:vAlign w:val="center"/>
          </w:tcPr>
          <w:p w14:paraId="73E93F7D"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Has your </w:t>
            </w:r>
            <w:r>
              <w:rPr>
                <w:rFonts w:ascii="Times New Roman" w:eastAsia="Times New Roman" w:hAnsi="Times New Roman" w:cs="Times New Roman"/>
                <w:color w:val="000000"/>
                <w:sz w:val="20"/>
                <w:szCs w:val="20"/>
                <w:u w:val="single"/>
              </w:rPr>
              <w:t>spouse or partner</w:t>
            </w:r>
            <w:r>
              <w:rPr>
                <w:rFonts w:ascii="Times New Roman" w:eastAsia="Times New Roman" w:hAnsi="Times New Roman" w:cs="Times New Roman"/>
                <w:color w:val="000000"/>
                <w:sz w:val="20"/>
                <w:szCs w:val="20"/>
              </w:rPr>
              <w:t xml:space="preserve"> lost a job or lost income </w:t>
            </w:r>
            <w:proofErr w:type="gramStart"/>
            <w:r>
              <w:rPr>
                <w:rFonts w:ascii="Times New Roman" w:eastAsia="Times New Roman" w:hAnsi="Times New Roman" w:cs="Times New Roman"/>
                <w:color w:val="000000"/>
                <w:sz w:val="20"/>
                <w:szCs w:val="20"/>
                <w:u w:val="single"/>
              </w:rPr>
              <w:t>as a result of</w:t>
            </w:r>
            <w:proofErr w:type="gramEnd"/>
            <w:r>
              <w:rPr>
                <w:rFonts w:ascii="Times New Roman" w:eastAsia="Times New Roman" w:hAnsi="Times New Roman" w:cs="Times New Roman"/>
                <w:color w:val="000000"/>
                <w:sz w:val="20"/>
                <w:szCs w:val="20"/>
                <w:u w:val="single"/>
              </w:rPr>
              <w:t xml:space="preserve"> the COVID-19 pandemic</w:t>
            </w:r>
            <w:r>
              <w:rPr>
                <w:rFonts w:ascii="Times New Roman" w:eastAsia="Times New Roman" w:hAnsi="Times New Roman" w:cs="Times New Roman"/>
                <w:color w:val="000000"/>
                <w:sz w:val="20"/>
                <w:szCs w:val="20"/>
              </w:rPr>
              <w:t>?</w:t>
            </w:r>
          </w:p>
        </w:tc>
      </w:tr>
      <w:tr w:rsidR="00DB1EE5" w14:paraId="72BDEEAA" w14:textId="77777777" w:rsidTr="007B16E9">
        <w:trPr>
          <w:trHeight w:val="290"/>
        </w:trPr>
        <w:tc>
          <w:tcPr>
            <w:tcW w:w="2999" w:type="dxa"/>
            <w:vMerge/>
            <w:tcBorders>
              <w:top w:val="nil"/>
              <w:bottom w:val="single" w:sz="4" w:space="0" w:color="000000"/>
            </w:tcBorders>
            <w:shd w:val="clear" w:color="auto" w:fill="auto"/>
            <w:vAlign w:val="center"/>
          </w:tcPr>
          <w:p w14:paraId="6285B99B"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3F2E6AA4" w14:textId="2536BD3C" w:rsidR="00DB1EE5" w:rsidRDefault="00DB1EE5" w:rsidP="00DB1EE5">
            <w:pPr>
              <w:numPr>
                <w:ilvl w:val="0"/>
                <w:numId w:val="217"/>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Yes  </w:t>
            </w:r>
          </w:p>
        </w:tc>
      </w:tr>
      <w:tr w:rsidR="00DB1EE5" w14:paraId="2F245EBD" w14:textId="77777777" w:rsidTr="007B16E9">
        <w:trPr>
          <w:trHeight w:val="290"/>
        </w:trPr>
        <w:tc>
          <w:tcPr>
            <w:tcW w:w="2999" w:type="dxa"/>
            <w:vMerge/>
            <w:tcBorders>
              <w:top w:val="nil"/>
              <w:bottom w:val="single" w:sz="4" w:space="0" w:color="000000"/>
            </w:tcBorders>
            <w:shd w:val="clear" w:color="auto" w:fill="auto"/>
            <w:vAlign w:val="center"/>
          </w:tcPr>
          <w:p w14:paraId="7B79EED5"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0FCC63FB" w14:textId="09330AB3" w:rsidR="00DB1EE5" w:rsidRDefault="00DB1EE5" w:rsidP="00DB1EE5">
            <w:pPr>
              <w:numPr>
                <w:ilvl w:val="0"/>
                <w:numId w:val="217"/>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No  </w:t>
            </w:r>
          </w:p>
        </w:tc>
      </w:tr>
      <w:tr w:rsidR="00DB1EE5" w14:paraId="4A9E7D25" w14:textId="77777777" w:rsidTr="007B16E9">
        <w:trPr>
          <w:trHeight w:val="290"/>
        </w:trPr>
        <w:tc>
          <w:tcPr>
            <w:tcW w:w="2999" w:type="dxa"/>
            <w:vMerge w:val="restart"/>
            <w:tcBorders>
              <w:top w:val="nil"/>
              <w:bottom w:val="single" w:sz="4" w:space="0" w:color="000000"/>
            </w:tcBorders>
            <w:shd w:val="clear" w:color="auto" w:fill="auto"/>
            <w:vAlign w:val="center"/>
          </w:tcPr>
          <w:p w14:paraId="000224E0" w14:textId="63CB8985"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Hardships during the Pandemic</w:t>
            </w:r>
          </w:p>
        </w:tc>
        <w:tc>
          <w:tcPr>
            <w:tcW w:w="6351" w:type="dxa"/>
            <w:tcBorders>
              <w:top w:val="nil"/>
              <w:bottom w:val="nil"/>
            </w:tcBorders>
            <w:shd w:val="clear" w:color="auto" w:fill="auto"/>
            <w:vAlign w:val="center"/>
          </w:tcPr>
          <w:p w14:paraId="6D4D540E" w14:textId="083C4FC2"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Was there a time in the </w:t>
            </w:r>
            <w:r>
              <w:rPr>
                <w:rFonts w:ascii="Times New Roman" w:eastAsia="Times New Roman" w:hAnsi="Times New Roman" w:cs="Times New Roman"/>
                <w:color w:val="000000"/>
                <w:sz w:val="20"/>
                <w:szCs w:val="20"/>
                <w:u w:val="single"/>
              </w:rPr>
              <w:t>past 3 months</w:t>
            </w:r>
            <w:r>
              <w:rPr>
                <w:rFonts w:ascii="Times New Roman" w:eastAsia="Times New Roman" w:hAnsi="Times New Roman" w:cs="Times New Roman"/>
                <w:color w:val="000000"/>
                <w:sz w:val="20"/>
                <w:szCs w:val="20"/>
              </w:rPr>
              <w:t xml:space="preserve"> when you or someone in your household: (Yes  / No)</w:t>
            </w:r>
          </w:p>
        </w:tc>
      </w:tr>
      <w:tr w:rsidR="00DB1EE5" w14:paraId="6A6CA6B8" w14:textId="77777777" w:rsidTr="007B16E9">
        <w:trPr>
          <w:trHeight w:val="290"/>
        </w:trPr>
        <w:tc>
          <w:tcPr>
            <w:tcW w:w="2999" w:type="dxa"/>
            <w:vMerge/>
            <w:tcBorders>
              <w:top w:val="nil"/>
              <w:bottom w:val="single" w:sz="4" w:space="0" w:color="000000"/>
            </w:tcBorders>
            <w:shd w:val="clear" w:color="auto" w:fill="auto"/>
            <w:vAlign w:val="center"/>
          </w:tcPr>
          <w:p w14:paraId="3D33D6F9"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08CAE2D4" w14:textId="43D9E271" w:rsidR="00DB1EE5" w:rsidRDefault="00DB1EE5" w:rsidP="00DB1EE5">
            <w:pPr>
              <w:numPr>
                <w:ilvl w:val="0"/>
                <w:numId w:val="11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id not pay the full amount of the rent or mortgage because you could not afford it?</w:t>
            </w:r>
          </w:p>
        </w:tc>
      </w:tr>
      <w:tr w:rsidR="00DB1EE5" w14:paraId="5D151ECE" w14:textId="77777777" w:rsidTr="007B16E9">
        <w:trPr>
          <w:trHeight w:val="290"/>
        </w:trPr>
        <w:tc>
          <w:tcPr>
            <w:tcW w:w="2999" w:type="dxa"/>
            <w:vMerge/>
            <w:tcBorders>
              <w:top w:val="nil"/>
              <w:bottom w:val="single" w:sz="4" w:space="0" w:color="000000"/>
            </w:tcBorders>
            <w:shd w:val="clear" w:color="auto" w:fill="auto"/>
            <w:vAlign w:val="center"/>
          </w:tcPr>
          <w:p w14:paraId="6544DA86"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1D804649" w14:textId="3ECAE011" w:rsidR="00DB1EE5" w:rsidRDefault="00DB1EE5" w:rsidP="00DB1EE5">
            <w:pPr>
              <w:numPr>
                <w:ilvl w:val="0"/>
                <w:numId w:val="11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kipped paying a bill or paid a bill late due to not having enough money?</w:t>
            </w:r>
          </w:p>
        </w:tc>
      </w:tr>
      <w:tr w:rsidR="00DB1EE5" w14:paraId="1ACC6042" w14:textId="77777777" w:rsidTr="007B16E9">
        <w:trPr>
          <w:trHeight w:val="290"/>
        </w:trPr>
        <w:tc>
          <w:tcPr>
            <w:tcW w:w="2999" w:type="dxa"/>
            <w:vMerge/>
            <w:tcBorders>
              <w:top w:val="nil"/>
              <w:bottom w:val="single" w:sz="4" w:space="0" w:color="000000"/>
            </w:tcBorders>
            <w:shd w:val="clear" w:color="auto" w:fill="auto"/>
            <w:vAlign w:val="center"/>
          </w:tcPr>
          <w:p w14:paraId="0E4BBF32"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0AF2AC65" w14:textId="3920F0E8" w:rsidR="00DB1EE5" w:rsidRDefault="00DB1EE5" w:rsidP="00DB1EE5">
            <w:pPr>
              <w:numPr>
                <w:ilvl w:val="0"/>
                <w:numId w:val="11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eeded to see a doctor or go to the hospital but did not go because you could not afford it?</w:t>
            </w:r>
          </w:p>
        </w:tc>
      </w:tr>
      <w:tr w:rsidR="00DB1EE5" w14:paraId="25D85490" w14:textId="77777777" w:rsidTr="007B16E9">
        <w:trPr>
          <w:trHeight w:val="520"/>
        </w:trPr>
        <w:tc>
          <w:tcPr>
            <w:tcW w:w="2999" w:type="dxa"/>
            <w:vMerge/>
            <w:tcBorders>
              <w:top w:val="nil"/>
              <w:bottom w:val="single" w:sz="4" w:space="0" w:color="000000"/>
            </w:tcBorders>
            <w:shd w:val="clear" w:color="auto" w:fill="auto"/>
            <w:vAlign w:val="center"/>
          </w:tcPr>
          <w:p w14:paraId="2D9574FB"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59B59314" w14:textId="5AAEFE50" w:rsidR="00DB1EE5" w:rsidRDefault="00DB1EE5" w:rsidP="00DB1EE5">
            <w:pPr>
              <w:numPr>
                <w:ilvl w:val="0"/>
                <w:numId w:val="11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ld not fill or postponed filling a prescription for drugs when they were needed because you could not afford it?</w:t>
            </w:r>
          </w:p>
        </w:tc>
      </w:tr>
      <w:tr w:rsidR="00DB1EE5" w14:paraId="091D6C0C" w14:textId="77777777" w:rsidTr="007B16E9">
        <w:trPr>
          <w:trHeight w:val="520"/>
        </w:trPr>
        <w:tc>
          <w:tcPr>
            <w:tcW w:w="2999" w:type="dxa"/>
            <w:vMerge w:val="restart"/>
            <w:tcBorders>
              <w:top w:val="single" w:sz="4" w:space="0" w:color="000000"/>
            </w:tcBorders>
            <w:shd w:val="clear" w:color="auto" w:fill="auto"/>
            <w:vAlign w:val="center"/>
          </w:tcPr>
          <w:p w14:paraId="6E2752F4" w14:textId="446ADECD"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Health Insurance</w:t>
            </w:r>
          </w:p>
        </w:tc>
        <w:tc>
          <w:tcPr>
            <w:tcW w:w="6351" w:type="dxa"/>
            <w:tcBorders>
              <w:top w:val="single" w:sz="4" w:space="0" w:color="000000"/>
            </w:tcBorders>
            <w:shd w:val="clear" w:color="auto" w:fill="auto"/>
            <w:vAlign w:val="center"/>
          </w:tcPr>
          <w:p w14:paraId="75A65525" w14:textId="77777777" w:rsidR="00DB1EE5" w:rsidRDefault="00DB1EE5" w:rsidP="00DB1EE5">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hat kind of health insurance do you currently have? If you have multiple forms, please select the one you would use for a trip to the emergency room.</w:t>
            </w:r>
          </w:p>
        </w:tc>
      </w:tr>
      <w:tr w:rsidR="00DB1EE5" w14:paraId="1C842B18" w14:textId="77777777" w:rsidTr="007B16E9">
        <w:trPr>
          <w:trHeight w:val="290"/>
        </w:trPr>
        <w:tc>
          <w:tcPr>
            <w:tcW w:w="2999" w:type="dxa"/>
            <w:vMerge/>
            <w:tcBorders>
              <w:top w:val="nil"/>
            </w:tcBorders>
            <w:shd w:val="clear" w:color="auto" w:fill="auto"/>
            <w:vAlign w:val="center"/>
          </w:tcPr>
          <w:p w14:paraId="48C6C8B9"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0D0F3C2C" w14:textId="512085D0"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 am currently uninsured  </w:t>
            </w:r>
          </w:p>
        </w:tc>
      </w:tr>
      <w:tr w:rsidR="00DB1EE5" w14:paraId="5571F607" w14:textId="77777777" w:rsidTr="007B16E9">
        <w:trPr>
          <w:trHeight w:val="290"/>
        </w:trPr>
        <w:tc>
          <w:tcPr>
            <w:tcW w:w="2999" w:type="dxa"/>
            <w:vMerge/>
            <w:tcBorders>
              <w:top w:val="nil"/>
            </w:tcBorders>
            <w:shd w:val="clear" w:color="auto" w:fill="auto"/>
            <w:vAlign w:val="center"/>
          </w:tcPr>
          <w:p w14:paraId="1575F9A9"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69F775E0" w14:textId="363BD2DC"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nsurance through employer  </w:t>
            </w:r>
          </w:p>
        </w:tc>
      </w:tr>
      <w:tr w:rsidR="00DB1EE5" w14:paraId="7753DB3C" w14:textId="77777777" w:rsidTr="007B16E9">
        <w:trPr>
          <w:trHeight w:val="290"/>
        </w:trPr>
        <w:tc>
          <w:tcPr>
            <w:tcW w:w="2999" w:type="dxa"/>
            <w:vMerge/>
            <w:tcBorders>
              <w:top w:val="nil"/>
            </w:tcBorders>
            <w:shd w:val="clear" w:color="auto" w:fill="auto"/>
            <w:vAlign w:val="center"/>
          </w:tcPr>
          <w:p w14:paraId="0FF85AB7"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45BCCEBC" w14:textId="2791D6FE"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nsurance through parent, spouse, or other family member  </w:t>
            </w:r>
          </w:p>
        </w:tc>
      </w:tr>
      <w:tr w:rsidR="00DB1EE5" w14:paraId="1C16DD98" w14:textId="77777777" w:rsidTr="007B16E9">
        <w:trPr>
          <w:trHeight w:val="290"/>
        </w:trPr>
        <w:tc>
          <w:tcPr>
            <w:tcW w:w="2999" w:type="dxa"/>
            <w:vMerge/>
            <w:tcBorders>
              <w:top w:val="nil"/>
            </w:tcBorders>
            <w:shd w:val="clear" w:color="auto" w:fill="auto"/>
            <w:vAlign w:val="center"/>
          </w:tcPr>
          <w:p w14:paraId="670E7DF0"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320244D1" w14:textId="2E984F38"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tudent insurance (through school / college)  </w:t>
            </w:r>
          </w:p>
        </w:tc>
      </w:tr>
      <w:tr w:rsidR="00DB1EE5" w14:paraId="0057A48D" w14:textId="77777777" w:rsidTr="007B16E9">
        <w:trPr>
          <w:trHeight w:val="520"/>
        </w:trPr>
        <w:tc>
          <w:tcPr>
            <w:tcW w:w="2999" w:type="dxa"/>
            <w:vMerge/>
            <w:tcBorders>
              <w:top w:val="nil"/>
            </w:tcBorders>
            <w:shd w:val="clear" w:color="auto" w:fill="auto"/>
            <w:vAlign w:val="center"/>
          </w:tcPr>
          <w:p w14:paraId="343FD7A0"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103FF2F0" w14:textId="4EC9745B"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ivate insurance (including bronze, silver, gold, and platinum plans sold on healthcare.gov or state insurance exchanges)  </w:t>
            </w:r>
          </w:p>
        </w:tc>
      </w:tr>
      <w:tr w:rsidR="00DB1EE5" w14:paraId="7F586C4A" w14:textId="77777777" w:rsidTr="007B16E9">
        <w:trPr>
          <w:trHeight w:val="290"/>
        </w:trPr>
        <w:tc>
          <w:tcPr>
            <w:tcW w:w="2999" w:type="dxa"/>
            <w:vMerge/>
            <w:tcBorders>
              <w:top w:val="nil"/>
            </w:tcBorders>
            <w:shd w:val="clear" w:color="auto" w:fill="auto"/>
            <w:vAlign w:val="center"/>
          </w:tcPr>
          <w:p w14:paraId="3D507403"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527F792C" w14:textId="681B7802"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edicaid (typically for low-income households)  </w:t>
            </w:r>
          </w:p>
        </w:tc>
      </w:tr>
      <w:tr w:rsidR="00DB1EE5" w14:paraId="77EAD477" w14:textId="77777777" w:rsidTr="007B16E9">
        <w:trPr>
          <w:trHeight w:val="290"/>
        </w:trPr>
        <w:tc>
          <w:tcPr>
            <w:tcW w:w="2999" w:type="dxa"/>
            <w:vMerge/>
            <w:tcBorders>
              <w:top w:val="nil"/>
            </w:tcBorders>
            <w:shd w:val="clear" w:color="auto" w:fill="auto"/>
            <w:vAlign w:val="center"/>
          </w:tcPr>
          <w:p w14:paraId="7E3F54E1"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5EA841A2" w14:textId="2D56D40E"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edicare (typically for persons 65+ years old or with a disability) </w:t>
            </w:r>
          </w:p>
        </w:tc>
      </w:tr>
      <w:tr w:rsidR="00DB1EE5" w14:paraId="217D3571" w14:textId="77777777" w:rsidTr="007B16E9">
        <w:trPr>
          <w:trHeight w:val="290"/>
        </w:trPr>
        <w:tc>
          <w:tcPr>
            <w:tcW w:w="2999" w:type="dxa"/>
            <w:vMerge/>
            <w:tcBorders>
              <w:top w:val="nil"/>
            </w:tcBorders>
            <w:shd w:val="clear" w:color="auto" w:fill="auto"/>
            <w:vAlign w:val="center"/>
          </w:tcPr>
          <w:p w14:paraId="06E5D9A9"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3ADBE8C2" w14:textId="5628E6D0"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teran's, retired, or current service personnel insurance (VA, Tricare, VHA, etc.)</w:t>
            </w:r>
          </w:p>
        </w:tc>
      </w:tr>
      <w:tr w:rsidR="00DB1EE5" w14:paraId="6ABA3C39" w14:textId="77777777" w:rsidTr="007B16E9">
        <w:trPr>
          <w:trHeight w:val="290"/>
        </w:trPr>
        <w:tc>
          <w:tcPr>
            <w:tcW w:w="2999" w:type="dxa"/>
            <w:vMerge/>
            <w:tcBorders>
              <w:top w:val="nil"/>
            </w:tcBorders>
            <w:shd w:val="clear" w:color="auto" w:fill="auto"/>
            <w:vAlign w:val="center"/>
          </w:tcPr>
          <w:p w14:paraId="5B77F728"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tcBorders>
            <w:shd w:val="clear" w:color="auto" w:fill="auto"/>
            <w:vAlign w:val="center"/>
          </w:tcPr>
          <w:p w14:paraId="2451A1D5" w14:textId="77777777"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Indian Health Service (IHS) or other government program (9) </w:t>
            </w:r>
          </w:p>
        </w:tc>
      </w:tr>
      <w:tr w:rsidR="00DB1EE5" w14:paraId="1BDB367A" w14:textId="77777777" w:rsidTr="007B16E9">
        <w:trPr>
          <w:trHeight w:val="290"/>
        </w:trPr>
        <w:tc>
          <w:tcPr>
            <w:tcW w:w="2999" w:type="dxa"/>
            <w:vMerge/>
            <w:tcBorders>
              <w:top w:val="nil"/>
              <w:bottom w:val="single" w:sz="4" w:space="0" w:color="000000"/>
            </w:tcBorders>
            <w:shd w:val="clear" w:color="auto" w:fill="auto"/>
            <w:vAlign w:val="center"/>
          </w:tcPr>
          <w:p w14:paraId="05A53A5E"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2EBCCB97" w14:textId="542B552B" w:rsidR="00DB1EE5" w:rsidRDefault="00DB1EE5" w:rsidP="00DB1EE5">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ther (please specify): ________________________________________________</w:t>
            </w:r>
          </w:p>
        </w:tc>
      </w:tr>
      <w:tr w:rsidR="00DB1EE5" w14:paraId="7660CA50" w14:textId="77777777" w:rsidTr="007B16E9">
        <w:trPr>
          <w:trHeight w:val="300"/>
        </w:trPr>
        <w:tc>
          <w:tcPr>
            <w:tcW w:w="2999" w:type="dxa"/>
            <w:tcBorders>
              <w:top w:val="nil"/>
              <w:bottom w:val="single" w:sz="4" w:space="0" w:color="000000"/>
            </w:tcBorders>
            <w:shd w:val="clear" w:color="auto" w:fill="auto"/>
            <w:vAlign w:val="center"/>
          </w:tcPr>
          <w:p w14:paraId="4BAE4A7D" w14:textId="62F0C9F7" w:rsidR="00DB1EE5" w:rsidRPr="007B16E9" w:rsidRDefault="00DB1EE5" w:rsidP="00DB1EE5">
            <w:pPr>
              <w:keepNext/>
              <w:spacing w:after="0" w:line="276" w:lineRule="auto"/>
              <w:rPr>
                <w:rFonts w:ascii="Times New Roman" w:eastAsia="Times New Roman" w:hAnsi="Times New Roman" w:cs="Times New Roman"/>
                <w:bCs/>
                <w:sz w:val="20"/>
                <w:szCs w:val="20"/>
              </w:rPr>
            </w:pPr>
            <w:r w:rsidRPr="007B16E9">
              <w:rPr>
                <w:rFonts w:ascii="Times New Roman" w:eastAsia="Times New Roman" w:hAnsi="Times New Roman" w:cs="Times New Roman"/>
                <w:bCs/>
                <w:sz w:val="20"/>
                <w:szCs w:val="20"/>
              </w:rPr>
              <w:t>Vaccination Status</w:t>
            </w:r>
          </w:p>
        </w:tc>
        <w:tc>
          <w:tcPr>
            <w:tcW w:w="6351" w:type="dxa"/>
            <w:tcBorders>
              <w:top w:val="nil"/>
              <w:bottom w:val="single" w:sz="4" w:space="0" w:color="000000"/>
            </w:tcBorders>
            <w:shd w:val="clear" w:color="auto" w:fill="auto"/>
            <w:vAlign w:val="center"/>
          </w:tcPr>
          <w:p w14:paraId="00AB23BB" w14:textId="77777777" w:rsidR="00DB1EE5" w:rsidRDefault="00DB1EE5" w:rsidP="00DB1EE5">
            <w:pPr>
              <w:keepNext/>
              <w:spacing w:after="0" w:line="276" w:lineRule="auto"/>
              <w:rPr>
                <w:rFonts w:ascii="Times New Roman" w:eastAsia="Times New Roman" w:hAnsi="Times New Roman" w:cs="Times New Roman"/>
                <w:sz w:val="20"/>
                <w:szCs w:val="20"/>
              </w:rPr>
            </w:pPr>
            <w:r w:rsidRPr="005C4951">
              <w:rPr>
                <w:rFonts w:ascii="Times New Roman" w:eastAsia="Times New Roman" w:hAnsi="Times New Roman" w:cs="Times New Roman"/>
                <w:sz w:val="20"/>
                <w:szCs w:val="20"/>
              </w:rPr>
              <w:t>Have you been vaccinated for COVID-19?</w:t>
            </w:r>
          </w:p>
          <w:p w14:paraId="04E41772" w14:textId="67BA62C3" w:rsidR="00DB1EE5" w:rsidRPr="0078433D" w:rsidRDefault="00DB1EE5" w:rsidP="00DB1EE5">
            <w:pPr>
              <w:pStyle w:val="ListParagraph"/>
              <w:keepNext/>
              <w:numPr>
                <w:ilvl w:val="0"/>
                <w:numId w:val="297"/>
              </w:numPr>
              <w:spacing w:after="0" w:line="276" w:lineRule="auto"/>
              <w:rPr>
                <w:rFonts w:ascii="Times New Roman" w:eastAsia="Times New Roman" w:hAnsi="Times New Roman" w:cs="Times New Roman"/>
                <w:sz w:val="20"/>
                <w:szCs w:val="20"/>
              </w:rPr>
            </w:pPr>
            <w:r w:rsidRPr="0078433D">
              <w:rPr>
                <w:rFonts w:ascii="Times New Roman" w:eastAsia="Times New Roman" w:hAnsi="Times New Roman" w:cs="Times New Roman"/>
                <w:sz w:val="20"/>
                <w:szCs w:val="20"/>
              </w:rPr>
              <w:t xml:space="preserve">I have received one dose of the COVID-19 vaccine   </w:t>
            </w:r>
          </w:p>
          <w:p w14:paraId="3D642BFC" w14:textId="30151BC3" w:rsidR="00DB1EE5" w:rsidRPr="0078433D" w:rsidRDefault="00DB1EE5" w:rsidP="00DB1EE5">
            <w:pPr>
              <w:pStyle w:val="ListParagraph"/>
              <w:keepNext/>
              <w:numPr>
                <w:ilvl w:val="0"/>
                <w:numId w:val="297"/>
              </w:numPr>
              <w:spacing w:after="0" w:line="276" w:lineRule="auto"/>
              <w:rPr>
                <w:rFonts w:ascii="Times New Roman" w:eastAsia="Times New Roman" w:hAnsi="Times New Roman" w:cs="Times New Roman"/>
                <w:sz w:val="20"/>
                <w:szCs w:val="20"/>
              </w:rPr>
            </w:pPr>
            <w:r w:rsidRPr="0078433D">
              <w:rPr>
                <w:rFonts w:ascii="Times New Roman" w:eastAsia="Times New Roman" w:hAnsi="Times New Roman" w:cs="Times New Roman"/>
                <w:sz w:val="20"/>
                <w:szCs w:val="20"/>
              </w:rPr>
              <w:t xml:space="preserve">I have received both doses of the COVID-19 vaccine   </w:t>
            </w:r>
          </w:p>
          <w:p w14:paraId="786C8615" w14:textId="20F198AE" w:rsidR="00DB1EE5" w:rsidRPr="0078433D" w:rsidRDefault="00DB1EE5" w:rsidP="00DB1EE5">
            <w:pPr>
              <w:pStyle w:val="ListParagraph"/>
              <w:keepNext/>
              <w:numPr>
                <w:ilvl w:val="0"/>
                <w:numId w:val="297"/>
              </w:numPr>
              <w:spacing w:after="0" w:line="276" w:lineRule="auto"/>
              <w:rPr>
                <w:rFonts w:ascii="Times New Roman" w:eastAsia="Times New Roman" w:hAnsi="Times New Roman" w:cs="Times New Roman"/>
                <w:sz w:val="20"/>
                <w:szCs w:val="20"/>
              </w:rPr>
            </w:pPr>
            <w:r w:rsidRPr="0078433D">
              <w:rPr>
                <w:rFonts w:ascii="Times New Roman" w:eastAsia="Times New Roman" w:hAnsi="Times New Roman" w:cs="Times New Roman"/>
                <w:sz w:val="20"/>
                <w:szCs w:val="20"/>
              </w:rPr>
              <w:t xml:space="preserve">I have not received any doses of the COVID-19 vaccine  </w:t>
            </w:r>
          </w:p>
        </w:tc>
      </w:tr>
      <w:tr w:rsidR="00DB1EE5" w14:paraId="2CE2EF98" w14:textId="77777777" w:rsidTr="007B16E9">
        <w:trPr>
          <w:trHeight w:val="300"/>
        </w:trPr>
        <w:tc>
          <w:tcPr>
            <w:tcW w:w="2999" w:type="dxa"/>
            <w:tcBorders>
              <w:top w:val="nil"/>
              <w:bottom w:val="single" w:sz="4" w:space="0" w:color="000000"/>
            </w:tcBorders>
            <w:shd w:val="clear" w:color="auto" w:fill="auto"/>
            <w:vAlign w:val="center"/>
          </w:tcPr>
          <w:p w14:paraId="55EABE7C" w14:textId="5F22A853" w:rsidR="00DB1EE5" w:rsidRPr="007B16E9" w:rsidRDefault="00DB1EE5" w:rsidP="00DB1EE5">
            <w:pPr>
              <w:keepNext/>
              <w:spacing w:after="0" w:line="276"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Vaccination Likelihood (if not vaccinated)</w:t>
            </w:r>
          </w:p>
        </w:tc>
        <w:tc>
          <w:tcPr>
            <w:tcW w:w="6351" w:type="dxa"/>
            <w:tcBorders>
              <w:top w:val="nil"/>
              <w:bottom w:val="single" w:sz="4" w:space="0" w:color="000000"/>
            </w:tcBorders>
            <w:shd w:val="clear" w:color="auto" w:fill="auto"/>
            <w:vAlign w:val="center"/>
          </w:tcPr>
          <w:p w14:paraId="299A7B68" w14:textId="32E89CD0" w:rsidR="00DB1EE5" w:rsidRDefault="00DB1EE5" w:rsidP="00DB1EE5">
            <w:pPr>
              <w:keepNext/>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hen the vaccine for COVID-19 becomes available to you, how likely are you to get vaccinated?</w:t>
            </w:r>
          </w:p>
          <w:p w14:paraId="267D0EE3" w14:textId="746BC9C0" w:rsidR="00DB1EE5" w:rsidRDefault="00DB1EE5" w:rsidP="00DB1EE5">
            <w:pPr>
              <w:keepNext/>
              <w:numPr>
                <w:ilvl w:val="0"/>
                <w:numId w:val="238"/>
              </w:numPr>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tremely likely   </w:t>
            </w:r>
          </w:p>
          <w:p w14:paraId="26B0E698" w14:textId="34D6D983" w:rsidR="00DB1EE5" w:rsidRDefault="00DB1EE5" w:rsidP="00DB1EE5">
            <w:pPr>
              <w:keepNext/>
              <w:numPr>
                <w:ilvl w:val="0"/>
                <w:numId w:val="238"/>
              </w:numPr>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mewhat likely   </w:t>
            </w:r>
          </w:p>
          <w:p w14:paraId="6B8B1DAC" w14:textId="2423D935" w:rsidR="00DB1EE5" w:rsidRDefault="00DB1EE5" w:rsidP="00DB1EE5">
            <w:pPr>
              <w:keepNext/>
              <w:numPr>
                <w:ilvl w:val="0"/>
                <w:numId w:val="238"/>
              </w:numPr>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either likely nor unlikely   </w:t>
            </w:r>
          </w:p>
          <w:p w14:paraId="52FE4220" w14:textId="218199A2" w:rsidR="00DB1EE5" w:rsidRDefault="00DB1EE5" w:rsidP="00DB1EE5">
            <w:pPr>
              <w:keepNext/>
              <w:numPr>
                <w:ilvl w:val="0"/>
                <w:numId w:val="238"/>
              </w:numPr>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mewhat unlikely   </w:t>
            </w:r>
          </w:p>
          <w:p w14:paraId="7F3B9C2A" w14:textId="7AD228DF" w:rsidR="00DB1EE5" w:rsidRDefault="00DB1EE5" w:rsidP="00DB1EE5">
            <w:pPr>
              <w:keepNext/>
              <w:numPr>
                <w:ilvl w:val="0"/>
                <w:numId w:val="238"/>
              </w:numPr>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tremely unlikely </w:t>
            </w:r>
          </w:p>
        </w:tc>
      </w:tr>
      <w:tr w:rsidR="00DB1EE5" w14:paraId="11E985F3" w14:textId="77777777" w:rsidTr="007B16E9">
        <w:trPr>
          <w:trHeight w:val="520"/>
        </w:trPr>
        <w:tc>
          <w:tcPr>
            <w:tcW w:w="2999" w:type="dxa"/>
            <w:vMerge w:val="restart"/>
            <w:tcBorders>
              <w:top w:val="nil"/>
              <w:bottom w:val="single" w:sz="4" w:space="0" w:color="000000"/>
            </w:tcBorders>
            <w:shd w:val="clear" w:color="auto" w:fill="auto"/>
            <w:vAlign w:val="center"/>
          </w:tcPr>
          <w:p w14:paraId="77038183" w14:textId="3B5B845F"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 xml:space="preserve">COVID-19 Symptoms </w:t>
            </w:r>
          </w:p>
        </w:tc>
        <w:tc>
          <w:tcPr>
            <w:tcW w:w="6351" w:type="dxa"/>
            <w:tcBorders>
              <w:top w:val="nil"/>
              <w:bottom w:val="nil"/>
            </w:tcBorders>
            <w:shd w:val="clear" w:color="auto" w:fill="auto"/>
            <w:vAlign w:val="center"/>
          </w:tcPr>
          <w:p w14:paraId="5C8C6AC9" w14:textId="77777777" w:rsidR="00DB1EE5" w:rsidRPr="004A0DE9" w:rsidRDefault="00DB1EE5" w:rsidP="00DB1EE5">
            <w:pP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Have you or anyone in your household had any symptoms (e.g., fever, dry cough, shortness of breath, aches and pains) that you believe were due to COVID-19?</w:t>
            </w:r>
          </w:p>
        </w:tc>
      </w:tr>
      <w:tr w:rsidR="00DB1EE5" w14:paraId="132ADFE9" w14:textId="77777777" w:rsidTr="007B16E9">
        <w:trPr>
          <w:trHeight w:val="290"/>
        </w:trPr>
        <w:tc>
          <w:tcPr>
            <w:tcW w:w="2999" w:type="dxa"/>
            <w:vMerge/>
            <w:tcBorders>
              <w:top w:val="nil"/>
              <w:bottom w:val="single" w:sz="4" w:space="0" w:color="000000"/>
            </w:tcBorders>
            <w:shd w:val="clear" w:color="auto" w:fill="auto"/>
            <w:vAlign w:val="center"/>
          </w:tcPr>
          <w:p w14:paraId="46C48874"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7CB3A76C" w14:textId="6627AEB4" w:rsidR="00DB1EE5" w:rsidRPr="004A0DE9" w:rsidRDefault="00DB1EE5" w:rsidP="00DB1EE5">
            <w:pPr>
              <w:numPr>
                <w:ilvl w:val="0"/>
                <w:numId w:val="21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Yes  </w:t>
            </w:r>
          </w:p>
        </w:tc>
      </w:tr>
      <w:tr w:rsidR="00DB1EE5" w14:paraId="6BBDDEBD" w14:textId="77777777" w:rsidTr="007B16E9">
        <w:trPr>
          <w:trHeight w:val="290"/>
        </w:trPr>
        <w:tc>
          <w:tcPr>
            <w:tcW w:w="2999" w:type="dxa"/>
            <w:vMerge/>
            <w:tcBorders>
              <w:top w:val="nil"/>
              <w:bottom w:val="single" w:sz="4" w:space="0" w:color="000000"/>
            </w:tcBorders>
            <w:shd w:val="clear" w:color="auto" w:fill="auto"/>
            <w:vAlign w:val="center"/>
          </w:tcPr>
          <w:p w14:paraId="6EDCA2EB"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2162F0D5" w14:textId="31634FFB" w:rsidR="00DB1EE5" w:rsidRPr="004A0DE9" w:rsidRDefault="00DB1EE5" w:rsidP="00DB1EE5">
            <w:pPr>
              <w:numPr>
                <w:ilvl w:val="0"/>
                <w:numId w:val="21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No  </w:t>
            </w:r>
          </w:p>
        </w:tc>
      </w:tr>
      <w:tr w:rsidR="00DB1EE5" w14:paraId="383688AE" w14:textId="77777777" w:rsidTr="007B16E9">
        <w:trPr>
          <w:trHeight w:val="290"/>
        </w:trPr>
        <w:tc>
          <w:tcPr>
            <w:tcW w:w="2999" w:type="dxa"/>
            <w:vMerge/>
            <w:tcBorders>
              <w:top w:val="nil"/>
              <w:bottom w:val="single" w:sz="4" w:space="0" w:color="000000"/>
            </w:tcBorders>
            <w:shd w:val="clear" w:color="auto" w:fill="auto"/>
            <w:vAlign w:val="center"/>
          </w:tcPr>
          <w:p w14:paraId="6E16DDD0" w14:textId="77777777" w:rsidR="00DB1EE5" w:rsidRPr="007B16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7E4856CA" w14:textId="6F7B0CD8" w:rsidR="00DB1EE5" w:rsidRPr="004A0DE9" w:rsidRDefault="00DB1EE5" w:rsidP="00DB1EE5">
            <w:pPr>
              <w:numPr>
                <w:ilvl w:val="0"/>
                <w:numId w:val="219"/>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Prefer not to say  </w:t>
            </w:r>
          </w:p>
        </w:tc>
      </w:tr>
      <w:tr w:rsidR="00DB1EE5" w14:paraId="48CAABFA" w14:textId="77777777" w:rsidTr="007B16E9">
        <w:trPr>
          <w:trHeight w:val="290"/>
        </w:trPr>
        <w:tc>
          <w:tcPr>
            <w:tcW w:w="2999" w:type="dxa"/>
            <w:vMerge w:val="restart"/>
            <w:tcBorders>
              <w:top w:val="nil"/>
              <w:bottom w:val="single" w:sz="4" w:space="0" w:color="000000"/>
            </w:tcBorders>
            <w:shd w:val="clear" w:color="auto" w:fill="auto"/>
            <w:vAlign w:val="center"/>
          </w:tcPr>
          <w:p w14:paraId="10074265" w14:textId="30CC399A" w:rsidR="00DB1EE5" w:rsidRPr="007B16E9" w:rsidRDefault="00DB1EE5" w:rsidP="00DB1EE5">
            <w:pPr>
              <w:spacing w:after="0" w:line="240" w:lineRule="auto"/>
              <w:rPr>
                <w:rFonts w:ascii="Times New Roman" w:eastAsia="Times New Roman" w:hAnsi="Times New Roman" w:cs="Times New Roman"/>
                <w:bCs/>
                <w:color w:val="000000"/>
                <w:sz w:val="20"/>
                <w:szCs w:val="20"/>
              </w:rPr>
            </w:pPr>
            <w:r w:rsidRPr="007B16E9">
              <w:rPr>
                <w:rFonts w:ascii="Times New Roman" w:eastAsia="Times New Roman" w:hAnsi="Times New Roman" w:cs="Times New Roman"/>
                <w:bCs/>
                <w:color w:val="000000"/>
                <w:sz w:val="20"/>
                <w:szCs w:val="20"/>
              </w:rPr>
              <w:t xml:space="preserve">Educational Attainment </w:t>
            </w:r>
          </w:p>
        </w:tc>
        <w:tc>
          <w:tcPr>
            <w:tcW w:w="6351" w:type="dxa"/>
            <w:tcBorders>
              <w:top w:val="nil"/>
              <w:bottom w:val="nil"/>
            </w:tcBorders>
            <w:shd w:val="clear" w:color="auto" w:fill="auto"/>
            <w:vAlign w:val="center"/>
          </w:tcPr>
          <w:p w14:paraId="018AE6F3" w14:textId="77777777" w:rsidR="00DB1EE5" w:rsidRPr="004A0DE9" w:rsidRDefault="00DB1EE5" w:rsidP="00DB1EE5">
            <w:pP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What is the highest level of education you have completed?</w:t>
            </w:r>
          </w:p>
        </w:tc>
      </w:tr>
      <w:tr w:rsidR="00DB1EE5" w14:paraId="40011B31" w14:textId="77777777" w:rsidTr="007B16E9">
        <w:trPr>
          <w:trHeight w:val="290"/>
        </w:trPr>
        <w:tc>
          <w:tcPr>
            <w:tcW w:w="2999" w:type="dxa"/>
            <w:vMerge/>
            <w:tcBorders>
              <w:top w:val="nil"/>
              <w:bottom w:val="single" w:sz="4" w:space="0" w:color="000000"/>
            </w:tcBorders>
            <w:shd w:val="clear" w:color="auto" w:fill="auto"/>
            <w:vAlign w:val="center"/>
          </w:tcPr>
          <w:p w14:paraId="22347C67"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52952D8B" w14:textId="52E134E1"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L</w:t>
            </w:r>
            <w:r>
              <w:rPr>
                <w:rFonts w:ascii="Times New Roman" w:eastAsia="Times New Roman" w:hAnsi="Times New Roman" w:cs="Times New Roman"/>
                <w:color w:val="000000"/>
                <w:sz w:val="20"/>
                <w:szCs w:val="20"/>
              </w:rPr>
              <w:t>ess than high school degree</w:t>
            </w:r>
          </w:p>
        </w:tc>
      </w:tr>
      <w:tr w:rsidR="00DB1EE5" w14:paraId="61CE9603" w14:textId="77777777" w:rsidTr="007B16E9">
        <w:trPr>
          <w:trHeight w:val="290"/>
        </w:trPr>
        <w:tc>
          <w:tcPr>
            <w:tcW w:w="2999" w:type="dxa"/>
            <w:vMerge/>
            <w:tcBorders>
              <w:top w:val="nil"/>
              <w:bottom w:val="single" w:sz="4" w:space="0" w:color="000000"/>
            </w:tcBorders>
            <w:shd w:val="clear" w:color="auto" w:fill="auto"/>
            <w:vAlign w:val="center"/>
          </w:tcPr>
          <w:p w14:paraId="057CFDA6"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271B6A6D" w14:textId="1B661539"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High school degree or G.E.D.  </w:t>
            </w:r>
          </w:p>
        </w:tc>
      </w:tr>
      <w:tr w:rsidR="00DB1EE5" w14:paraId="020B8894" w14:textId="77777777" w:rsidTr="007B16E9">
        <w:trPr>
          <w:trHeight w:val="290"/>
        </w:trPr>
        <w:tc>
          <w:tcPr>
            <w:tcW w:w="2999" w:type="dxa"/>
            <w:vMerge/>
            <w:tcBorders>
              <w:top w:val="nil"/>
              <w:bottom w:val="single" w:sz="4" w:space="0" w:color="000000"/>
            </w:tcBorders>
            <w:shd w:val="clear" w:color="auto" w:fill="auto"/>
            <w:vAlign w:val="center"/>
          </w:tcPr>
          <w:p w14:paraId="4D5DD6B1"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240229D5" w14:textId="4A001E69"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Some college but no degree  </w:t>
            </w:r>
          </w:p>
        </w:tc>
      </w:tr>
      <w:tr w:rsidR="00DB1EE5" w14:paraId="20B2BAA8" w14:textId="77777777" w:rsidTr="007B16E9">
        <w:trPr>
          <w:trHeight w:val="290"/>
        </w:trPr>
        <w:tc>
          <w:tcPr>
            <w:tcW w:w="2999" w:type="dxa"/>
            <w:vMerge/>
            <w:tcBorders>
              <w:top w:val="nil"/>
              <w:bottom w:val="single" w:sz="4" w:space="0" w:color="000000"/>
            </w:tcBorders>
            <w:shd w:val="clear" w:color="auto" w:fill="auto"/>
            <w:vAlign w:val="center"/>
          </w:tcPr>
          <w:p w14:paraId="0F835216"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3BF0D1F0" w14:textId="5EA8BF2A"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Certificate or technical degree  </w:t>
            </w:r>
          </w:p>
        </w:tc>
      </w:tr>
      <w:tr w:rsidR="00DB1EE5" w14:paraId="7D7B509C" w14:textId="77777777" w:rsidTr="007B16E9">
        <w:trPr>
          <w:trHeight w:val="290"/>
        </w:trPr>
        <w:tc>
          <w:tcPr>
            <w:tcW w:w="2999" w:type="dxa"/>
            <w:vMerge/>
            <w:tcBorders>
              <w:top w:val="nil"/>
              <w:bottom w:val="single" w:sz="4" w:space="0" w:color="000000"/>
            </w:tcBorders>
            <w:shd w:val="clear" w:color="auto" w:fill="auto"/>
            <w:vAlign w:val="center"/>
          </w:tcPr>
          <w:p w14:paraId="03AF8A0A"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004F4E4B" w14:textId="0E509322"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Associate's degree  </w:t>
            </w:r>
          </w:p>
        </w:tc>
      </w:tr>
      <w:tr w:rsidR="00DB1EE5" w14:paraId="44D26739" w14:textId="77777777" w:rsidTr="007B16E9">
        <w:trPr>
          <w:trHeight w:val="290"/>
        </w:trPr>
        <w:tc>
          <w:tcPr>
            <w:tcW w:w="2999" w:type="dxa"/>
            <w:vMerge/>
            <w:tcBorders>
              <w:top w:val="nil"/>
              <w:bottom w:val="single" w:sz="4" w:space="0" w:color="000000"/>
            </w:tcBorders>
            <w:shd w:val="clear" w:color="auto" w:fill="auto"/>
            <w:vAlign w:val="center"/>
          </w:tcPr>
          <w:p w14:paraId="7ED067CE"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1C2B5116" w14:textId="03EF95C6"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Bachelor's degree  </w:t>
            </w:r>
          </w:p>
        </w:tc>
      </w:tr>
      <w:tr w:rsidR="00DB1EE5" w14:paraId="33112BC0" w14:textId="77777777" w:rsidTr="007B16E9">
        <w:trPr>
          <w:trHeight w:val="290"/>
        </w:trPr>
        <w:tc>
          <w:tcPr>
            <w:tcW w:w="2999" w:type="dxa"/>
            <w:vMerge/>
            <w:tcBorders>
              <w:top w:val="nil"/>
              <w:bottom w:val="single" w:sz="4" w:space="0" w:color="000000"/>
            </w:tcBorders>
            <w:shd w:val="clear" w:color="auto" w:fill="auto"/>
            <w:vAlign w:val="center"/>
          </w:tcPr>
          <w:p w14:paraId="56CED251"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nil"/>
            </w:tcBorders>
            <w:shd w:val="clear" w:color="auto" w:fill="auto"/>
            <w:vAlign w:val="center"/>
          </w:tcPr>
          <w:p w14:paraId="57675ABF" w14:textId="00D7CFBA"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 xml:space="preserve">Some graduate or professional school  </w:t>
            </w:r>
          </w:p>
        </w:tc>
      </w:tr>
      <w:tr w:rsidR="00DB1EE5" w14:paraId="2F2C9527" w14:textId="77777777" w:rsidTr="007B16E9">
        <w:trPr>
          <w:trHeight w:val="290"/>
        </w:trPr>
        <w:tc>
          <w:tcPr>
            <w:tcW w:w="2999" w:type="dxa"/>
            <w:vMerge/>
            <w:tcBorders>
              <w:top w:val="nil"/>
              <w:bottom w:val="single" w:sz="4" w:space="0" w:color="000000"/>
            </w:tcBorders>
            <w:shd w:val="clear" w:color="auto" w:fill="auto"/>
            <w:vAlign w:val="center"/>
          </w:tcPr>
          <w:p w14:paraId="34C840D6" w14:textId="77777777" w:rsidR="00DB1EE5" w:rsidRPr="004A0DE9" w:rsidRDefault="00DB1EE5" w:rsidP="00DB1EE5">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0"/>
                <w:szCs w:val="20"/>
              </w:rPr>
            </w:pPr>
          </w:p>
        </w:tc>
        <w:tc>
          <w:tcPr>
            <w:tcW w:w="6351" w:type="dxa"/>
            <w:tcBorders>
              <w:top w:val="nil"/>
              <w:bottom w:val="single" w:sz="4" w:space="0" w:color="000000"/>
            </w:tcBorders>
            <w:shd w:val="clear" w:color="auto" w:fill="auto"/>
            <w:vAlign w:val="center"/>
          </w:tcPr>
          <w:p w14:paraId="016C34A7" w14:textId="6F0F13C2" w:rsidR="00DB1EE5" w:rsidRPr="004A0DE9" w:rsidRDefault="00DB1EE5" w:rsidP="00DB1EE5">
            <w:pPr>
              <w:numPr>
                <w:ilvl w:val="0"/>
                <w:numId w:val="186"/>
              </w:num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4A0DE9">
              <w:rPr>
                <w:rFonts w:ascii="Times New Roman" w:eastAsia="Times New Roman" w:hAnsi="Times New Roman" w:cs="Times New Roman"/>
                <w:color w:val="000000"/>
                <w:sz w:val="20"/>
                <w:szCs w:val="20"/>
              </w:rPr>
              <w:t>Grad</w:t>
            </w:r>
            <w:r>
              <w:rPr>
                <w:rFonts w:ascii="Times New Roman" w:eastAsia="Times New Roman" w:hAnsi="Times New Roman" w:cs="Times New Roman"/>
                <w:color w:val="000000"/>
                <w:sz w:val="20"/>
                <w:szCs w:val="20"/>
              </w:rPr>
              <w:t>uate or professional degree</w:t>
            </w:r>
          </w:p>
        </w:tc>
      </w:tr>
    </w:tbl>
    <w:p w14:paraId="77CE6497" w14:textId="77777777" w:rsidR="00F556FC" w:rsidRDefault="00F556FC"/>
    <w:sectPr w:rsidR="00F556F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50F86"/>
    <w:multiLevelType w:val="multilevel"/>
    <w:tmpl w:val="709A28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BC5F50"/>
    <w:multiLevelType w:val="multilevel"/>
    <w:tmpl w:val="869A5D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276240"/>
    <w:multiLevelType w:val="multilevel"/>
    <w:tmpl w:val="EB7EC7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13879D5"/>
    <w:multiLevelType w:val="multilevel"/>
    <w:tmpl w:val="5A086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1750FB2"/>
    <w:multiLevelType w:val="multilevel"/>
    <w:tmpl w:val="AD2263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17920D2"/>
    <w:multiLevelType w:val="hybridMultilevel"/>
    <w:tmpl w:val="B2BA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C04846"/>
    <w:multiLevelType w:val="multilevel"/>
    <w:tmpl w:val="B212D4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1F13723"/>
    <w:multiLevelType w:val="multilevel"/>
    <w:tmpl w:val="DF2AE3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25521E0"/>
    <w:multiLevelType w:val="hybridMultilevel"/>
    <w:tmpl w:val="9888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EC5134"/>
    <w:multiLevelType w:val="multilevel"/>
    <w:tmpl w:val="30DE1A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31F766E"/>
    <w:multiLevelType w:val="hybridMultilevel"/>
    <w:tmpl w:val="1FFA2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20209A"/>
    <w:multiLevelType w:val="multilevel"/>
    <w:tmpl w:val="B9CEB2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37E2B6E"/>
    <w:multiLevelType w:val="multilevel"/>
    <w:tmpl w:val="A164F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3BF5666"/>
    <w:multiLevelType w:val="multilevel"/>
    <w:tmpl w:val="85B263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4DE6E45"/>
    <w:multiLevelType w:val="hybridMultilevel"/>
    <w:tmpl w:val="56A2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62315B"/>
    <w:multiLevelType w:val="multilevel"/>
    <w:tmpl w:val="70E689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056360BA"/>
    <w:multiLevelType w:val="multilevel"/>
    <w:tmpl w:val="248C9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05F40FA3"/>
    <w:multiLevelType w:val="multilevel"/>
    <w:tmpl w:val="43E4E1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05FC56D5"/>
    <w:multiLevelType w:val="multilevel"/>
    <w:tmpl w:val="07CC95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06435A9A"/>
    <w:multiLevelType w:val="multilevel"/>
    <w:tmpl w:val="1B1667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0661794F"/>
    <w:multiLevelType w:val="multilevel"/>
    <w:tmpl w:val="4A945F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06AC166C"/>
    <w:multiLevelType w:val="multilevel"/>
    <w:tmpl w:val="B47452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6BC08FC"/>
    <w:multiLevelType w:val="multilevel"/>
    <w:tmpl w:val="D14AAD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07841072"/>
    <w:multiLevelType w:val="hybridMultilevel"/>
    <w:tmpl w:val="21844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7A168BA"/>
    <w:multiLevelType w:val="multilevel"/>
    <w:tmpl w:val="FEBC05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07C66842"/>
    <w:multiLevelType w:val="multilevel"/>
    <w:tmpl w:val="E9424B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07D408E7"/>
    <w:multiLevelType w:val="multilevel"/>
    <w:tmpl w:val="76B0AF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07D94DFE"/>
    <w:multiLevelType w:val="multilevel"/>
    <w:tmpl w:val="8F485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081B2ACE"/>
    <w:multiLevelType w:val="multilevel"/>
    <w:tmpl w:val="B2FAC1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08BE1284"/>
    <w:multiLevelType w:val="multilevel"/>
    <w:tmpl w:val="F4DEA8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093B525C"/>
    <w:multiLevelType w:val="multilevel"/>
    <w:tmpl w:val="C3A8BC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0994252C"/>
    <w:multiLevelType w:val="multilevel"/>
    <w:tmpl w:val="6B200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0C38791C"/>
    <w:multiLevelType w:val="multilevel"/>
    <w:tmpl w:val="DC66AD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0C8E51B4"/>
    <w:multiLevelType w:val="multilevel"/>
    <w:tmpl w:val="3EAA7D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0CD20DDC"/>
    <w:multiLevelType w:val="multilevel"/>
    <w:tmpl w:val="E93C2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0D5A6790"/>
    <w:multiLevelType w:val="multilevel"/>
    <w:tmpl w:val="B3C87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0DF530ED"/>
    <w:multiLevelType w:val="multilevel"/>
    <w:tmpl w:val="527235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0DF77632"/>
    <w:multiLevelType w:val="multilevel"/>
    <w:tmpl w:val="45067F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0EB57910"/>
    <w:multiLevelType w:val="multilevel"/>
    <w:tmpl w:val="6B32E0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0F2068F4"/>
    <w:multiLevelType w:val="multilevel"/>
    <w:tmpl w:val="42EEFB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0FDE7435"/>
    <w:multiLevelType w:val="multilevel"/>
    <w:tmpl w:val="D9B0B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1012314D"/>
    <w:multiLevelType w:val="multilevel"/>
    <w:tmpl w:val="378661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10815C8F"/>
    <w:multiLevelType w:val="hybridMultilevel"/>
    <w:tmpl w:val="23445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13F49DB"/>
    <w:multiLevelType w:val="multilevel"/>
    <w:tmpl w:val="17D23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115F26A5"/>
    <w:multiLevelType w:val="hybridMultilevel"/>
    <w:tmpl w:val="85E87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2877462"/>
    <w:multiLevelType w:val="multilevel"/>
    <w:tmpl w:val="3EDC0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12CE2C7F"/>
    <w:multiLevelType w:val="multilevel"/>
    <w:tmpl w:val="9B4E7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13670D89"/>
    <w:multiLevelType w:val="multilevel"/>
    <w:tmpl w:val="FE6611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14344741"/>
    <w:multiLevelType w:val="hybridMultilevel"/>
    <w:tmpl w:val="B0E25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43D2D10"/>
    <w:multiLevelType w:val="multilevel"/>
    <w:tmpl w:val="F2BE03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145E7F93"/>
    <w:multiLevelType w:val="multilevel"/>
    <w:tmpl w:val="08EE1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154E0217"/>
    <w:multiLevelType w:val="multilevel"/>
    <w:tmpl w:val="30DE1A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1558109C"/>
    <w:multiLevelType w:val="hybridMultilevel"/>
    <w:tmpl w:val="D7768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57570DD"/>
    <w:multiLevelType w:val="multilevel"/>
    <w:tmpl w:val="198A2D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162B3662"/>
    <w:multiLevelType w:val="multilevel"/>
    <w:tmpl w:val="15C46A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16306E5F"/>
    <w:multiLevelType w:val="multilevel"/>
    <w:tmpl w:val="F04419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16BD7328"/>
    <w:multiLevelType w:val="hybridMultilevel"/>
    <w:tmpl w:val="9EE67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1706665B"/>
    <w:multiLevelType w:val="multilevel"/>
    <w:tmpl w:val="0F4C1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17862A75"/>
    <w:multiLevelType w:val="multilevel"/>
    <w:tmpl w:val="157A3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17A245B9"/>
    <w:multiLevelType w:val="multilevel"/>
    <w:tmpl w:val="084A7C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18727061"/>
    <w:multiLevelType w:val="multilevel"/>
    <w:tmpl w:val="183C37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19A50F2D"/>
    <w:multiLevelType w:val="multilevel"/>
    <w:tmpl w:val="C5583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1A7B0E76"/>
    <w:multiLevelType w:val="multilevel"/>
    <w:tmpl w:val="0F6E6A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1AD17741"/>
    <w:multiLevelType w:val="multilevel"/>
    <w:tmpl w:val="AF4EEB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1BD85F9A"/>
    <w:multiLevelType w:val="hybridMultilevel"/>
    <w:tmpl w:val="A35C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C7D1B50"/>
    <w:multiLevelType w:val="hybridMultilevel"/>
    <w:tmpl w:val="F4E47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C841BD5"/>
    <w:multiLevelType w:val="hybridMultilevel"/>
    <w:tmpl w:val="F9FE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CAC1DEF"/>
    <w:multiLevelType w:val="multilevel"/>
    <w:tmpl w:val="19AE75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1CAE679E"/>
    <w:multiLevelType w:val="multilevel"/>
    <w:tmpl w:val="E2FC9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1CB86373"/>
    <w:multiLevelType w:val="multilevel"/>
    <w:tmpl w:val="13202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1D4F1B9B"/>
    <w:multiLevelType w:val="hybridMultilevel"/>
    <w:tmpl w:val="61EAB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D696EDF"/>
    <w:multiLevelType w:val="multilevel"/>
    <w:tmpl w:val="5AB651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1D837090"/>
    <w:multiLevelType w:val="multilevel"/>
    <w:tmpl w:val="38F46B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1E2E11F3"/>
    <w:multiLevelType w:val="multilevel"/>
    <w:tmpl w:val="95986F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4" w15:restartNumberingAfterBreak="0">
    <w:nsid w:val="1EF26198"/>
    <w:multiLevelType w:val="hybridMultilevel"/>
    <w:tmpl w:val="A7F6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F2B790E"/>
    <w:multiLevelType w:val="hybridMultilevel"/>
    <w:tmpl w:val="E37C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F360230"/>
    <w:multiLevelType w:val="multilevel"/>
    <w:tmpl w:val="323EC4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7" w15:restartNumberingAfterBreak="0">
    <w:nsid w:val="1F3E4032"/>
    <w:multiLevelType w:val="multilevel"/>
    <w:tmpl w:val="223A5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1F52336D"/>
    <w:multiLevelType w:val="multilevel"/>
    <w:tmpl w:val="3CE8DE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210B56B0"/>
    <w:multiLevelType w:val="multilevel"/>
    <w:tmpl w:val="D35ADD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21520AAC"/>
    <w:multiLevelType w:val="multilevel"/>
    <w:tmpl w:val="56185A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22D34284"/>
    <w:multiLevelType w:val="multilevel"/>
    <w:tmpl w:val="29422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23A107DE"/>
    <w:multiLevelType w:val="multilevel"/>
    <w:tmpl w:val="ED30E1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24D716A1"/>
    <w:multiLevelType w:val="multilevel"/>
    <w:tmpl w:val="C63209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24F346B1"/>
    <w:multiLevelType w:val="multilevel"/>
    <w:tmpl w:val="94121E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253B022B"/>
    <w:multiLevelType w:val="multilevel"/>
    <w:tmpl w:val="BF8CED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25683D33"/>
    <w:multiLevelType w:val="multilevel"/>
    <w:tmpl w:val="27600E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25876B21"/>
    <w:multiLevelType w:val="hybridMultilevel"/>
    <w:tmpl w:val="1EF60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6635BDF"/>
    <w:multiLevelType w:val="multilevel"/>
    <w:tmpl w:val="A0042B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9" w15:restartNumberingAfterBreak="0">
    <w:nsid w:val="280878E5"/>
    <w:multiLevelType w:val="multilevel"/>
    <w:tmpl w:val="89842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28A4514C"/>
    <w:multiLevelType w:val="hybridMultilevel"/>
    <w:tmpl w:val="29EA5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8A61EE2"/>
    <w:multiLevelType w:val="hybridMultilevel"/>
    <w:tmpl w:val="108A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96B169A"/>
    <w:multiLevelType w:val="multilevel"/>
    <w:tmpl w:val="AF98F0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2B0754FD"/>
    <w:multiLevelType w:val="hybridMultilevel"/>
    <w:tmpl w:val="8850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2B0E7F8C"/>
    <w:multiLevelType w:val="multilevel"/>
    <w:tmpl w:val="EAFEC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5" w15:restartNumberingAfterBreak="0">
    <w:nsid w:val="2B842523"/>
    <w:multiLevelType w:val="multilevel"/>
    <w:tmpl w:val="B2FE2B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2CA55ECB"/>
    <w:multiLevelType w:val="multilevel"/>
    <w:tmpl w:val="A6E639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7" w15:restartNumberingAfterBreak="0">
    <w:nsid w:val="2CE17466"/>
    <w:multiLevelType w:val="multilevel"/>
    <w:tmpl w:val="8092C3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2D5677DA"/>
    <w:multiLevelType w:val="multilevel"/>
    <w:tmpl w:val="741CE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2D572D25"/>
    <w:multiLevelType w:val="multilevel"/>
    <w:tmpl w:val="241C8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2D7B7AB7"/>
    <w:multiLevelType w:val="multilevel"/>
    <w:tmpl w:val="31D40B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1" w15:restartNumberingAfterBreak="0">
    <w:nsid w:val="2E6B01B0"/>
    <w:multiLevelType w:val="hybridMultilevel"/>
    <w:tmpl w:val="CD64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EB76969"/>
    <w:multiLevelType w:val="multilevel"/>
    <w:tmpl w:val="3AD681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2F1037F1"/>
    <w:multiLevelType w:val="multilevel"/>
    <w:tmpl w:val="D31EC6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4" w15:restartNumberingAfterBreak="0">
    <w:nsid w:val="300B618A"/>
    <w:multiLevelType w:val="multilevel"/>
    <w:tmpl w:val="8C5293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5" w15:restartNumberingAfterBreak="0">
    <w:nsid w:val="30FC68E5"/>
    <w:multiLevelType w:val="multilevel"/>
    <w:tmpl w:val="F3AA66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6" w15:restartNumberingAfterBreak="0">
    <w:nsid w:val="31123A25"/>
    <w:multiLevelType w:val="hybridMultilevel"/>
    <w:tmpl w:val="A7B4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1AC3F58"/>
    <w:multiLevelType w:val="hybridMultilevel"/>
    <w:tmpl w:val="BCFC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1BE78C3"/>
    <w:multiLevelType w:val="multilevel"/>
    <w:tmpl w:val="21146E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31FD031B"/>
    <w:multiLevelType w:val="multilevel"/>
    <w:tmpl w:val="BD98EA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0" w15:restartNumberingAfterBreak="0">
    <w:nsid w:val="32663427"/>
    <w:multiLevelType w:val="multilevel"/>
    <w:tmpl w:val="DC22A5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 w15:restartNumberingAfterBreak="0">
    <w:nsid w:val="3270412B"/>
    <w:multiLevelType w:val="multilevel"/>
    <w:tmpl w:val="95D8F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32E4035F"/>
    <w:multiLevelType w:val="multilevel"/>
    <w:tmpl w:val="F78660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3" w15:restartNumberingAfterBreak="0">
    <w:nsid w:val="33127197"/>
    <w:multiLevelType w:val="multilevel"/>
    <w:tmpl w:val="FED85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334B042D"/>
    <w:multiLevelType w:val="multilevel"/>
    <w:tmpl w:val="A5ECDA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33910CF3"/>
    <w:multiLevelType w:val="multilevel"/>
    <w:tmpl w:val="D43CC2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 w15:restartNumberingAfterBreak="0">
    <w:nsid w:val="33B7432F"/>
    <w:multiLevelType w:val="multilevel"/>
    <w:tmpl w:val="231083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7" w15:restartNumberingAfterBreak="0">
    <w:nsid w:val="34543F99"/>
    <w:multiLevelType w:val="hybridMultilevel"/>
    <w:tmpl w:val="3D5E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4F67263"/>
    <w:multiLevelType w:val="multilevel"/>
    <w:tmpl w:val="1B5CF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3523328D"/>
    <w:multiLevelType w:val="multilevel"/>
    <w:tmpl w:val="1CBEEC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0" w15:restartNumberingAfterBreak="0">
    <w:nsid w:val="35647131"/>
    <w:multiLevelType w:val="multilevel"/>
    <w:tmpl w:val="621C3B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1" w15:restartNumberingAfterBreak="0">
    <w:nsid w:val="363E1A8C"/>
    <w:multiLevelType w:val="multilevel"/>
    <w:tmpl w:val="6576FE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2" w15:restartNumberingAfterBreak="0">
    <w:nsid w:val="36790463"/>
    <w:multiLevelType w:val="multilevel"/>
    <w:tmpl w:val="10FE5D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3" w15:restartNumberingAfterBreak="0">
    <w:nsid w:val="368974B3"/>
    <w:multiLevelType w:val="multilevel"/>
    <w:tmpl w:val="8696BB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4" w15:restartNumberingAfterBreak="0">
    <w:nsid w:val="37416B80"/>
    <w:multiLevelType w:val="hybridMultilevel"/>
    <w:tmpl w:val="D5362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377B2D0A"/>
    <w:multiLevelType w:val="multilevel"/>
    <w:tmpl w:val="35FEA6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6" w15:restartNumberingAfterBreak="0">
    <w:nsid w:val="37945C32"/>
    <w:multiLevelType w:val="hybridMultilevel"/>
    <w:tmpl w:val="5300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8416195"/>
    <w:multiLevelType w:val="multilevel"/>
    <w:tmpl w:val="CDD02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 w15:restartNumberingAfterBreak="0">
    <w:nsid w:val="38CB7178"/>
    <w:multiLevelType w:val="multilevel"/>
    <w:tmpl w:val="D08E95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9" w15:restartNumberingAfterBreak="0">
    <w:nsid w:val="393B3CC1"/>
    <w:multiLevelType w:val="multilevel"/>
    <w:tmpl w:val="F96C66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3A1E4F19"/>
    <w:multiLevelType w:val="multilevel"/>
    <w:tmpl w:val="4A9A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1" w15:restartNumberingAfterBreak="0">
    <w:nsid w:val="3AC12AF4"/>
    <w:multiLevelType w:val="multilevel"/>
    <w:tmpl w:val="137265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2" w15:restartNumberingAfterBreak="0">
    <w:nsid w:val="3B5D1DDD"/>
    <w:multiLevelType w:val="multilevel"/>
    <w:tmpl w:val="D2B270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3" w15:restartNumberingAfterBreak="0">
    <w:nsid w:val="3C316180"/>
    <w:multiLevelType w:val="hybridMultilevel"/>
    <w:tmpl w:val="EE8C3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3CD462C4"/>
    <w:multiLevelType w:val="multilevel"/>
    <w:tmpl w:val="A39C1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5" w15:restartNumberingAfterBreak="0">
    <w:nsid w:val="3D1873E4"/>
    <w:multiLevelType w:val="multilevel"/>
    <w:tmpl w:val="846CC6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6" w15:restartNumberingAfterBreak="0">
    <w:nsid w:val="3E103288"/>
    <w:multiLevelType w:val="multilevel"/>
    <w:tmpl w:val="70945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7" w15:restartNumberingAfterBreak="0">
    <w:nsid w:val="3F043813"/>
    <w:multiLevelType w:val="hybridMultilevel"/>
    <w:tmpl w:val="D2D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F124FC9"/>
    <w:multiLevelType w:val="multilevel"/>
    <w:tmpl w:val="1B7E14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9" w15:restartNumberingAfterBreak="0">
    <w:nsid w:val="3F15579D"/>
    <w:multiLevelType w:val="multilevel"/>
    <w:tmpl w:val="D3E0F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 w15:restartNumberingAfterBreak="0">
    <w:nsid w:val="3FB00FE4"/>
    <w:multiLevelType w:val="multilevel"/>
    <w:tmpl w:val="7B74B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1" w15:restartNumberingAfterBreak="0">
    <w:nsid w:val="3FE6293E"/>
    <w:multiLevelType w:val="multilevel"/>
    <w:tmpl w:val="CE7C15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2" w15:restartNumberingAfterBreak="0">
    <w:nsid w:val="40780C73"/>
    <w:multiLevelType w:val="multilevel"/>
    <w:tmpl w:val="9CCA8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3" w15:restartNumberingAfterBreak="0">
    <w:nsid w:val="409604B6"/>
    <w:multiLevelType w:val="multilevel"/>
    <w:tmpl w:val="CEDA18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4" w15:restartNumberingAfterBreak="0">
    <w:nsid w:val="40984E55"/>
    <w:multiLevelType w:val="multilevel"/>
    <w:tmpl w:val="A16A04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5" w15:restartNumberingAfterBreak="0">
    <w:nsid w:val="41A92C78"/>
    <w:multiLevelType w:val="multilevel"/>
    <w:tmpl w:val="624C59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6" w15:restartNumberingAfterBreak="0">
    <w:nsid w:val="43AE2C57"/>
    <w:multiLevelType w:val="multilevel"/>
    <w:tmpl w:val="90FA5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7" w15:restartNumberingAfterBreak="0">
    <w:nsid w:val="43BD6EE5"/>
    <w:multiLevelType w:val="multilevel"/>
    <w:tmpl w:val="4EBCF9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8" w15:restartNumberingAfterBreak="0">
    <w:nsid w:val="45E244BC"/>
    <w:multiLevelType w:val="hybridMultilevel"/>
    <w:tmpl w:val="584AA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469035C7"/>
    <w:multiLevelType w:val="hybridMultilevel"/>
    <w:tmpl w:val="AE2A0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46B967AC"/>
    <w:multiLevelType w:val="multilevel"/>
    <w:tmpl w:val="180248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1" w15:restartNumberingAfterBreak="0">
    <w:nsid w:val="47B537DE"/>
    <w:multiLevelType w:val="multilevel"/>
    <w:tmpl w:val="E8A6C6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 w15:restartNumberingAfterBreak="0">
    <w:nsid w:val="47DE496E"/>
    <w:multiLevelType w:val="multilevel"/>
    <w:tmpl w:val="ADC02F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3" w15:restartNumberingAfterBreak="0">
    <w:nsid w:val="47E97BF1"/>
    <w:multiLevelType w:val="multilevel"/>
    <w:tmpl w:val="2856C6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4" w15:restartNumberingAfterBreak="0">
    <w:nsid w:val="48220C66"/>
    <w:multiLevelType w:val="multilevel"/>
    <w:tmpl w:val="CCA8DD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5" w15:restartNumberingAfterBreak="0">
    <w:nsid w:val="489369D4"/>
    <w:multiLevelType w:val="multilevel"/>
    <w:tmpl w:val="607C1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6" w15:restartNumberingAfterBreak="0">
    <w:nsid w:val="491A295B"/>
    <w:multiLevelType w:val="multilevel"/>
    <w:tmpl w:val="9A4CFB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7" w15:restartNumberingAfterBreak="0">
    <w:nsid w:val="49742F2A"/>
    <w:multiLevelType w:val="multilevel"/>
    <w:tmpl w:val="451EEC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8" w15:restartNumberingAfterBreak="0">
    <w:nsid w:val="49934B98"/>
    <w:multiLevelType w:val="multilevel"/>
    <w:tmpl w:val="98EE5C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9" w15:restartNumberingAfterBreak="0">
    <w:nsid w:val="49D2457B"/>
    <w:multiLevelType w:val="hybridMultilevel"/>
    <w:tmpl w:val="8CA4E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4A026517"/>
    <w:multiLevelType w:val="multilevel"/>
    <w:tmpl w:val="EA3CA8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2" w15:restartNumberingAfterBreak="0">
    <w:nsid w:val="4A4D2FE3"/>
    <w:multiLevelType w:val="multilevel"/>
    <w:tmpl w:val="89922B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 w15:restartNumberingAfterBreak="0">
    <w:nsid w:val="4AD8183B"/>
    <w:multiLevelType w:val="multilevel"/>
    <w:tmpl w:val="8CF89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4" w15:restartNumberingAfterBreak="0">
    <w:nsid w:val="4B0B2FD6"/>
    <w:multiLevelType w:val="multilevel"/>
    <w:tmpl w:val="C622BE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5" w15:restartNumberingAfterBreak="0">
    <w:nsid w:val="4BD20EBB"/>
    <w:multiLevelType w:val="multilevel"/>
    <w:tmpl w:val="93B296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6" w15:restartNumberingAfterBreak="0">
    <w:nsid w:val="4CC61385"/>
    <w:multiLevelType w:val="multilevel"/>
    <w:tmpl w:val="30DE1A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7" w15:restartNumberingAfterBreak="0">
    <w:nsid w:val="4CEA7C8B"/>
    <w:multiLevelType w:val="multilevel"/>
    <w:tmpl w:val="6AE8C2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8" w15:restartNumberingAfterBreak="0">
    <w:nsid w:val="4D2E1069"/>
    <w:multiLevelType w:val="multilevel"/>
    <w:tmpl w:val="9446B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9" w15:restartNumberingAfterBreak="0">
    <w:nsid w:val="4D4763D3"/>
    <w:multiLevelType w:val="hybridMultilevel"/>
    <w:tmpl w:val="C80E6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D6C65E0"/>
    <w:multiLevelType w:val="multilevel"/>
    <w:tmpl w:val="0D2493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1" w15:restartNumberingAfterBreak="0">
    <w:nsid w:val="4D7F41FE"/>
    <w:multiLevelType w:val="multilevel"/>
    <w:tmpl w:val="C92C4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2" w15:restartNumberingAfterBreak="0">
    <w:nsid w:val="4DBC6A65"/>
    <w:multiLevelType w:val="multilevel"/>
    <w:tmpl w:val="05F252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 w15:restartNumberingAfterBreak="0">
    <w:nsid w:val="4E194F41"/>
    <w:multiLevelType w:val="multilevel"/>
    <w:tmpl w:val="83F6F0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4" w15:restartNumberingAfterBreak="0">
    <w:nsid w:val="4E3339EB"/>
    <w:multiLevelType w:val="multilevel"/>
    <w:tmpl w:val="488699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5" w15:restartNumberingAfterBreak="0">
    <w:nsid w:val="4EBC4A7D"/>
    <w:multiLevelType w:val="multilevel"/>
    <w:tmpl w:val="DC4840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6" w15:restartNumberingAfterBreak="0">
    <w:nsid w:val="4EC64B66"/>
    <w:multiLevelType w:val="multilevel"/>
    <w:tmpl w:val="BBEA9C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7" w15:restartNumberingAfterBreak="0">
    <w:nsid w:val="4EE60F11"/>
    <w:multiLevelType w:val="multilevel"/>
    <w:tmpl w:val="47AAA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8" w15:restartNumberingAfterBreak="0">
    <w:nsid w:val="50A05356"/>
    <w:multiLevelType w:val="multilevel"/>
    <w:tmpl w:val="8AE848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 w15:restartNumberingAfterBreak="0">
    <w:nsid w:val="50F62DE2"/>
    <w:multiLevelType w:val="multilevel"/>
    <w:tmpl w:val="D048F8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0" w15:restartNumberingAfterBreak="0">
    <w:nsid w:val="5182349B"/>
    <w:multiLevelType w:val="multilevel"/>
    <w:tmpl w:val="A3DC9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1" w15:restartNumberingAfterBreak="0">
    <w:nsid w:val="51851889"/>
    <w:multiLevelType w:val="multilevel"/>
    <w:tmpl w:val="EFF06B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2" w15:restartNumberingAfterBreak="0">
    <w:nsid w:val="51A15C33"/>
    <w:multiLevelType w:val="multilevel"/>
    <w:tmpl w:val="B0C636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51BA0348"/>
    <w:multiLevelType w:val="multilevel"/>
    <w:tmpl w:val="1C6CB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4" w15:restartNumberingAfterBreak="0">
    <w:nsid w:val="51EF1193"/>
    <w:multiLevelType w:val="hybridMultilevel"/>
    <w:tmpl w:val="DA243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521127B9"/>
    <w:multiLevelType w:val="hybridMultilevel"/>
    <w:tmpl w:val="38629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525851CA"/>
    <w:multiLevelType w:val="hybridMultilevel"/>
    <w:tmpl w:val="EBC68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52CF1D8B"/>
    <w:multiLevelType w:val="multilevel"/>
    <w:tmpl w:val="292827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8" w15:restartNumberingAfterBreak="0">
    <w:nsid w:val="52E43F40"/>
    <w:multiLevelType w:val="multilevel"/>
    <w:tmpl w:val="766A4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9" w15:restartNumberingAfterBreak="0">
    <w:nsid w:val="52F12ECE"/>
    <w:multiLevelType w:val="multilevel"/>
    <w:tmpl w:val="AD60E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0" w15:restartNumberingAfterBreak="0">
    <w:nsid w:val="52F548CB"/>
    <w:multiLevelType w:val="multilevel"/>
    <w:tmpl w:val="D0224E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1" w15:restartNumberingAfterBreak="0">
    <w:nsid w:val="53147DCD"/>
    <w:multiLevelType w:val="multilevel"/>
    <w:tmpl w:val="F95A9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 w15:restartNumberingAfterBreak="0">
    <w:nsid w:val="534A72E5"/>
    <w:multiLevelType w:val="multilevel"/>
    <w:tmpl w:val="FC1429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3" w15:restartNumberingAfterBreak="0">
    <w:nsid w:val="542A05D2"/>
    <w:multiLevelType w:val="multilevel"/>
    <w:tmpl w:val="D0B8B8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4" w15:restartNumberingAfterBreak="0">
    <w:nsid w:val="547C586C"/>
    <w:multiLevelType w:val="multilevel"/>
    <w:tmpl w:val="C05871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5" w15:restartNumberingAfterBreak="0">
    <w:nsid w:val="54B916E7"/>
    <w:multiLevelType w:val="multilevel"/>
    <w:tmpl w:val="9990A0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6" w15:restartNumberingAfterBreak="0">
    <w:nsid w:val="551F47DC"/>
    <w:multiLevelType w:val="multilevel"/>
    <w:tmpl w:val="F7307B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7" w15:restartNumberingAfterBreak="0">
    <w:nsid w:val="553521B2"/>
    <w:multiLevelType w:val="multilevel"/>
    <w:tmpl w:val="A87AC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8" w15:restartNumberingAfterBreak="0">
    <w:nsid w:val="55530B21"/>
    <w:multiLevelType w:val="multilevel"/>
    <w:tmpl w:val="3D6487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9" w15:restartNumberingAfterBreak="0">
    <w:nsid w:val="55934022"/>
    <w:multiLevelType w:val="hybridMultilevel"/>
    <w:tmpl w:val="0FC2F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55B076A7"/>
    <w:multiLevelType w:val="multilevel"/>
    <w:tmpl w:val="669C10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1" w15:restartNumberingAfterBreak="0">
    <w:nsid w:val="55D17E78"/>
    <w:multiLevelType w:val="multilevel"/>
    <w:tmpl w:val="4D400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2" w15:restartNumberingAfterBreak="0">
    <w:nsid w:val="564A0DA0"/>
    <w:multiLevelType w:val="multilevel"/>
    <w:tmpl w:val="E988C9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3" w15:restartNumberingAfterBreak="0">
    <w:nsid w:val="57174821"/>
    <w:multiLevelType w:val="multilevel"/>
    <w:tmpl w:val="B49674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4" w15:restartNumberingAfterBreak="0">
    <w:nsid w:val="57EC489A"/>
    <w:multiLevelType w:val="multilevel"/>
    <w:tmpl w:val="0C3488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5" w15:restartNumberingAfterBreak="0">
    <w:nsid w:val="582B3348"/>
    <w:multiLevelType w:val="hybridMultilevel"/>
    <w:tmpl w:val="3ED83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589A4A7C"/>
    <w:multiLevelType w:val="multilevel"/>
    <w:tmpl w:val="98C086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7" w15:restartNumberingAfterBreak="0">
    <w:nsid w:val="58C1303C"/>
    <w:multiLevelType w:val="multilevel"/>
    <w:tmpl w:val="60062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8" w15:restartNumberingAfterBreak="0">
    <w:nsid w:val="58E33A41"/>
    <w:multiLevelType w:val="multilevel"/>
    <w:tmpl w:val="23B88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9" w15:restartNumberingAfterBreak="0">
    <w:nsid w:val="59537B23"/>
    <w:multiLevelType w:val="multilevel"/>
    <w:tmpl w:val="7EDAE3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0" w15:restartNumberingAfterBreak="0">
    <w:nsid w:val="597A69C9"/>
    <w:multiLevelType w:val="multilevel"/>
    <w:tmpl w:val="267A80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1" w15:restartNumberingAfterBreak="0">
    <w:nsid w:val="59A31A0D"/>
    <w:multiLevelType w:val="multilevel"/>
    <w:tmpl w:val="4C0CBF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2" w15:restartNumberingAfterBreak="0">
    <w:nsid w:val="5AD31C1E"/>
    <w:multiLevelType w:val="multilevel"/>
    <w:tmpl w:val="BC6AE3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3" w15:restartNumberingAfterBreak="0">
    <w:nsid w:val="5B2F62F6"/>
    <w:multiLevelType w:val="multilevel"/>
    <w:tmpl w:val="611CD9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4" w15:restartNumberingAfterBreak="0">
    <w:nsid w:val="5B4A5CA4"/>
    <w:multiLevelType w:val="multilevel"/>
    <w:tmpl w:val="8D1CF9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5" w15:restartNumberingAfterBreak="0">
    <w:nsid w:val="5B6B5132"/>
    <w:multiLevelType w:val="multilevel"/>
    <w:tmpl w:val="496AE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6" w15:restartNumberingAfterBreak="0">
    <w:nsid w:val="5BB3386D"/>
    <w:multiLevelType w:val="multilevel"/>
    <w:tmpl w:val="C16C07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7" w15:restartNumberingAfterBreak="0">
    <w:nsid w:val="5C225E07"/>
    <w:multiLevelType w:val="hybridMultilevel"/>
    <w:tmpl w:val="D76E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5D833BD0"/>
    <w:multiLevelType w:val="multilevel"/>
    <w:tmpl w:val="983A4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9" w15:restartNumberingAfterBreak="0">
    <w:nsid w:val="5D8A316F"/>
    <w:multiLevelType w:val="hybridMultilevel"/>
    <w:tmpl w:val="45A2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5D961756"/>
    <w:multiLevelType w:val="multilevel"/>
    <w:tmpl w:val="EAD0C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1" w15:restartNumberingAfterBreak="0">
    <w:nsid w:val="5E02453B"/>
    <w:multiLevelType w:val="hybridMultilevel"/>
    <w:tmpl w:val="30E42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5E286436"/>
    <w:multiLevelType w:val="hybridMultilevel"/>
    <w:tmpl w:val="56A8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5F660BFC"/>
    <w:multiLevelType w:val="multilevel"/>
    <w:tmpl w:val="CBD2D6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4" w15:restartNumberingAfterBreak="0">
    <w:nsid w:val="5FFA437C"/>
    <w:multiLevelType w:val="multilevel"/>
    <w:tmpl w:val="4AA4C4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5" w15:restartNumberingAfterBreak="0">
    <w:nsid w:val="604C0CE9"/>
    <w:multiLevelType w:val="multilevel"/>
    <w:tmpl w:val="CCF0A8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6" w15:restartNumberingAfterBreak="0">
    <w:nsid w:val="60764BDA"/>
    <w:multiLevelType w:val="hybridMultilevel"/>
    <w:tmpl w:val="436C1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607957AC"/>
    <w:multiLevelType w:val="multilevel"/>
    <w:tmpl w:val="6B565B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8" w15:restartNumberingAfterBreak="0">
    <w:nsid w:val="619F5AAC"/>
    <w:multiLevelType w:val="multilevel"/>
    <w:tmpl w:val="626421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9" w15:restartNumberingAfterBreak="0">
    <w:nsid w:val="61DD2C6E"/>
    <w:multiLevelType w:val="multilevel"/>
    <w:tmpl w:val="801E65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0" w15:restartNumberingAfterBreak="0">
    <w:nsid w:val="623A06EB"/>
    <w:multiLevelType w:val="multilevel"/>
    <w:tmpl w:val="062AE8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1" w15:restartNumberingAfterBreak="0">
    <w:nsid w:val="623F43AF"/>
    <w:multiLevelType w:val="hybridMultilevel"/>
    <w:tmpl w:val="744623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2" w15:restartNumberingAfterBreak="0">
    <w:nsid w:val="624C4B46"/>
    <w:multiLevelType w:val="multilevel"/>
    <w:tmpl w:val="14B6D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3" w15:restartNumberingAfterBreak="0">
    <w:nsid w:val="632F54E2"/>
    <w:multiLevelType w:val="hybridMultilevel"/>
    <w:tmpl w:val="65C8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63394077"/>
    <w:multiLevelType w:val="multilevel"/>
    <w:tmpl w:val="89225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5" w15:restartNumberingAfterBreak="0">
    <w:nsid w:val="633F314C"/>
    <w:multiLevelType w:val="hybridMultilevel"/>
    <w:tmpl w:val="E7901DAE"/>
    <w:lvl w:ilvl="0" w:tplc="6CC4197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36" w15:restartNumberingAfterBreak="0">
    <w:nsid w:val="63463CD4"/>
    <w:multiLevelType w:val="multilevel"/>
    <w:tmpl w:val="BDA28F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7" w15:restartNumberingAfterBreak="0">
    <w:nsid w:val="63F16A95"/>
    <w:multiLevelType w:val="multilevel"/>
    <w:tmpl w:val="532E69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8" w15:restartNumberingAfterBreak="0">
    <w:nsid w:val="646C4260"/>
    <w:multiLevelType w:val="multilevel"/>
    <w:tmpl w:val="59D823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9" w15:restartNumberingAfterBreak="0">
    <w:nsid w:val="647A734F"/>
    <w:multiLevelType w:val="multilevel"/>
    <w:tmpl w:val="D076C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0" w15:restartNumberingAfterBreak="0">
    <w:nsid w:val="64DB009D"/>
    <w:multiLevelType w:val="multilevel"/>
    <w:tmpl w:val="5FEC54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1" w15:restartNumberingAfterBreak="0">
    <w:nsid w:val="6507192D"/>
    <w:multiLevelType w:val="multilevel"/>
    <w:tmpl w:val="2904D2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2" w15:restartNumberingAfterBreak="0">
    <w:nsid w:val="6537429A"/>
    <w:multiLevelType w:val="multilevel"/>
    <w:tmpl w:val="B4F0F2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3" w15:restartNumberingAfterBreak="0">
    <w:nsid w:val="663C502D"/>
    <w:multiLevelType w:val="multilevel"/>
    <w:tmpl w:val="10587E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4" w15:restartNumberingAfterBreak="0">
    <w:nsid w:val="66FB7197"/>
    <w:multiLevelType w:val="multilevel"/>
    <w:tmpl w:val="FF447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5" w15:restartNumberingAfterBreak="0">
    <w:nsid w:val="67381A8F"/>
    <w:multiLevelType w:val="multilevel"/>
    <w:tmpl w:val="2C260A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6" w15:restartNumberingAfterBreak="0">
    <w:nsid w:val="675746D3"/>
    <w:multiLevelType w:val="multilevel"/>
    <w:tmpl w:val="AA0E6E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7" w15:restartNumberingAfterBreak="0">
    <w:nsid w:val="684B5C4E"/>
    <w:multiLevelType w:val="multilevel"/>
    <w:tmpl w:val="E5E07A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8" w15:restartNumberingAfterBreak="0">
    <w:nsid w:val="689A3BAA"/>
    <w:multiLevelType w:val="multilevel"/>
    <w:tmpl w:val="65143B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9" w15:restartNumberingAfterBreak="0">
    <w:nsid w:val="689F6DBE"/>
    <w:multiLevelType w:val="multilevel"/>
    <w:tmpl w:val="A5F2BE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0" w15:restartNumberingAfterBreak="0">
    <w:nsid w:val="68C40384"/>
    <w:multiLevelType w:val="multilevel"/>
    <w:tmpl w:val="0AF833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1" w15:restartNumberingAfterBreak="0">
    <w:nsid w:val="68CD5CF5"/>
    <w:multiLevelType w:val="multilevel"/>
    <w:tmpl w:val="0040DF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2" w15:restartNumberingAfterBreak="0">
    <w:nsid w:val="68DA3602"/>
    <w:multiLevelType w:val="multilevel"/>
    <w:tmpl w:val="30DE1A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3" w15:restartNumberingAfterBreak="0">
    <w:nsid w:val="68E13D91"/>
    <w:multiLevelType w:val="hybridMultilevel"/>
    <w:tmpl w:val="86E8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690E7E79"/>
    <w:multiLevelType w:val="hybridMultilevel"/>
    <w:tmpl w:val="6C6C0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69361273"/>
    <w:multiLevelType w:val="multilevel"/>
    <w:tmpl w:val="169478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6" w15:restartNumberingAfterBreak="0">
    <w:nsid w:val="69455B67"/>
    <w:multiLevelType w:val="hybridMultilevel"/>
    <w:tmpl w:val="953E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69C74FBC"/>
    <w:multiLevelType w:val="multilevel"/>
    <w:tmpl w:val="38EE5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8" w15:restartNumberingAfterBreak="0">
    <w:nsid w:val="6A9D4D48"/>
    <w:multiLevelType w:val="hybridMultilevel"/>
    <w:tmpl w:val="F6E4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6AF92ABC"/>
    <w:multiLevelType w:val="hybridMultilevel"/>
    <w:tmpl w:val="713A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6B5E4949"/>
    <w:multiLevelType w:val="multilevel"/>
    <w:tmpl w:val="5C50DF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1" w15:restartNumberingAfterBreak="0">
    <w:nsid w:val="6B7660BC"/>
    <w:multiLevelType w:val="hybridMultilevel"/>
    <w:tmpl w:val="8B0E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6B8D523A"/>
    <w:multiLevelType w:val="hybridMultilevel"/>
    <w:tmpl w:val="787A5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6B95773F"/>
    <w:multiLevelType w:val="multilevel"/>
    <w:tmpl w:val="1004B6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4" w15:restartNumberingAfterBreak="0">
    <w:nsid w:val="6BB07AE9"/>
    <w:multiLevelType w:val="hybridMultilevel"/>
    <w:tmpl w:val="FE0CA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6BEF0FA1"/>
    <w:multiLevelType w:val="multilevel"/>
    <w:tmpl w:val="863C20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6" w15:restartNumberingAfterBreak="0">
    <w:nsid w:val="6C0267D8"/>
    <w:multiLevelType w:val="multilevel"/>
    <w:tmpl w:val="535686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7" w15:restartNumberingAfterBreak="0">
    <w:nsid w:val="6C1B0878"/>
    <w:multiLevelType w:val="multilevel"/>
    <w:tmpl w:val="167E48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8" w15:restartNumberingAfterBreak="0">
    <w:nsid w:val="6C2D5646"/>
    <w:multiLevelType w:val="multilevel"/>
    <w:tmpl w:val="109A3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9" w15:restartNumberingAfterBreak="0">
    <w:nsid w:val="6CCC18E9"/>
    <w:multiLevelType w:val="multilevel"/>
    <w:tmpl w:val="D21060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0" w15:restartNumberingAfterBreak="0">
    <w:nsid w:val="6D176C12"/>
    <w:multiLevelType w:val="multilevel"/>
    <w:tmpl w:val="946447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1" w15:restartNumberingAfterBreak="0">
    <w:nsid w:val="6D54035D"/>
    <w:multiLevelType w:val="multilevel"/>
    <w:tmpl w:val="785CFD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2" w15:restartNumberingAfterBreak="0">
    <w:nsid w:val="6EB9740C"/>
    <w:multiLevelType w:val="multilevel"/>
    <w:tmpl w:val="6FA21F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3" w15:restartNumberingAfterBreak="0">
    <w:nsid w:val="70CA53A3"/>
    <w:multiLevelType w:val="multilevel"/>
    <w:tmpl w:val="B39295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4" w15:restartNumberingAfterBreak="0">
    <w:nsid w:val="715E78DC"/>
    <w:multiLevelType w:val="multilevel"/>
    <w:tmpl w:val="DB560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5" w15:restartNumberingAfterBreak="0">
    <w:nsid w:val="716E5BE8"/>
    <w:multiLevelType w:val="multilevel"/>
    <w:tmpl w:val="5BBA5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6" w15:restartNumberingAfterBreak="0">
    <w:nsid w:val="71755D19"/>
    <w:multiLevelType w:val="multilevel"/>
    <w:tmpl w:val="C6E86A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7" w15:restartNumberingAfterBreak="0">
    <w:nsid w:val="72591225"/>
    <w:multiLevelType w:val="hybridMultilevel"/>
    <w:tmpl w:val="9C96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72A02A59"/>
    <w:multiLevelType w:val="hybridMultilevel"/>
    <w:tmpl w:val="B0009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730B4D70"/>
    <w:multiLevelType w:val="multilevel"/>
    <w:tmpl w:val="1496FC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0" w15:restartNumberingAfterBreak="0">
    <w:nsid w:val="73BE23D0"/>
    <w:multiLevelType w:val="hybridMultilevel"/>
    <w:tmpl w:val="F5E62320"/>
    <w:lvl w:ilvl="0" w:tplc="E6909DA2">
      <w:start w:val="1"/>
      <w:numFmt w:val="bullet"/>
      <w:lvlText w:val=""/>
      <w:lvlJc w:val="left"/>
      <w:pPr>
        <w:ind w:left="720" w:hanging="360"/>
      </w:pPr>
      <w:rPr>
        <w:rFonts w:ascii="Symbol" w:hAnsi="Symbol" w:hint="default"/>
      </w:rPr>
    </w:lvl>
    <w:lvl w:ilvl="1" w:tplc="DA545692">
      <w:start w:val="1"/>
      <w:numFmt w:val="bullet"/>
      <w:lvlText w:val="o"/>
      <w:lvlJc w:val="left"/>
      <w:pPr>
        <w:ind w:left="1440" w:hanging="360"/>
      </w:pPr>
      <w:rPr>
        <w:rFonts w:ascii="Courier New" w:hAnsi="Courier New" w:cs="Times New Roman" w:hint="default"/>
      </w:rPr>
    </w:lvl>
    <w:lvl w:ilvl="2" w:tplc="AC329204">
      <w:start w:val="1"/>
      <w:numFmt w:val="bullet"/>
      <w:lvlText w:val=""/>
      <w:lvlJc w:val="left"/>
      <w:pPr>
        <w:ind w:left="2160" w:hanging="360"/>
      </w:pPr>
      <w:rPr>
        <w:rFonts w:ascii="Wingdings" w:hAnsi="Wingdings" w:hint="default"/>
      </w:rPr>
    </w:lvl>
    <w:lvl w:ilvl="3" w:tplc="0B46D646">
      <w:start w:val="1"/>
      <w:numFmt w:val="bullet"/>
      <w:lvlText w:val=""/>
      <w:lvlJc w:val="left"/>
      <w:pPr>
        <w:ind w:left="2880" w:hanging="360"/>
      </w:pPr>
      <w:rPr>
        <w:rFonts w:ascii="Symbol" w:hAnsi="Symbol" w:hint="default"/>
      </w:rPr>
    </w:lvl>
    <w:lvl w:ilvl="4" w:tplc="D72417E0">
      <w:start w:val="1"/>
      <w:numFmt w:val="bullet"/>
      <w:lvlText w:val="o"/>
      <w:lvlJc w:val="left"/>
      <w:pPr>
        <w:ind w:left="3600" w:hanging="360"/>
      </w:pPr>
      <w:rPr>
        <w:rFonts w:ascii="Courier New" w:hAnsi="Courier New" w:cs="Times New Roman" w:hint="default"/>
      </w:rPr>
    </w:lvl>
    <w:lvl w:ilvl="5" w:tplc="5210B06A">
      <w:start w:val="1"/>
      <w:numFmt w:val="bullet"/>
      <w:lvlText w:val=""/>
      <w:lvlJc w:val="left"/>
      <w:pPr>
        <w:ind w:left="4320" w:hanging="360"/>
      </w:pPr>
      <w:rPr>
        <w:rFonts w:ascii="Wingdings" w:hAnsi="Wingdings" w:hint="default"/>
      </w:rPr>
    </w:lvl>
    <w:lvl w:ilvl="6" w:tplc="73F638F2">
      <w:start w:val="1"/>
      <w:numFmt w:val="bullet"/>
      <w:lvlText w:val=""/>
      <w:lvlJc w:val="left"/>
      <w:pPr>
        <w:ind w:left="5040" w:hanging="360"/>
      </w:pPr>
      <w:rPr>
        <w:rFonts w:ascii="Symbol" w:hAnsi="Symbol" w:hint="default"/>
      </w:rPr>
    </w:lvl>
    <w:lvl w:ilvl="7" w:tplc="122451FA">
      <w:start w:val="1"/>
      <w:numFmt w:val="bullet"/>
      <w:lvlText w:val="o"/>
      <w:lvlJc w:val="left"/>
      <w:pPr>
        <w:ind w:left="5760" w:hanging="360"/>
      </w:pPr>
      <w:rPr>
        <w:rFonts w:ascii="Courier New" w:hAnsi="Courier New" w:cs="Times New Roman" w:hint="default"/>
      </w:rPr>
    </w:lvl>
    <w:lvl w:ilvl="8" w:tplc="4AAC4116">
      <w:start w:val="1"/>
      <w:numFmt w:val="bullet"/>
      <w:lvlText w:val=""/>
      <w:lvlJc w:val="left"/>
      <w:pPr>
        <w:ind w:left="6480" w:hanging="360"/>
      </w:pPr>
      <w:rPr>
        <w:rFonts w:ascii="Wingdings" w:hAnsi="Wingdings" w:hint="default"/>
      </w:rPr>
    </w:lvl>
  </w:abstractNum>
  <w:abstractNum w:abstractNumId="281" w15:restartNumberingAfterBreak="0">
    <w:nsid w:val="743025AF"/>
    <w:multiLevelType w:val="multilevel"/>
    <w:tmpl w:val="E7B24E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2" w15:restartNumberingAfterBreak="0">
    <w:nsid w:val="74384962"/>
    <w:multiLevelType w:val="multilevel"/>
    <w:tmpl w:val="0BF4F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3" w15:restartNumberingAfterBreak="0">
    <w:nsid w:val="74692792"/>
    <w:multiLevelType w:val="multilevel"/>
    <w:tmpl w:val="698A64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4" w15:restartNumberingAfterBreak="0">
    <w:nsid w:val="74C15970"/>
    <w:multiLevelType w:val="multilevel"/>
    <w:tmpl w:val="DB143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5" w15:restartNumberingAfterBreak="0">
    <w:nsid w:val="74C73C75"/>
    <w:multiLevelType w:val="multilevel"/>
    <w:tmpl w:val="278683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6" w15:restartNumberingAfterBreak="0">
    <w:nsid w:val="755A58EE"/>
    <w:multiLevelType w:val="multilevel"/>
    <w:tmpl w:val="B7D6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7" w15:restartNumberingAfterBreak="0">
    <w:nsid w:val="75B97C7A"/>
    <w:multiLevelType w:val="multilevel"/>
    <w:tmpl w:val="6C66F9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8" w15:restartNumberingAfterBreak="0">
    <w:nsid w:val="75D23D34"/>
    <w:multiLevelType w:val="multilevel"/>
    <w:tmpl w:val="8682D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9" w15:restartNumberingAfterBreak="0">
    <w:nsid w:val="75DB1498"/>
    <w:multiLevelType w:val="multilevel"/>
    <w:tmpl w:val="83329D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0" w15:restartNumberingAfterBreak="0">
    <w:nsid w:val="76317CB7"/>
    <w:multiLevelType w:val="multilevel"/>
    <w:tmpl w:val="A7CE3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1" w15:restartNumberingAfterBreak="0">
    <w:nsid w:val="76364929"/>
    <w:multiLevelType w:val="multilevel"/>
    <w:tmpl w:val="B8E4B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2" w15:restartNumberingAfterBreak="0">
    <w:nsid w:val="765279FC"/>
    <w:multiLevelType w:val="multilevel"/>
    <w:tmpl w:val="0DE69A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3" w15:restartNumberingAfterBreak="0">
    <w:nsid w:val="776643A6"/>
    <w:multiLevelType w:val="hybridMultilevel"/>
    <w:tmpl w:val="F9C6D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787272AC"/>
    <w:multiLevelType w:val="multilevel"/>
    <w:tmpl w:val="DC8A3D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5" w15:restartNumberingAfterBreak="0">
    <w:nsid w:val="789C4296"/>
    <w:multiLevelType w:val="multilevel"/>
    <w:tmpl w:val="8C8A1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6" w15:restartNumberingAfterBreak="0">
    <w:nsid w:val="7922721E"/>
    <w:multiLevelType w:val="multilevel"/>
    <w:tmpl w:val="730622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7" w15:restartNumberingAfterBreak="0">
    <w:nsid w:val="79532BF7"/>
    <w:multiLevelType w:val="hybridMultilevel"/>
    <w:tmpl w:val="CDCA5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797C5825"/>
    <w:multiLevelType w:val="multilevel"/>
    <w:tmpl w:val="75AA89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9" w15:restartNumberingAfterBreak="0">
    <w:nsid w:val="7A1256BE"/>
    <w:multiLevelType w:val="multilevel"/>
    <w:tmpl w:val="EC3C4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0" w15:restartNumberingAfterBreak="0">
    <w:nsid w:val="7A125FDD"/>
    <w:multiLevelType w:val="multilevel"/>
    <w:tmpl w:val="EF2874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1" w15:restartNumberingAfterBreak="0">
    <w:nsid w:val="7A4322BA"/>
    <w:multiLevelType w:val="hybridMultilevel"/>
    <w:tmpl w:val="DA16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2" w15:restartNumberingAfterBreak="0">
    <w:nsid w:val="7ABF3F3D"/>
    <w:multiLevelType w:val="multilevel"/>
    <w:tmpl w:val="A2726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3" w15:restartNumberingAfterBreak="0">
    <w:nsid w:val="7B4B42B2"/>
    <w:multiLevelType w:val="multilevel"/>
    <w:tmpl w:val="BBFC4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4" w15:restartNumberingAfterBreak="0">
    <w:nsid w:val="7BD975B6"/>
    <w:multiLevelType w:val="multilevel"/>
    <w:tmpl w:val="3DE4E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5" w15:restartNumberingAfterBreak="0">
    <w:nsid w:val="7CAA4871"/>
    <w:multiLevelType w:val="multilevel"/>
    <w:tmpl w:val="C00E6D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6" w15:restartNumberingAfterBreak="0">
    <w:nsid w:val="7D2F4621"/>
    <w:multiLevelType w:val="multilevel"/>
    <w:tmpl w:val="413862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7" w15:restartNumberingAfterBreak="0">
    <w:nsid w:val="7DD11470"/>
    <w:multiLevelType w:val="multilevel"/>
    <w:tmpl w:val="9AE24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8" w15:restartNumberingAfterBreak="0">
    <w:nsid w:val="7ECA5CDE"/>
    <w:multiLevelType w:val="multilevel"/>
    <w:tmpl w:val="07CA2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9" w15:restartNumberingAfterBreak="0">
    <w:nsid w:val="7F163B65"/>
    <w:multiLevelType w:val="multilevel"/>
    <w:tmpl w:val="966654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0" w15:restartNumberingAfterBreak="0">
    <w:nsid w:val="7FB46670"/>
    <w:multiLevelType w:val="multilevel"/>
    <w:tmpl w:val="30DE1A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1" w15:restartNumberingAfterBreak="0">
    <w:nsid w:val="7FE1322E"/>
    <w:multiLevelType w:val="multilevel"/>
    <w:tmpl w:val="878220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23"/>
  </w:num>
  <w:num w:numId="2">
    <w:abstractNumId w:val="62"/>
  </w:num>
  <w:num w:numId="3">
    <w:abstractNumId w:val="73"/>
  </w:num>
  <w:num w:numId="4">
    <w:abstractNumId w:val="103"/>
  </w:num>
  <w:num w:numId="5">
    <w:abstractNumId w:val="302"/>
  </w:num>
  <w:num w:numId="6">
    <w:abstractNumId w:val="132"/>
  </w:num>
  <w:num w:numId="7">
    <w:abstractNumId w:val="78"/>
  </w:num>
  <w:num w:numId="8">
    <w:abstractNumId w:val="195"/>
  </w:num>
  <w:num w:numId="9">
    <w:abstractNumId w:val="104"/>
  </w:num>
  <w:num w:numId="10">
    <w:abstractNumId w:val="290"/>
  </w:num>
  <w:num w:numId="11">
    <w:abstractNumId w:val="220"/>
  </w:num>
  <w:num w:numId="12">
    <w:abstractNumId w:val="309"/>
  </w:num>
  <w:num w:numId="13">
    <w:abstractNumId w:val="4"/>
  </w:num>
  <w:num w:numId="14">
    <w:abstractNumId w:val="119"/>
  </w:num>
  <w:num w:numId="15">
    <w:abstractNumId w:val="105"/>
  </w:num>
  <w:num w:numId="16">
    <w:abstractNumId w:val="15"/>
  </w:num>
  <w:num w:numId="17">
    <w:abstractNumId w:val="279"/>
  </w:num>
  <w:num w:numId="18">
    <w:abstractNumId w:val="275"/>
  </w:num>
  <w:num w:numId="19">
    <w:abstractNumId w:val="180"/>
  </w:num>
  <w:num w:numId="20">
    <w:abstractNumId w:val="27"/>
  </w:num>
  <w:num w:numId="21">
    <w:abstractNumId w:val="165"/>
  </w:num>
  <w:num w:numId="22">
    <w:abstractNumId w:val="19"/>
  </w:num>
  <w:num w:numId="23">
    <w:abstractNumId w:val="98"/>
  </w:num>
  <w:num w:numId="24">
    <w:abstractNumId w:val="267"/>
  </w:num>
  <w:num w:numId="25">
    <w:abstractNumId w:val="153"/>
  </w:num>
  <w:num w:numId="26">
    <w:abstractNumId w:val="12"/>
  </w:num>
  <w:num w:numId="27">
    <w:abstractNumId w:val="263"/>
  </w:num>
  <w:num w:numId="28">
    <w:abstractNumId w:val="281"/>
  </w:num>
  <w:num w:numId="29">
    <w:abstractNumId w:val="116"/>
  </w:num>
  <w:num w:numId="30">
    <w:abstractNumId w:val="216"/>
  </w:num>
  <w:num w:numId="31">
    <w:abstractNumId w:val="270"/>
  </w:num>
  <w:num w:numId="32">
    <w:abstractNumId w:val="13"/>
  </w:num>
  <w:num w:numId="33">
    <w:abstractNumId w:val="193"/>
  </w:num>
  <w:num w:numId="34">
    <w:abstractNumId w:val="128"/>
  </w:num>
  <w:num w:numId="35">
    <w:abstractNumId w:val="33"/>
  </w:num>
  <w:num w:numId="36">
    <w:abstractNumId w:val="304"/>
  </w:num>
  <w:num w:numId="37">
    <w:abstractNumId w:val="49"/>
  </w:num>
  <w:num w:numId="38">
    <w:abstractNumId w:val="95"/>
  </w:num>
  <w:num w:numId="39">
    <w:abstractNumId w:val="179"/>
  </w:num>
  <w:num w:numId="40">
    <w:abstractNumId w:val="285"/>
  </w:num>
  <w:num w:numId="41">
    <w:abstractNumId w:val="0"/>
  </w:num>
  <w:num w:numId="42">
    <w:abstractNumId w:val="212"/>
  </w:num>
  <w:num w:numId="43">
    <w:abstractNumId w:val="283"/>
  </w:num>
  <w:num w:numId="44">
    <w:abstractNumId w:val="99"/>
  </w:num>
  <w:num w:numId="45">
    <w:abstractNumId w:val="266"/>
  </w:num>
  <w:num w:numId="46">
    <w:abstractNumId w:val="46"/>
  </w:num>
  <w:num w:numId="47">
    <w:abstractNumId w:val="97"/>
  </w:num>
  <w:num w:numId="48">
    <w:abstractNumId w:val="242"/>
  </w:num>
  <w:num w:numId="49">
    <w:abstractNumId w:val="37"/>
  </w:num>
  <w:num w:numId="50">
    <w:abstractNumId w:val="240"/>
  </w:num>
  <w:num w:numId="51">
    <w:abstractNumId w:val="145"/>
  </w:num>
  <w:num w:numId="52">
    <w:abstractNumId w:val="102"/>
  </w:num>
  <w:num w:numId="53">
    <w:abstractNumId w:val="18"/>
  </w:num>
  <w:num w:numId="54">
    <w:abstractNumId w:val="198"/>
  </w:num>
  <w:num w:numId="55">
    <w:abstractNumId w:val="55"/>
  </w:num>
  <w:num w:numId="56">
    <w:abstractNumId w:val="86"/>
  </w:num>
  <w:num w:numId="57">
    <w:abstractNumId w:val="129"/>
  </w:num>
  <w:num w:numId="58">
    <w:abstractNumId w:val="229"/>
  </w:num>
  <w:num w:numId="59">
    <w:abstractNumId w:val="257"/>
  </w:num>
  <w:num w:numId="60">
    <w:abstractNumId w:val="144"/>
  </w:num>
  <w:num w:numId="61">
    <w:abstractNumId w:val="142"/>
  </w:num>
  <w:num w:numId="62">
    <w:abstractNumId w:val="194"/>
  </w:num>
  <w:num w:numId="63">
    <w:abstractNumId w:val="260"/>
  </w:num>
  <w:num w:numId="64">
    <w:abstractNumId w:val="57"/>
  </w:num>
  <w:num w:numId="65">
    <w:abstractNumId w:val="7"/>
  </w:num>
  <w:num w:numId="66">
    <w:abstractNumId w:val="84"/>
  </w:num>
  <w:num w:numId="67">
    <w:abstractNumId w:val="20"/>
  </w:num>
  <w:num w:numId="68">
    <w:abstractNumId w:val="170"/>
  </w:num>
  <w:num w:numId="69">
    <w:abstractNumId w:val="113"/>
  </w:num>
  <w:num w:numId="70">
    <w:abstractNumId w:val="289"/>
  </w:num>
  <w:num w:numId="71">
    <w:abstractNumId w:val="122"/>
  </w:num>
  <w:num w:numId="72">
    <w:abstractNumId w:val="162"/>
  </w:num>
  <w:num w:numId="73">
    <w:abstractNumId w:val="181"/>
  </w:num>
  <w:num w:numId="74">
    <w:abstractNumId w:val="29"/>
  </w:num>
  <w:num w:numId="75">
    <w:abstractNumId w:val="146"/>
  </w:num>
  <w:num w:numId="76">
    <w:abstractNumId w:val="25"/>
  </w:num>
  <w:num w:numId="77">
    <w:abstractNumId w:val="244"/>
  </w:num>
  <w:num w:numId="78">
    <w:abstractNumId w:val="143"/>
  </w:num>
  <w:num w:numId="79">
    <w:abstractNumId w:val="147"/>
  </w:num>
  <w:num w:numId="80">
    <w:abstractNumId w:val="26"/>
  </w:num>
  <w:num w:numId="81">
    <w:abstractNumId w:val="160"/>
  </w:num>
  <w:num w:numId="82">
    <w:abstractNumId w:val="85"/>
  </w:num>
  <w:num w:numId="83">
    <w:abstractNumId w:val="22"/>
  </w:num>
  <w:num w:numId="84">
    <w:abstractNumId w:val="224"/>
  </w:num>
  <w:num w:numId="85">
    <w:abstractNumId w:val="296"/>
  </w:num>
  <w:num w:numId="86">
    <w:abstractNumId w:val="24"/>
  </w:num>
  <w:num w:numId="87">
    <w:abstractNumId w:val="60"/>
  </w:num>
  <w:num w:numId="88">
    <w:abstractNumId w:val="239"/>
  </w:num>
  <w:num w:numId="89">
    <w:abstractNumId w:val="35"/>
  </w:num>
  <w:num w:numId="90">
    <w:abstractNumId w:val="227"/>
  </w:num>
  <w:num w:numId="91">
    <w:abstractNumId w:val="311"/>
  </w:num>
  <w:num w:numId="92">
    <w:abstractNumId w:val="53"/>
  </w:num>
  <w:num w:numId="93">
    <w:abstractNumId w:val="130"/>
  </w:num>
  <w:num w:numId="94">
    <w:abstractNumId w:val="158"/>
  </w:num>
  <w:num w:numId="95">
    <w:abstractNumId w:val="140"/>
  </w:num>
  <w:num w:numId="96">
    <w:abstractNumId w:val="191"/>
  </w:num>
  <w:num w:numId="97">
    <w:abstractNumId w:val="155"/>
  </w:num>
  <w:num w:numId="98">
    <w:abstractNumId w:val="306"/>
  </w:num>
  <w:num w:numId="99">
    <w:abstractNumId w:val="28"/>
  </w:num>
  <w:num w:numId="100">
    <w:abstractNumId w:val="171"/>
  </w:num>
  <w:num w:numId="101">
    <w:abstractNumId w:val="246"/>
  </w:num>
  <w:num w:numId="102">
    <w:abstractNumId w:val="241"/>
  </w:num>
  <w:num w:numId="103">
    <w:abstractNumId w:val="228"/>
  </w:num>
  <w:num w:numId="104">
    <w:abstractNumId w:val="72"/>
  </w:num>
  <w:num w:numId="105">
    <w:abstractNumId w:val="286"/>
  </w:num>
  <w:num w:numId="106">
    <w:abstractNumId w:val="307"/>
  </w:num>
  <w:num w:numId="107">
    <w:abstractNumId w:val="114"/>
  </w:num>
  <w:num w:numId="108">
    <w:abstractNumId w:val="47"/>
  </w:num>
  <w:num w:numId="109">
    <w:abstractNumId w:val="141"/>
  </w:num>
  <w:num w:numId="110">
    <w:abstractNumId w:val="305"/>
  </w:num>
  <w:num w:numId="111">
    <w:abstractNumId w:val="96"/>
  </w:num>
  <w:num w:numId="112">
    <w:abstractNumId w:val="268"/>
  </w:num>
  <w:num w:numId="113">
    <w:abstractNumId w:val="112"/>
  </w:num>
  <w:num w:numId="114">
    <w:abstractNumId w:val="273"/>
  </w:num>
  <w:num w:numId="115">
    <w:abstractNumId w:val="135"/>
  </w:num>
  <w:num w:numId="116">
    <w:abstractNumId w:val="250"/>
  </w:num>
  <w:num w:numId="117">
    <w:abstractNumId w:val="202"/>
  </w:num>
  <w:num w:numId="118">
    <w:abstractNumId w:val="203"/>
  </w:num>
  <w:num w:numId="119">
    <w:abstractNumId w:val="83"/>
  </w:num>
  <w:num w:numId="120">
    <w:abstractNumId w:val="174"/>
  </w:num>
  <w:num w:numId="121">
    <w:abstractNumId w:val="152"/>
  </w:num>
  <w:num w:numId="122">
    <w:abstractNumId w:val="189"/>
  </w:num>
  <w:num w:numId="123">
    <w:abstractNumId w:val="131"/>
  </w:num>
  <w:num w:numId="124">
    <w:abstractNumId w:val="68"/>
  </w:num>
  <w:num w:numId="125">
    <w:abstractNumId w:val="274"/>
  </w:num>
  <w:num w:numId="126">
    <w:abstractNumId w:val="230"/>
  </w:num>
  <w:num w:numId="127">
    <w:abstractNumId w:val="295"/>
  </w:num>
  <w:num w:numId="128">
    <w:abstractNumId w:val="232"/>
  </w:num>
  <w:num w:numId="129">
    <w:abstractNumId w:val="111"/>
  </w:num>
  <w:num w:numId="130">
    <w:abstractNumId w:val="234"/>
  </w:num>
  <w:num w:numId="131">
    <w:abstractNumId w:val="197"/>
  </w:num>
  <w:num w:numId="132">
    <w:abstractNumId w:val="178"/>
  </w:num>
  <w:num w:numId="133">
    <w:abstractNumId w:val="139"/>
  </w:num>
  <w:num w:numId="134">
    <w:abstractNumId w:val="45"/>
  </w:num>
  <w:num w:numId="135">
    <w:abstractNumId w:val="282"/>
  </w:num>
  <w:num w:numId="136">
    <w:abstractNumId w:val="43"/>
  </w:num>
  <w:num w:numId="137">
    <w:abstractNumId w:val="115"/>
  </w:num>
  <w:num w:numId="138">
    <w:abstractNumId w:val="154"/>
  </w:num>
  <w:num w:numId="139">
    <w:abstractNumId w:val="308"/>
  </w:num>
  <w:num w:numId="140">
    <w:abstractNumId w:val="210"/>
  </w:num>
  <w:num w:numId="141">
    <w:abstractNumId w:val="211"/>
  </w:num>
  <w:num w:numId="142">
    <w:abstractNumId w:val="134"/>
  </w:num>
  <w:num w:numId="143">
    <w:abstractNumId w:val="237"/>
  </w:num>
  <w:num w:numId="144">
    <w:abstractNumId w:val="81"/>
  </w:num>
  <w:num w:numId="145">
    <w:abstractNumId w:val="215"/>
  </w:num>
  <w:num w:numId="146">
    <w:abstractNumId w:val="2"/>
  </w:num>
  <w:num w:numId="147">
    <w:abstractNumId w:val="40"/>
  </w:num>
  <w:num w:numId="148">
    <w:abstractNumId w:val="69"/>
  </w:num>
  <w:num w:numId="149">
    <w:abstractNumId w:val="16"/>
  </w:num>
  <w:num w:numId="150">
    <w:abstractNumId w:val="163"/>
  </w:num>
  <w:num w:numId="151">
    <w:abstractNumId w:val="252"/>
  </w:num>
  <w:num w:numId="152">
    <w:abstractNumId w:val="121"/>
  </w:num>
  <w:num w:numId="153">
    <w:abstractNumId w:val="247"/>
  </w:num>
  <w:num w:numId="154">
    <w:abstractNumId w:val="255"/>
  </w:num>
  <w:num w:numId="155">
    <w:abstractNumId w:val="76"/>
  </w:num>
  <w:num w:numId="156">
    <w:abstractNumId w:val="196"/>
  </w:num>
  <w:num w:numId="157">
    <w:abstractNumId w:val="136"/>
  </w:num>
  <w:num w:numId="158">
    <w:abstractNumId w:val="167"/>
  </w:num>
  <w:num w:numId="159">
    <w:abstractNumId w:val="243"/>
  </w:num>
  <w:num w:numId="160">
    <w:abstractNumId w:val="77"/>
  </w:num>
  <w:num w:numId="161">
    <w:abstractNumId w:val="251"/>
  </w:num>
  <w:num w:numId="162">
    <w:abstractNumId w:val="213"/>
  </w:num>
  <w:num w:numId="163">
    <w:abstractNumId w:val="284"/>
  </w:num>
  <w:num w:numId="164">
    <w:abstractNumId w:val="236"/>
  </w:num>
  <w:num w:numId="165">
    <w:abstractNumId w:val="225"/>
  </w:num>
  <w:num w:numId="166">
    <w:abstractNumId w:val="298"/>
  </w:num>
  <w:num w:numId="167">
    <w:abstractNumId w:val="176"/>
  </w:num>
  <w:num w:numId="168">
    <w:abstractNumId w:val="172"/>
  </w:num>
  <w:num w:numId="169">
    <w:abstractNumId w:val="21"/>
  </w:num>
  <w:num w:numId="170">
    <w:abstractNumId w:val="206"/>
  </w:num>
  <w:num w:numId="171">
    <w:abstractNumId w:val="204"/>
  </w:num>
  <w:num w:numId="172">
    <w:abstractNumId w:val="127"/>
  </w:num>
  <w:num w:numId="173">
    <w:abstractNumId w:val="108"/>
  </w:num>
  <w:num w:numId="174">
    <w:abstractNumId w:val="123"/>
  </w:num>
  <w:num w:numId="175">
    <w:abstractNumId w:val="30"/>
  </w:num>
  <w:num w:numId="176">
    <w:abstractNumId w:val="294"/>
  </w:num>
  <w:num w:numId="177">
    <w:abstractNumId w:val="288"/>
  </w:num>
  <w:num w:numId="178">
    <w:abstractNumId w:val="265"/>
  </w:num>
  <w:num w:numId="179">
    <w:abstractNumId w:val="79"/>
  </w:num>
  <w:num w:numId="180">
    <w:abstractNumId w:val="292"/>
  </w:num>
  <w:num w:numId="181">
    <w:abstractNumId w:val="214"/>
  </w:num>
  <w:num w:numId="182">
    <w:abstractNumId w:val="31"/>
  </w:num>
  <w:num w:numId="183">
    <w:abstractNumId w:val="92"/>
  </w:num>
  <w:num w:numId="184">
    <w:abstractNumId w:val="109"/>
  </w:num>
  <w:num w:numId="185">
    <w:abstractNumId w:val="61"/>
  </w:num>
  <w:num w:numId="186">
    <w:abstractNumId w:val="192"/>
  </w:num>
  <w:num w:numId="187">
    <w:abstractNumId w:val="157"/>
  </w:num>
  <w:num w:numId="188">
    <w:abstractNumId w:val="164"/>
  </w:num>
  <w:num w:numId="189">
    <w:abstractNumId w:val="41"/>
  </w:num>
  <w:num w:numId="190">
    <w:abstractNumId w:val="182"/>
  </w:num>
  <w:num w:numId="191">
    <w:abstractNumId w:val="183"/>
  </w:num>
  <w:num w:numId="192">
    <w:abstractNumId w:val="208"/>
  </w:num>
  <w:num w:numId="193">
    <w:abstractNumId w:val="201"/>
  </w:num>
  <w:num w:numId="194">
    <w:abstractNumId w:val="276"/>
  </w:num>
  <w:num w:numId="195">
    <w:abstractNumId w:val="248"/>
  </w:num>
  <w:num w:numId="196">
    <w:abstractNumId w:val="209"/>
  </w:num>
  <w:num w:numId="197">
    <w:abstractNumId w:val="36"/>
  </w:num>
  <w:num w:numId="198">
    <w:abstractNumId w:val="150"/>
  </w:num>
  <w:num w:numId="199">
    <w:abstractNumId w:val="269"/>
  </w:num>
  <w:num w:numId="200">
    <w:abstractNumId w:val="156"/>
  </w:num>
  <w:num w:numId="201">
    <w:abstractNumId w:val="88"/>
  </w:num>
  <w:num w:numId="202">
    <w:abstractNumId w:val="39"/>
  </w:num>
  <w:num w:numId="203">
    <w:abstractNumId w:val="175"/>
  </w:num>
  <w:num w:numId="204">
    <w:abstractNumId w:val="38"/>
  </w:num>
  <w:num w:numId="205">
    <w:abstractNumId w:val="50"/>
  </w:num>
  <w:num w:numId="206">
    <w:abstractNumId w:val="173"/>
  </w:num>
  <w:num w:numId="207">
    <w:abstractNumId w:val="63"/>
  </w:num>
  <w:num w:numId="208">
    <w:abstractNumId w:val="80"/>
  </w:num>
  <w:num w:numId="209">
    <w:abstractNumId w:val="67"/>
  </w:num>
  <w:num w:numId="210">
    <w:abstractNumId w:val="300"/>
  </w:num>
  <w:num w:numId="211">
    <w:abstractNumId w:val="207"/>
  </w:num>
  <w:num w:numId="212">
    <w:abstractNumId w:val="272"/>
  </w:num>
  <w:num w:numId="213">
    <w:abstractNumId w:val="190"/>
  </w:num>
  <w:num w:numId="214">
    <w:abstractNumId w:val="200"/>
  </w:num>
  <w:num w:numId="215">
    <w:abstractNumId w:val="188"/>
  </w:num>
  <w:num w:numId="216">
    <w:abstractNumId w:val="3"/>
  </w:num>
  <w:num w:numId="217">
    <w:abstractNumId w:val="100"/>
  </w:num>
  <w:num w:numId="218">
    <w:abstractNumId w:val="118"/>
  </w:num>
  <w:num w:numId="219">
    <w:abstractNumId w:val="54"/>
  </w:num>
  <w:num w:numId="220">
    <w:abstractNumId w:val="59"/>
  </w:num>
  <w:num w:numId="221">
    <w:abstractNumId w:val="177"/>
  </w:num>
  <w:num w:numId="222">
    <w:abstractNumId w:val="238"/>
  </w:num>
  <w:num w:numId="223">
    <w:abstractNumId w:val="1"/>
  </w:num>
  <w:num w:numId="224">
    <w:abstractNumId w:val="89"/>
  </w:num>
  <w:num w:numId="225">
    <w:abstractNumId w:val="138"/>
  </w:num>
  <w:num w:numId="226">
    <w:abstractNumId w:val="6"/>
  </w:num>
  <w:num w:numId="227">
    <w:abstractNumId w:val="287"/>
  </w:num>
  <w:num w:numId="228">
    <w:abstractNumId w:val="299"/>
  </w:num>
  <w:num w:numId="229">
    <w:abstractNumId w:val="82"/>
  </w:num>
  <w:num w:numId="230">
    <w:abstractNumId w:val="11"/>
  </w:num>
  <w:num w:numId="231">
    <w:abstractNumId w:val="94"/>
  </w:num>
  <w:num w:numId="232">
    <w:abstractNumId w:val="125"/>
  </w:num>
  <w:num w:numId="233">
    <w:abstractNumId w:val="120"/>
  </w:num>
  <w:num w:numId="234">
    <w:abstractNumId w:val="17"/>
  </w:num>
  <w:num w:numId="235">
    <w:abstractNumId w:val="110"/>
  </w:num>
  <w:num w:numId="236">
    <w:abstractNumId w:val="32"/>
  </w:num>
  <w:num w:numId="237">
    <w:abstractNumId w:val="245"/>
  </w:num>
  <w:num w:numId="238">
    <w:abstractNumId w:val="218"/>
  </w:num>
  <w:num w:numId="239">
    <w:abstractNumId w:val="71"/>
  </w:num>
  <w:num w:numId="240">
    <w:abstractNumId w:val="168"/>
  </w:num>
  <w:num w:numId="241">
    <w:abstractNumId w:val="34"/>
  </w:num>
  <w:num w:numId="242">
    <w:abstractNumId w:val="303"/>
  </w:num>
  <w:num w:numId="243">
    <w:abstractNumId w:val="271"/>
  </w:num>
  <w:num w:numId="244">
    <w:abstractNumId w:val="151"/>
  </w:num>
  <w:num w:numId="245">
    <w:abstractNumId w:val="249"/>
  </w:num>
  <w:num w:numId="246">
    <w:abstractNumId w:val="58"/>
  </w:num>
  <w:num w:numId="247">
    <w:abstractNumId w:val="187"/>
  </w:num>
  <w:num w:numId="248">
    <w:abstractNumId w:val="291"/>
  </w:num>
  <w:num w:numId="249">
    <w:abstractNumId w:val="199"/>
  </w:num>
  <w:num w:numId="250">
    <w:abstractNumId w:val="93"/>
  </w:num>
  <w:num w:numId="251">
    <w:abstractNumId w:val="90"/>
  </w:num>
  <w:num w:numId="252">
    <w:abstractNumId w:val="75"/>
  </w:num>
  <w:num w:numId="253">
    <w:abstractNumId w:val="219"/>
  </w:num>
  <w:num w:numId="254">
    <w:abstractNumId w:val="148"/>
  </w:num>
  <w:num w:numId="255">
    <w:abstractNumId w:val="14"/>
  </w:num>
  <w:num w:numId="256">
    <w:abstractNumId w:val="5"/>
  </w:num>
  <w:num w:numId="257">
    <w:abstractNumId w:val="205"/>
  </w:num>
  <w:num w:numId="258">
    <w:abstractNumId w:val="221"/>
  </w:num>
  <w:num w:numId="259">
    <w:abstractNumId w:val="256"/>
  </w:num>
  <w:num w:numId="260">
    <w:abstractNumId w:val="107"/>
  </w:num>
  <w:num w:numId="261">
    <w:abstractNumId w:val="217"/>
  </w:num>
  <w:num w:numId="262">
    <w:abstractNumId w:val="137"/>
  </w:num>
  <w:num w:numId="263">
    <w:abstractNumId w:val="23"/>
  </w:num>
  <w:num w:numId="264">
    <w:abstractNumId w:val="262"/>
  </w:num>
  <w:num w:numId="265">
    <w:abstractNumId w:val="91"/>
  </w:num>
  <w:num w:numId="266">
    <w:abstractNumId w:val="56"/>
  </w:num>
  <w:num w:numId="267">
    <w:abstractNumId w:val="133"/>
  </w:num>
  <w:num w:numId="268">
    <w:abstractNumId w:val="280"/>
  </w:num>
  <w:num w:numId="269">
    <w:abstractNumId w:val="231"/>
  </w:num>
  <w:num w:numId="270">
    <w:abstractNumId w:val="52"/>
  </w:num>
  <w:num w:numId="271">
    <w:abstractNumId w:val="185"/>
  </w:num>
  <w:num w:numId="272">
    <w:abstractNumId w:val="293"/>
  </w:num>
  <w:num w:numId="273">
    <w:abstractNumId w:val="184"/>
  </w:num>
  <w:num w:numId="274">
    <w:abstractNumId w:val="253"/>
  </w:num>
  <w:num w:numId="275">
    <w:abstractNumId w:val="74"/>
  </w:num>
  <w:num w:numId="276">
    <w:abstractNumId w:val="277"/>
  </w:num>
  <w:num w:numId="277">
    <w:abstractNumId w:val="126"/>
  </w:num>
  <w:num w:numId="278">
    <w:abstractNumId w:val="259"/>
  </w:num>
  <w:num w:numId="279">
    <w:abstractNumId w:val="297"/>
  </w:num>
  <w:num w:numId="280">
    <w:abstractNumId w:val="186"/>
  </w:num>
  <w:num w:numId="281">
    <w:abstractNumId w:val="235"/>
  </w:num>
  <w:num w:numId="282">
    <w:abstractNumId w:val="261"/>
  </w:num>
  <w:num w:numId="283">
    <w:abstractNumId w:val="44"/>
  </w:num>
  <w:num w:numId="284">
    <w:abstractNumId w:val="48"/>
  </w:num>
  <w:num w:numId="285">
    <w:abstractNumId w:val="10"/>
  </w:num>
  <w:num w:numId="286">
    <w:abstractNumId w:val="64"/>
  </w:num>
  <w:num w:numId="287">
    <w:abstractNumId w:val="161"/>
  </w:num>
  <w:num w:numId="288">
    <w:abstractNumId w:val="87"/>
  </w:num>
  <w:num w:numId="289">
    <w:abstractNumId w:val="8"/>
  </w:num>
  <w:num w:numId="290">
    <w:abstractNumId w:val="159"/>
  </w:num>
  <w:num w:numId="291">
    <w:abstractNumId w:val="101"/>
  </w:num>
  <w:num w:numId="292">
    <w:abstractNumId w:val="233"/>
  </w:num>
  <w:num w:numId="293">
    <w:abstractNumId w:val="106"/>
  </w:num>
  <w:num w:numId="294">
    <w:abstractNumId w:val="70"/>
  </w:num>
  <w:num w:numId="295">
    <w:abstractNumId w:val="117"/>
  </w:num>
  <w:num w:numId="296">
    <w:abstractNumId w:val="42"/>
  </w:num>
  <w:num w:numId="297">
    <w:abstractNumId w:val="254"/>
  </w:num>
  <w:num w:numId="298">
    <w:abstractNumId w:val="278"/>
  </w:num>
  <w:num w:numId="299">
    <w:abstractNumId w:val="169"/>
  </w:num>
  <w:num w:numId="300">
    <w:abstractNumId w:val="66"/>
  </w:num>
  <w:num w:numId="301">
    <w:abstractNumId w:val="226"/>
  </w:num>
  <w:num w:numId="302">
    <w:abstractNumId w:val="222"/>
  </w:num>
  <w:num w:numId="303">
    <w:abstractNumId w:val="65"/>
  </w:num>
  <w:num w:numId="304">
    <w:abstractNumId w:val="149"/>
  </w:num>
  <w:num w:numId="305">
    <w:abstractNumId w:val="301"/>
  </w:num>
  <w:num w:numId="306">
    <w:abstractNumId w:val="258"/>
  </w:num>
  <w:num w:numId="307">
    <w:abstractNumId w:val="124"/>
  </w:num>
  <w:num w:numId="308">
    <w:abstractNumId w:val="264"/>
  </w:num>
  <w:num w:numId="309">
    <w:abstractNumId w:val="166"/>
  </w:num>
  <w:num w:numId="310">
    <w:abstractNumId w:val="9"/>
  </w:num>
  <w:num w:numId="311">
    <w:abstractNumId w:val="310"/>
  </w:num>
  <w:num w:numId="312">
    <w:abstractNumId w:val="51"/>
  </w:num>
  <w:numIdMacAtCleanup w:val="3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DY1MTMyNDcyMTFR0lEKTi0uzszPAykwrQUAf7brLSwAAAA="/>
  </w:docVars>
  <w:rsids>
    <w:rsidRoot w:val="00F556FC"/>
    <w:rsid w:val="000020FA"/>
    <w:rsid w:val="000028C1"/>
    <w:rsid w:val="00003675"/>
    <w:rsid w:val="000065E6"/>
    <w:rsid w:val="000140BE"/>
    <w:rsid w:val="00016528"/>
    <w:rsid w:val="00021CB6"/>
    <w:rsid w:val="00025A21"/>
    <w:rsid w:val="00031A11"/>
    <w:rsid w:val="00053C21"/>
    <w:rsid w:val="00071045"/>
    <w:rsid w:val="00075F87"/>
    <w:rsid w:val="0009169F"/>
    <w:rsid w:val="00091A94"/>
    <w:rsid w:val="000A2542"/>
    <w:rsid w:val="000A3600"/>
    <w:rsid w:val="000B46AD"/>
    <w:rsid w:val="000C7268"/>
    <w:rsid w:val="000D12F3"/>
    <w:rsid w:val="000D599C"/>
    <w:rsid w:val="000E6107"/>
    <w:rsid w:val="00104C58"/>
    <w:rsid w:val="00105DD3"/>
    <w:rsid w:val="00107D01"/>
    <w:rsid w:val="00117FA7"/>
    <w:rsid w:val="00123B93"/>
    <w:rsid w:val="00130CBB"/>
    <w:rsid w:val="00153B01"/>
    <w:rsid w:val="00164108"/>
    <w:rsid w:val="00177F04"/>
    <w:rsid w:val="001A7C25"/>
    <w:rsid w:val="001B0301"/>
    <w:rsid w:val="001C16F9"/>
    <w:rsid w:val="001C4DE6"/>
    <w:rsid w:val="001C66D3"/>
    <w:rsid w:val="001C6FA8"/>
    <w:rsid w:val="001D7E49"/>
    <w:rsid w:val="00213821"/>
    <w:rsid w:val="00223FFC"/>
    <w:rsid w:val="00226ACE"/>
    <w:rsid w:val="002342FE"/>
    <w:rsid w:val="00246D95"/>
    <w:rsid w:val="00247AA8"/>
    <w:rsid w:val="002574D2"/>
    <w:rsid w:val="00257AB5"/>
    <w:rsid w:val="0026008A"/>
    <w:rsid w:val="00270457"/>
    <w:rsid w:val="002B21F5"/>
    <w:rsid w:val="002B6EEC"/>
    <w:rsid w:val="002C4897"/>
    <w:rsid w:val="002D6F4B"/>
    <w:rsid w:val="0031098B"/>
    <w:rsid w:val="00317F77"/>
    <w:rsid w:val="00323811"/>
    <w:rsid w:val="00324D9E"/>
    <w:rsid w:val="00326131"/>
    <w:rsid w:val="00334601"/>
    <w:rsid w:val="00335210"/>
    <w:rsid w:val="003365D3"/>
    <w:rsid w:val="00342CB9"/>
    <w:rsid w:val="00350D88"/>
    <w:rsid w:val="00372B94"/>
    <w:rsid w:val="003751D7"/>
    <w:rsid w:val="00375F35"/>
    <w:rsid w:val="00377F27"/>
    <w:rsid w:val="0038753C"/>
    <w:rsid w:val="00393BF3"/>
    <w:rsid w:val="003A2AD6"/>
    <w:rsid w:val="003A4AA1"/>
    <w:rsid w:val="003B2217"/>
    <w:rsid w:val="003B4095"/>
    <w:rsid w:val="003C0858"/>
    <w:rsid w:val="003C278A"/>
    <w:rsid w:val="003D1D91"/>
    <w:rsid w:val="003E108C"/>
    <w:rsid w:val="003E115E"/>
    <w:rsid w:val="003E4807"/>
    <w:rsid w:val="003E69E1"/>
    <w:rsid w:val="00413742"/>
    <w:rsid w:val="004227EB"/>
    <w:rsid w:val="00424304"/>
    <w:rsid w:val="00430899"/>
    <w:rsid w:val="00432E2D"/>
    <w:rsid w:val="00435239"/>
    <w:rsid w:val="004422F0"/>
    <w:rsid w:val="00455845"/>
    <w:rsid w:val="00455D69"/>
    <w:rsid w:val="00461CB3"/>
    <w:rsid w:val="00473AB2"/>
    <w:rsid w:val="0048054C"/>
    <w:rsid w:val="0049164B"/>
    <w:rsid w:val="00493A4D"/>
    <w:rsid w:val="00496F4D"/>
    <w:rsid w:val="004A0DE9"/>
    <w:rsid w:val="004A293B"/>
    <w:rsid w:val="004A73E5"/>
    <w:rsid w:val="004B7CFA"/>
    <w:rsid w:val="004E1AAD"/>
    <w:rsid w:val="004F04F9"/>
    <w:rsid w:val="00521D9E"/>
    <w:rsid w:val="005363F6"/>
    <w:rsid w:val="00550B9A"/>
    <w:rsid w:val="0055270B"/>
    <w:rsid w:val="00561684"/>
    <w:rsid w:val="00570BAF"/>
    <w:rsid w:val="00571407"/>
    <w:rsid w:val="005725BE"/>
    <w:rsid w:val="005736F1"/>
    <w:rsid w:val="00574ED7"/>
    <w:rsid w:val="00576B00"/>
    <w:rsid w:val="00590666"/>
    <w:rsid w:val="00592164"/>
    <w:rsid w:val="00593D6A"/>
    <w:rsid w:val="005957B3"/>
    <w:rsid w:val="005B2047"/>
    <w:rsid w:val="005C149B"/>
    <w:rsid w:val="005C4091"/>
    <w:rsid w:val="005C4951"/>
    <w:rsid w:val="005D16E8"/>
    <w:rsid w:val="005E5A20"/>
    <w:rsid w:val="005E6FF2"/>
    <w:rsid w:val="005F16DC"/>
    <w:rsid w:val="00601DE1"/>
    <w:rsid w:val="00606A04"/>
    <w:rsid w:val="00620493"/>
    <w:rsid w:val="00621722"/>
    <w:rsid w:val="00642745"/>
    <w:rsid w:val="00643A42"/>
    <w:rsid w:val="00653451"/>
    <w:rsid w:val="00676B87"/>
    <w:rsid w:val="00681F65"/>
    <w:rsid w:val="006850AE"/>
    <w:rsid w:val="006A299E"/>
    <w:rsid w:val="006A3EDE"/>
    <w:rsid w:val="006A5E67"/>
    <w:rsid w:val="006B3474"/>
    <w:rsid w:val="006C2541"/>
    <w:rsid w:val="006E09AF"/>
    <w:rsid w:val="006E30A0"/>
    <w:rsid w:val="006F1E51"/>
    <w:rsid w:val="0070046D"/>
    <w:rsid w:val="00702867"/>
    <w:rsid w:val="00705567"/>
    <w:rsid w:val="007132C4"/>
    <w:rsid w:val="007257CD"/>
    <w:rsid w:val="00754FAC"/>
    <w:rsid w:val="007652F7"/>
    <w:rsid w:val="00783939"/>
    <w:rsid w:val="0078433D"/>
    <w:rsid w:val="00786DE2"/>
    <w:rsid w:val="007920F1"/>
    <w:rsid w:val="007A6E3B"/>
    <w:rsid w:val="007B16E9"/>
    <w:rsid w:val="007D3D6F"/>
    <w:rsid w:val="007D55B6"/>
    <w:rsid w:val="007F5BC7"/>
    <w:rsid w:val="00800E99"/>
    <w:rsid w:val="00810D9F"/>
    <w:rsid w:val="0081430B"/>
    <w:rsid w:val="00815BD9"/>
    <w:rsid w:val="00816969"/>
    <w:rsid w:val="0083169C"/>
    <w:rsid w:val="0083246F"/>
    <w:rsid w:val="00836DFF"/>
    <w:rsid w:val="00844639"/>
    <w:rsid w:val="00850130"/>
    <w:rsid w:val="00854C3C"/>
    <w:rsid w:val="00861A4C"/>
    <w:rsid w:val="00862B9C"/>
    <w:rsid w:val="00865DB8"/>
    <w:rsid w:val="00871133"/>
    <w:rsid w:val="00873684"/>
    <w:rsid w:val="00882DFB"/>
    <w:rsid w:val="008849B0"/>
    <w:rsid w:val="008853A2"/>
    <w:rsid w:val="00890E37"/>
    <w:rsid w:val="008B0F82"/>
    <w:rsid w:val="008B17F5"/>
    <w:rsid w:val="008B2FF9"/>
    <w:rsid w:val="008B302E"/>
    <w:rsid w:val="008C6BD7"/>
    <w:rsid w:val="008D3A04"/>
    <w:rsid w:val="008E4155"/>
    <w:rsid w:val="009133FF"/>
    <w:rsid w:val="00914A7B"/>
    <w:rsid w:val="0092252D"/>
    <w:rsid w:val="00940F1A"/>
    <w:rsid w:val="00945E9E"/>
    <w:rsid w:val="009517F8"/>
    <w:rsid w:val="009538AD"/>
    <w:rsid w:val="00957885"/>
    <w:rsid w:val="009621ED"/>
    <w:rsid w:val="00986090"/>
    <w:rsid w:val="009A61A3"/>
    <w:rsid w:val="009B15FC"/>
    <w:rsid w:val="009B1E8E"/>
    <w:rsid w:val="009E078F"/>
    <w:rsid w:val="009E47A0"/>
    <w:rsid w:val="009E7941"/>
    <w:rsid w:val="009F1DCF"/>
    <w:rsid w:val="009F624D"/>
    <w:rsid w:val="00A02398"/>
    <w:rsid w:val="00A060A6"/>
    <w:rsid w:val="00A10504"/>
    <w:rsid w:val="00A1206C"/>
    <w:rsid w:val="00A15483"/>
    <w:rsid w:val="00A2205F"/>
    <w:rsid w:val="00A25127"/>
    <w:rsid w:val="00A44934"/>
    <w:rsid w:val="00A60B54"/>
    <w:rsid w:val="00A622EF"/>
    <w:rsid w:val="00A716A7"/>
    <w:rsid w:val="00A9163C"/>
    <w:rsid w:val="00A923A3"/>
    <w:rsid w:val="00AA1538"/>
    <w:rsid w:val="00AA7692"/>
    <w:rsid w:val="00AC0AD4"/>
    <w:rsid w:val="00AD7BEA"/>
    <w:rsid w:val="00AF033B"/>
    <w:rsid w:val="00B04D08"/>
    <w:rsid w:val="00B05ED2"/>
    <w:rsid w:val="00B11AA1"/>
    <w:rsid w:val="00B13BDC"/>
    <w:rsid w:val="00B22129"/>
    <w:rsid w:val="00B24914"/>
    <w:rsid w:val="00B5436D"/>
    <w:rsid w:val="00B56D30"/>
    <w:rsid w:val="00B62BAC"/>
    <w:rsid w:val="00B662F9"/>
    <w:rsid w:val="00B7020B"/>
    <w:rsid w:val="00B7336F"/>
    <w:rsid w:val="00B803E1"/>
    <w:rsid w:val="00B82466"/>
    <w:rsid w:val="00B82740"/>
    <w:rsid w:val="00BA56A9"/>
    <w:rsid w:val="00BA5EC3"/>
    <w:rsid w:val="00BB0E70"/>
    <w:rsid w:val="00BC55DB"/>
    <w:rsid w:val="00BF4A05"/>
    <w:rsid w:val="00C03B0D"/>
    <w:rsid w:val="00C04D8E"/>
    <w:rsid w:val="00C07560"/>
    <w:rsid w:val="00C07E67"/>
    <w:rsid w:val="00C35E59"/>
    <w:rsid w:val="00C3726B"/>
    <w:rsid w:val="00C511E9"/>
    <w:rsid w:val="00C85EE5"/>
    <w:rsid w:val="00C91EC6"/>
    <w:rsid w:val="00CA4C58"/>
    <w:rsid w:val="00CB004C"/>
    <w:rsid w:val="00CB3223"/>
    <w:rsid w:val="00CB46A5"/>
    <w:rsid w:val="00CB69DE"/>
    <w:rsid w:val="00CC4705"/>
    <w:rsid w:val="00CD2744"/>
    <w:rsid w:val="00CE3039"/>
    <w:rsid w:val="00CE542B"/>
    <w:rsid w:val="00CF1181"/>
    <w:rsid w:val="00D00FB1"/>
    <w:rsid w:val="00D30217"/>
    <w:rsid w:val="00D44763"/>
    <w:rsid w:val="00D52648"/>
    <w:rsid w:val="00D639C4"/>
    <w:rsid w:val="00D73010"/>
    <w:rsid w:val="00D73FE0"/>
    <w:rsid w:val="00D87F36"/>
    <w:rsid w:val="00DB1EE5"/>
    <w:rsid w:val="00DB663F"/>
    <w:rsid w:val="00DB74FE"/>
    <w:rsid w:val="00DC1B89"/>
    <w:rsid w:val="00DC7715"/>
    <w:rsid w:val="00DD52F3"/>
    <w:rsid w:val="00DE4A92"/>
    <w:rsid w:val="00DE6319"/>
    <w:rsid w:val="00E018BE"/>
    <w:rsid w:val="00E04C45"/>
    <w:rsid w:val="00E04CDE"/>
    <w:rsid w:val="00E06ACE"/>
    <w:rsid w:val="00E07016"/>
    <w:rsid w:val="00E209A2"/>
    <w:rsid w:val="00E25565"/>
    <w:rsid w:val="00E301E0"/>
    <w:rsid w:val="00E32461"/>
    <w:rsid w:val="00E325FA"/>
    <w:rsid w:val="00E35A18"/>
    <w:rsid w:val="00E36A2E"/>
    <w:rsid w:val="00E41D3B"/>
    <w:rsid w:val="00E50C2A"/>
    <w:rsid w:val="00E826C4"/>
    <w:rsid w:val="00EB03AA"/>
    <w:rsid w:val="00EB48DF"/>
    <w:rsid w:val="00EC6EF2"/>
    <w:rsid w:val="00ED022B"/>
    <w:rsid w:val="00ED1ED2"/>
    <w:rsid w:val="00ED3BFA"/>
    <w:rsid w:val="00EF460A"/>
    <w:rsid w:val="00EF7819"/>
    <w:rsid w:val="00F014E8"/>
    <w:rsid w:val="00F10CE1"/>
    <w:rsid w:val="00F13F9A"/>
    <w:rsid w:val="00F36778"/>
    <w:rsid w:val="00F41384"/>
    <w:rsid w:val="00F44F7E"/>
    <w:rsid w:val="00F4581D"/>
    <w:rsid w:val="00F47A1D"/>
    <w:rsid w:val="00F55272"/>
    <w:rsid w:val="00F556FC"/>
    <w:rsid w:val="00F60BD7"/>
    <w:rsid w:val="00F640E3"/>
    <w:rsid w:val="00F678B9"/>
    <w:rsid w:val="00F730ED"/>
    <w:rsid w:val="00F73BC4"/>
    <w:rsid w:val="00F77F5E"/>
    <w:rsid w:val="00F8065A"/>
    <w:rsid w:val="00F84C82"/>
    <w:rsid w:val="00F86458"/>
    <w:rsid w:val="00F906B6"/>
    <w:rsid w:val="00F906C8"/>
    <w:rsid w:val="00F95308"/>
    <w:rsid w:val="00FA04C7"/>
    <w:rsid w:val="00FA3E45"/>
    <w:rsid w:val="00FB036F"/>
    <w:rsid w:val="00FB66F3"/>
    <w:rsid w:val="00FC1B2F"/>
    <w:rsid w:val="00FC3BE4"/>
    <w:rsid w:val="00FE33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E4E49"/>
  <w15:docId w15:val="{4A574F22-C401-4E39-AE58-995C974E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C21"/>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B17727"/>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3365D3"/>
    <w:rPr>
      <w:sz w:val="16"/>
      <w:szCs w:val="16"/>
    </w:rPr>
  </w:style>
  <w:style w:type="paragraph" w:styleId="CommentText">
    <w:name w:val="annotation text"/>
    <w:basedOn w:val="Normal"/>
    <w:link w:val="CommentTextChar"/>
    <w:uiPriority w:val="99"/>
    <w:semiHidden/>
    <w:unhideWhenUsed/>
    <w:rsid w:val="003365D3"/>
    <w:pPr>
      <w:spacing w:line="240" w:lineRule="auto"/>
    </w:pPr>
    <w:rPr>
      <w:sz w:val="20"/>
      <w:szCs w:val="20"/>
    </w:rPr>
  </w:style>
  <w:style w:type="character" w:customStyle="1" w:styleId="CommentTextChar">
    <w:name w:val="Comment Text Char"/>
    <w:basedOn w:val="DefaultParagraphFont"/>
    <w:link w:val="CommentText"/>
    <w:uiPriority w:val="99"/>
    <w:semiHidden/>
    <w:rsid w:val="003365D3"/>
    <w:rPr>
      <w:sz w:val="20"/>
      <w:szCs w:val="20"/>
    </w:rPr>
  </w:style>
  <w:style w:type="paragraph" w:styleId="CommentSubject">
    <w:name w:val="annotation subject"/>
    <w:basedOn w:val="CommentText"/>
    <w:next w:val="CommentText"/>
    <w:link w:val="CommentSubjectChar"/>
    <w:uiPriority w:val="99"/>
    <w:semiHidden/>
    <w:unhideWhenUsed/>
    <w:rsid w:val="003365D3"/>
    <w:rPr>
      <w:b/>
      <w:bCs/>
    </w:rPr>
  </w:style>
  <w:style w:type="character" w:customStyle="1" w:styleId="CommentSubjectChar">
    <w:name w:val="Comment Subject Char"/>
    <w:basedOn w:val="CommentTextChar"/>
    <w:link w:val="CommentSubject"/>
    <w:uiPriority w:val="99"/>
    <w:semiHidden/>
    <w:rsid w:val="003365D3"/>
    <w:rPr>
      <w:b/>
      <w:bCs/>
      <w:sz w:val="20"/>
      <w:szCs w:val="20"/>
    </w:rPr>
  </w:style>
  <w:style w:type="paragraph" w:styleId="BalloonText">
    <w:name w:val="Balloon Text"/>
    <w:basedOn w:val="Normal"/>
    <w:link w:val="BalloonTextChar"/>
    <w:uiPriority w:val="99"/>
    <w:semiHidden/>
    <w:unhideWhenUsed/>
    <w:rsid w:val="003365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5D3"/>
    <w:rPr>
      <w:rFonts w:ascii="Segoe UI" w:hAnsi="Segoe UI" w:cs="Segoe UI"/>
      <w:sz w:val="18"/>
      <w:szCs w:val="18"/>
    </w:rPr>
  </w:style>
  <w:style w:type="numbering" w:customStyle="1" w:styleId="Singlepunch">
    <w:name w:val="Single punch"/>
    <w:rsid w:val="005C4091"/>
    <w:pPr>
      <w:numPr>
        <w:numId w:val="2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271276">
      <w:bodyDiv w:val="1"/>
      <w:marLeft w:val="0"/>
      <w:marRight w:val="0"/>
      <w:marTop w:val="0"/>
      <w:marBottom w:val="0"/>
      <w:divBdr>
        <w:top w:val="none" w:sz="0" w:space="0" w:color="auto"/>
        <w:left w:val="none" w:sz="0" w:space="0" w:color="auto"/>
        <w:bottom w:val="none" w:sz="0" w:space="0" w:color="auto"/>
        <w:right w:val="none" w:sz="0" w:space="0" w:color="auto"/>
      </w:divBdr>
    </w:div>
    <w:div w:id="653990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iy4DufDBgQrJYWtvkDt/uL9od8OA==">AMUW2mV6MiOibVAbS7xp99TpyOuKgiCRT+uIhWdOVCPIji1FTnn1M3vL/t2zU1WBx9vpUdYlokR6Aj2TD7bqe9lNXNwlo+oISPSH9T4WM569VW789D0fvuGnbjSVsRGR+B/cJUH07Df2ui+Qi2apuiEdOvXv89m1L1mW4mXRLDA0MA/tG6a5I6UmXeRulTV/e825DTmMNu5WSwdKRXcKAvZn8696j4YH7asWuwBS/XhyPSanUrGLG79gxbxw9vgbFmpG+jlqkl0wtBNRcj9cd9s/H5vSEIEHDEud9Aw8zn/EVc0NJBsaFhuR56ry5qh8FMapPnuAyeQLklXREd941UIuNZhVc3FslbE8y2Q+09ky0PuYVQsYFcREykHGNI81oPni0b6SAk4THxRAGN/nudumeMnsmUxlJFbZivzSb5mPCU5LzAVZRwl6Erg4ilZzSlSNPPpmTEeTtdiAgYg/KFFDrO6xXUmkxnLGzUKMklBvxMp7QjFEVbigsTrjXpgK7ZXsffTVcXbvyUAAqD4OYSMp3x+xBI6dfCJLyTZ/KDmovCvaBcPMYvFsZnFw5AY02XgAW/eldKl/Sxxcf+AK4kAfOyITuInSbTesmWH8oHFwLsHaHgIVj8KBkJJeQUQs7OetgrJVQ1uyD861Mp+s6i2lyYH0ZnjrgWRJULXhjV4g5nxf4uvahV+5IXfy6wiZo2Pyjn+AgNK3WZ9TZ3fq6ZUcwVRJQkVtte/9HAv0wzPxzro9AvNNeB2BPLaMBHVWjEE2tpBUqz7VvzGlqFFm5wZuGbTqhDriTuX0OSVgUeFQuAm4VbVotX6tvuu0lQCYMG4XFfkA7vR8fzhjfQ6j2/f1SiWcXqAw6jYRhVEg/uQtdvTYsy0+zc5/vfsUTeheAcTymd9ia6loa8ZvMLdSzBvTyf95UFbeYM6DHWEAq0G4PU+OzHjbc0kbNqtseK5oMzgfStmr5u8YpYKqY/75q/eXTz27c1k+ETtDeP9U/kY9JnqmKS/uhpbQx307+IBxnkuyMLEgN/KKPSImjhcNReR7qgqzxTK1zNgbdY8ZGi2tzyoLDrwpg3mUZY2uwsYZ74DHBMQdI4LITZW0zyw44IHsXiq3mUlP6gmkEKtfHvIbOxUd4boEcwuN3UxJfE/Q8oKJgiIHpf9FMb/tmvNHgRl70eN6LTHTxeHNbHmERQMNv7AjJmVOlqO2BXTLc8gMJUiH+bNJSKXhqz5Q92QTvTW17LQK/lKQUJgZ7c99zSlSR8dMMBr51OBwSdh9xXrXww74gj5gK2mBur6Xy184zIGToTBELdK9lg==</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B58331063D96E14C89E4BD00446D754D" ma:contentTypeVersion="11" ma:contentTypeDescription="Create a new document." ma:contentTypeScope="" ma:versionID="78a9292ab765a0a3a9764b19513a32a1">
  <xsd:schema xmlns:xsd="http://www.w3.org/2001/XMLSchema" xmlns:xs="http://www.w3.org/2001/XMLSchema" xmlns:p="http://schemas.microsoft.com/office/2006/metadata/properties" xmlns:ns3="221ff4bc-37c0-4487-82f1-92343baf0777" xmlns:ns4="ce515bd5-7148-42af-87d7-a6593d30f411" targetNamespace="http://schemas.microsoft.com/office/2006/metadata/properties" ma:root="true" ma:fieldsID="6df28a0d7aaed4bf85b1e86d69114702" ns3:_="" ns4:_="">
    <xsd:import namespace="221ff4bc-37c0-4487-82f1-92343baf0777"/>
    <xsd:import namespace="ce515bd5-7148-42af-87d7-a6593d30f41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ff4bc-37c0-4487-82f1-92343baf07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515bd5-7148-42af-87d7-a6593d30f4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667F55-8E29-4B45-815A-8F284CB99510}">
  <ds:schemaRefs>
    <ds:schemaRef ds:uri="http://schemas.microsoft.com/sharepoint/v3/contenttype/forms"/>
  </ds:schemaRefs>
</ds:datastoreItem>
</file>

<file path=customXml/itemProps2.xml><?xml version="1.0" encoding="utf-8"?>
<ds:datastoreItem xmlns:ds="http://schemas.openxmlformats.org/officeDocument/2006/customXml" ds:itemID="{C4041F4A-C0FE-4A5F-950D-DAE0F158ED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C2B6DD0-CD7E-4E32-A27A-EE3D35815B11}">
  <ds:schemaRefs>
    <ds:schemaRef ds:uri="http://schemas.openxmlformats.org/officeDocument/2006/bibliography"/>
  </ds:schemaRefs>
</ds:datastoreItem>
</file>

<file path=customXml/itemProps5.xml><?xml version="1.0" encoding="utf-8"?>
<ds:datastoreItem xmlns:ds="http://schemas.openxmlformats.org/officeDocument/2006/customXml" ds:itemID="{2FD111B6-6443-49E8-82B1-3E8D71C07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ff4bc-37c0-4487-82f1-92343baf0777"/>
    <ds:schemaRef ds:uri="ce515bd5-7148-42af-87d7-a6593d30f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Roll</dc:creator>
  <cp:lastModifiedBy>Carol Graham</cp:lastModifiedBy>
  <cp:revision>2</cp:revision>
  <dcterms:created xsi:type="dcterms:W3CDTF">2021-11-18T18:26:00Z</dcterms:created>
  <dcterms:modified xsi:type="dcterms:W3CDTF">2021-11-1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58331063D96E14C89E4BD00446D754D</vt:lpwstr>
  </property>
</Properties>
</file>